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872A66" w14:textId="77777777" w:rsidR="007B4C95" w:rsidRPr="00A76006" w:rsidRDefault="007B4C95" w:rsidP="00B91854">
      <w:pPr>
        <w:ind w:left="142"/>
        <w:jc w:val="center"/>
        <w:rPr>
          <w:rFonts w:ascii="Calibri" w:hAnsi="Calibri"/>
          <w:b/>
          <w:sz w:val="32"/>
          <w:szCs w:val="32"/>
          <w:u w:val="single"/>
          <w:lang w:val="en-US"/>
        </w:rPr>
      </w:pPr>
      <w:bookmarkStart w:id="0" w:name="FinancialOFFER"/>
      <w:r w:rsidRPr="00A76006">
        <w:rPr>
          <w:rFonts w:ascii="Calibri" w:hAnsi="Calibri"/>
          <w:b/>
          <w:sz w:val="32"/>
          <w:szCs w:val="32"/>
          <w:u w:val="single"/>
          <w:lang w:val="en-US"/>
        </w:rPr>
        <w:t>TECHNICAL BID</w:t>
      </w:r>
    </w:p>
    <w:tbl>
      <w:tblPr>
        <w:tblW w:w="10774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4253"/>
        <w:gridCol w:w="1134"/>
        <w:gridCol w:w="2977"/>
      </w:tblGrid>
      <w:tr w:rsidR="007B4C95" w:rsidRPr="00A76006" w14:paraId="2228B13A" w14:textId="77777777" w:rsidTr="00B91854">
        <w:tc>
          <w:tcPr>
            <w:tcW w:w="2410" w:type="dxa"/>
            <w:shd w:val="clear" w:color="auto" w:fill="D9D9D9" w:themeFill="background1" w:themeFillShade="D9"/>
          </w:tcPr>
          <w:p w14:paraId="326A75DB" w14:textId="7BEE8C59" w:rsidR="007B4C95" w:rsidRPr="00A76006" w:rsidRDefault="007B4C95" w:rsidP="00EE243B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 xml:space="preserve">Name of </w:t>
            </w:r>
            <w:r w:rsidR="00E028F0" w:rsidRPr="00A76006">
              <w:rPr>
                <w:rFonts w:cstheme="minorHAnsi"/>
                <w:sz w:val="20"/>
                <w:szCs w:val="20"/>
                <w:lang w:val="en-US"/>
              </w:rPr>
              <w:t>Vendor</w:t>
            </w:r>
            <w:r w:rsidRPr="00A76006">
              <w:rPr>
                <w:rFonts w:cstheme="minorHAnsi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614562602"/>
            <w:placeholder>
              <w:docPart w:val="CD5E728595314EACA198335BAE8BFA44"/>
            </w:placeholder>
            <w:showingPlcHdr/>
            <w:text/>
          </w:sdtPr>
          <w:sdtEndPr/>
          <w:sdtContent>
            <w:tc>
              <w:tcPr>
                <w:tcW w:w="4253" w:type="dxa"/>
                <w:shd w:val="clear" w:color="auto" w:fill="auto"/>
              </w:tcPr>
              <w:p w14:paraId="39381791" w14:textId="77777777" w:rsidR="007B4C95" w:rsidRPr="00A76006" w:rsidRDefault="007B4C95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A76006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shd w:val="clear" w:color="auto" w:fill="D9D9D9" w:themeFill="background1" w:themeFillShade="D9"/>
          </w:tcPr>
          <w:p w14:paraId="37ECFAAE" w14:textId="77777777" w:rsidR="007B4C95" w:rsidRPr="00A76006" w:rsidRDefault="007B4C95" w:rsidP="00EE243B">
            <w:pPr>
              <w:spacing w:after="0" w:line="240" w:lineRule="auto"/>
              <w:ind w:left="142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>Date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1456684245"/>
            <w:placeholder>
              <w:docPart w:val="3DF5E0DA90124BA08B7D2713AAE25475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shd w:val="clear" w:color="auto" w:fill="auto"/>
              </w:tcPr>
              <w:p w14:paraId="1959B95C" w14:textId="77777777" w:rsidR="007B4C95" w:rsidRPr="00A76006" w:rsidRDefault="007B4C95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A76006">
                  <w:rPr>
                    <w:rStyle w:val="Placeholder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7B4C95" w:rsidRPr="00A76006" w14:paraId="16D79345" w14:textId="77777777" w:rsidTr="00B91854">
        <w:trPr>
          <w:cantSplit/>
          <w:trHeight w:val="84"/>
        </w:trPr>
        <w:tc>
          <w:tcPr>
            <w:tcW w:w="2410" w:type="dxa"/>
            <w:shd w:val="clear" w:color="auto" w:fill="D9D9D9" w:themeFill="background1" w:themeFillShade="D9"/>
          </w:tcPr>
          <w:p w14:paraId="0E23B765" w14:textId="77777777" w:rsidR="007B4C95" w:rsidRPr="00A76006" w:rsidRDefault="007B4C95" w:rsidP="00EE243B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>ITB reference:</w:t>
            </w:r>
          </w:p>
        </w:tc>
        <w:sdt>
          <w:sdtPr>
            <w:rPr>
              <w:rFonts w:cstheme="minorHAnsi"/>
              <w:lang w:val="en-US"/>
            </w:rPr>
            <w:id w:val="144163378"/>
            <w:placeholder>
              <w:docPart w:val="5725E418B6F143B5831226E8D65805C4"/>
            </w:placeholder>
            <w:text/>
          </w:sdtPr>
          <w:sdtContent>
            <w:tc>
              <w:tcPr>
                <w:tcW w:w="8364" w:type="dxa"/>
                <w:gridSpan w:val="3"/>
                <w:shd w:val="clear" w:color="auto" w:fill="auto"/>
              </w:tcPr>
              <w:p w14:paraId="0B3F4F73" w14:textId="3980FB93" w:rsidR="007B4C95" w:rsidRPr="00A76006" w:rsidRDefault="00B26C11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B26C11">
                  <w:rPr>
                    <w:rFonts w:cstheme="minorHAnsi"/>
                    <w:lang w:val="en-US"/>
                  </w:rPr>
                  <w:t>ITB/MDA30/2021/02313 - Local Company to provide Food and Hygienic Supplies in the context of the COVID-19 outbreak</w:t>
                </w:r>
              </w:p>
            </w:tc>
          </w:sdtContent>
        </w:sdt>
      </w:tr>
    </w:tbl>
    <w:p w14:paraId="228B42D6" w14:textId="1B9A8A6A" w:rsidR="007B4C95" w:rsidRPr="00A76006" w:rsidRDefault="007B4C95" w:rsidP="007B4C95">
      <w:pPr>
        <w:spacing w:before="60" w:after="60"/>
        <w:jc w:val="both"/>
        <w:rPr>
          <w:rFonts w:cstheme="minorHAnsi"/>
          <w:i/>
          <w:iCs/>
          <w:color w:val="FF0000"/>
          <w:sz w:val="20"/>
          <w:szCs w:val="20"/>
          <w:lang w:val="en-US"/>
        </w:rPr>
      </w:pPr>
    </w:p>
    <w:tbl>
      <w:tblPr>
        <w:tblW w:w="10774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0"/>
        <w:gridCol w:w="1417"/>
        <w:gridCol w:w="1418"/>
        <w:gridCol w:w="1417"/>
        <w:gridCol w:w="1418"/>
        <w:gridCol w:w="1134"/>
      </w:tblGrid>
      <w:tr w:rsidR="007B4C95" w:rsidRPr="00A76006" w14:paraId="3FFA9EA9" w14:textId="77777777" w:rsidTr="00A51D88">
        <w:trPr>
          <w:trHeight w:val="413"/>
        </w:trPr>
        <w:tc>
          <w:tcPr>
            <w:tcW w:w="3970" w:type="dxa"/>
            <w:vMerge w:val="restart"/>
            <w:shd w:val="clear" w:color="auto" w:fill="E7E6E6" w:themeFill="background2"/>
            <w:vAlign w:val="center"/>
          </w:tcPr>
          <w:p w14:paraId="538FCA3B" w14:textId="77777777" w:rsidR="007B4C95" w:rsidRPr="00A76006" w:rsidRDefault="007B4C95" w:rsidP="00007A6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Goods, works and/or services to be Supplied and</w:t>
            </w:r>
          </w:p>
          <w:p w14:paraId="2714D5C6" w14:textId="765E46B8" w:rsidR="007B4C95" w:rsidRPr="00A76006" w:rsidRDefault="007B4C95" w:rsidP="00007A6B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Technical Specifications</w:t>
            </w:r>
          </w:p>
        </w:tc>
        <w:tc>
          <w:tcPr>
            <w:tcW w:w="6804" w:type="dxa"/>
            <w:gridSpan w:val="5"/>
            <w:shd w:val="clear" w:color="auto" w:fill="E7E6E6" w:themeFill="background2"/>
            <w:vAlign w:val="center"/>
          </w:tcPr>
          <w:p w14:paraId="6559C580" w14:textId="4DE163E4" w:rsidR="007B4C95" w:rsidRPr="00A76006" w:rsidRDefault="008163ED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proofErr w:type="gramStart"/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Vendor‘</w:t>
            </w:r>
            <w:proofErr w:type="gramEnd"/>
            <w:r w:rsidR="00E028F0"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s</w:t>
            </w:r>
            <w:r w:rsidR="007B4C95"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response</w:t>
            </w:r>
          </w:p>
        </w:tc>
      </w:tr>
      <w:tr w:rsidR="007B4C95" w:rsidRPr="00A76006" w14:paraId="360957C9" w14:textId="77777777" w:rsidTr="00A51D88">
        <w:trPr>
          <w:trHeight w:val="291"/>
        </w:trPr>
        <w:tc>
          <w:tcPr>
            <w:tcW w:w="3970" w:type="dxa"/>
            <w:vMerge/>
            <w:shd w:val="clear" w:color="auto" w:fill="E7E6E6" w:themeFill="background2"/>
            <w:vAlign w:val="center"/>
          </w:tcPr>
          <w:p w14:paraId="0CA58719" w14:textId="77777777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  <w:shd w:val="clear" w:color="auto" w:fill="E7E6E6" w:themeFill="background2"/>
            <w:vAlign w:val="center"/>
          </w:tcPr>
          <w:p w14:paraId="453C8B6B" w14:textId="77777777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Compliance with technical specifications</w:t>
            </w:r>
          </w:p>
        </w:tc>
        <w:tc>
          <w:tcPr>
            <w:tcW w:w="1417" w:type="dxa"/>
            <w:vMerge w:val="restart"/>
            <w:shd w:val="clear" w:color="auto" w:fill="E7E6E6" w:themeFill="background2"/>
            <w:vAlign w:val="center"/>
          </w:tcPr>
          <w:p w14:paraId="3EBD70B2" w14:textId="5B844BCD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Delivery Date</w:t>
            </w:r>
          </w:p>
          <w:p w14:paraId="04993AEE" w14:textId="77777777" w:rsidR="007B4C95" w:rsidRPr="00A76006" w:rsidRDefault="007B4C95" w:rsidP="00007A6B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i/>
                <w:color w:val="000000" w:themeColor="text1"/>
                <w:sz w:val="20"/>
                <w:szCs w:val="20"/>
                <w:lang w:val="en-US"/>
              </w:rPr>
              <w:t>(confirm that you comply or indicate your delivery date)</w:t>
            </w:r>
          </w:p>
        </w:tc>
        <w:tc>
          <w:tcPr>
            <w:tcW w:w="1418" w:type="dxa"/>
            <w:vMerge w:val="restart"/>
            <w:shd w:val="clear" w:color="auto" w:fill="E7E6E6" w:themeFill="background2"/>
            <w:vAlign w:val="center"/>
          </w:tcPr>
          <w:p w14:paraId="05765CE9" w14:textId="77777777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B26C11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>Quality</w:t>
            </w:r>
            <w:proofErr w:type="spellEnd"/>
            <w:r w:rsidRPr="00B26C11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26C11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>Certificate</w:t>
            </w:r>
            <w:proofErr w:type="spellEnd"/>
            <w:r w:rsidRPr="00A51D88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>/Export</w:t>
            </w:r>
            <w:r w:rsidRPr="00B26C11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26C11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>Licenses</w:t>
            </w:r>
            <w:proofErr w:type="spellEnd"/>
            <w:r w:rsidRPr="009409E8"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  <w:t xml:space="preserve">, etc. </w:t>
            </w:r>
            <w:r w:rsidRPr="00A76006">
              <w:rPr>
                <w:rFonts w:cstheme="minorHAnsi"/>
                <w:i/>
                <w:color w:val="000000" w:themeColor="text1"/>
                <w:sz w:val="20"/>
                <w:szCs w:val="20"/>
                <w:lang w:val="en-US"/>
              </w:rPr>
              <w:t>(indicate all that apply and attach)</w:t>
            </w:r>
          </w:p>
        </w:tc>
        <w:tc>
          <w:tcPr>
            <w:tcW w:w="1134" w:type="dxa"/>
            <w:vMerge w:val="restart"/>
            <w:shd w:val="clear" w:color="auto" w:fill="E7E6E6" w:themeFill="background2"/>
            <w:vAlign w:val="center"/>
          </w:tcPr>
          <w:p w14:paraId="28D6FCB6" w14:textId="77777777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Comments</w:t>
            </w:r>
          </w:p>
          <w:p w14:paraId="5AA99015" w14:textId="77777777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7B4C95" w:rsidRPr="00A76006" w14:paraId="604F0B0A" w14:textId="77777777" w:rsidTr="00A51D88">
        <w:trPr>
          <w:trHeight w:val="915"/>
        </w:trPr>
        <w:tc>
          <w:tcPr>
            <w:tcW w:w="3970" w:type="dxa"/>
            <w:vMerge/>
            <w:shd w:val="clear" w:color="auto" w:fill="E7E6E6" w:themeFill="background2"/>
          </w:tcPr>
          <w:p w14:paraId="1F7991EA" w14:textId="77777777" w:rsidR="007B4C95" w:rsidRPr="00A76006" w:rsidRDefault="007B4C95" w:rsidP="00EE243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38704F74" w14:textId="7D5CE192" w:rsidR="007B4C95" w:rsidRPr="00A76006" w:rsidRDefault="007B4C95" w:rsidP="00007A6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Yes, we comply</w:t>
            </w:r>
          </w:p>
        </w:tc>
        <w:tc>
          <w:tcPr>
            <w:tcW w:w="1418" w:type="dxa"/>
            <w:shd w:val="clear" w:color="auto" w:fill="E7E6E6" w:themeFill="background2"/>
          </w:tcPr>
          <w:p w14:paraId="47A4D9A0" w14:textId="77777777" w:rsidR="007B4C95" w:rsidRPr="00A76006" w:rsidRDefault="007B4C95" w:rsidP="00EE243B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sz w:val="20"/>
                <w:szCs w:val="20"/>
                <w:lang w:val="en-US"/>
              </w:rPr>
              <w:t>No, we cannot comply</w:t>
            </w:r>
          </w:p>
          <w:p w14:paraId="1A3DA9B7" w14:textId="77777777" w:rsidR="007B4C95" w:rsidRPr="00A76006" w:rsidRDefault="007B4C95" w:rsidP="00EE243B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i/>
                <w:sz w:val="20"/>
                <w:szCs w:val="20"/>
                <w:lang w:val="en-US"/>
              </w:rPr>
              <w:t>(indicate discrepancies)</w:t>
            </w:r>
          </w:p>
        </w:tc>
        <w:tc>
          <w:tcPr>
            <w:tcW w:w="1417" w:type="dxa"/>
            <w:vMerge/>
          </w:tcPr>
          <w:p w14:paraId="4AA49C1C" w14:textId="77777777" w:rsidR="007B4C95" w:rsidRPr="00A76006" w:rsidRDefault="007B4C95" w:rsidP="00EE243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Merge/>
            <w:shd w:val="clear" w:color="auto" w:fill="E7E6E6" w:themeFill="background2"/>
          </w:tcPr>
          <w:p w14:paraId="2805B4B7" w14:textId="77777777" w:rsidR="007B4C95" w:rsidRPr="00A76006" w:rsidRDefault="007B4C95" w:rsidP="00EE243B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</w:tcPr>
          <w:p w14:paraId="7DF2A273" w14:textId="77777777" w:rsidR="007B4C95" w:rsidRPr="00A76006" w:rsidRDefault="007B4C95" w:rsidP="00EE243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61666529" w14:textId="77777777" w:rsidTr="00CF3FF9">
        <w:trPr>
          <w:trHeight w:val="350"/>
        </w:trPr>
        <w:tc>
          <w:tcPr>
            <w:tcW w:w="10774" w:type="dxa"/>
            <w:gridSpan w:val="6"/>
            <w:shd w:val="clear" w:color="auto" w:fill="D0CECE" w:themeFill="background2" w:themeFillShade="E6"/>
            <w:vAlign w:val="center"/>
          </w:tcPr>
          <w:p w14:paraId="5B6589DA" w14:textId="3F67AF88" w:rsidR="008C652F" w:rsidRPr="00A76006" w:rsidRDefault="002B5F1A" w:rsidP="008512B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LOT 1. Food Products</w:t>
            </w:r>
          </w:p>
        </w:tc>
      </w:tr>
      <w:tr w:rsidR="008C652F" w:rsidRPr="00A76006" w14:paraId="7AC95583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3A1D5CE3" w14:textId="04B10D59" w:rsidR="008C652F" w:rsidRPr="00AC2C14" w:rsidRDefault="008C652F" w:rsidP="00007A6B">
            <w:pPr>
              <w:rPr>
                <w:rFonts w:cstheme="minorHAnsi"/>
                <w:color w:val="00000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Pasta packed - 500g</w:t>
            </w:r>
          </w:p>
        </w:tc>
        <w:tc>
          <w:tcPr>
            <w:tcW w:w="1417" w:type="dxa"/>
            <w:vAlign w:val="center"/>
          </w:tcPr>
          <w:p w14:paraId="13815146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317B7FB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FF9F1F3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2C3C1FB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AF597B2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7EC6E0AE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1182B014" w14:textId="30D67DBC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Rice packed - 1 kg</w:t>
            </w:r>
          </w:p>
        </w:tc>
        <w:tc>
          <w:tcPr>
            <w:tcW w:w="1417" w:type="dxa"/>
            <w:vAlign w:val="center"/>
          </w:tcPr>
          <w:p w14:paraId="5DA9AE21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18A110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8BC796F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18B7822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E8C7DE7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357DF0CF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47BA9095" w14:textId="7DC4610C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Flour packed - 2 kg</w:t>
            </w:r>
          </w:p>
        </w:tc>
        <w:tc>
          <w:tcPr>
            <w:tcW w:w="1417" w:type="dxa"/>
            <w:vAlign w:val="center"/>
          </w:tcPr>
          <w:p w14:paraId="5B497A9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CF10A96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62FEF8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8045851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9BD1291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3A6D77A6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384FC06" w14:textId="704EE024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Oatmeal packed- 500 g</w:t>
            </w:r>
          </w:p>
        </w:tc>
        <w:tc>
          <w:tcPr>
            <w:tcW w:w="1417" w:type="dxa"/>
            <w:vAlign w:val="center"/>
          </w:tcPr>
          <w:p w14:paraId="4FC56EA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43231D0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4ADE727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E89C744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6AE5E8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57717B7B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65F1AE66" w14:textId="268B2ED0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Buckwheat, packed - 1 kg</w:t>
            </w:r>
          </w:p>
        </w:tc>
        <w:tc>
          <w:tcPr>
            <w:tcW w:w="1417" w:type="dxa"/>
            <w:vAlign w:val="center"/>
          </w:tcPr>
          <w:p w14:paraId="03BC5AEC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BF8B75E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F9F94B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819558C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EF3BB9E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043D0219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4293770A" w14:textId="0F861974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 xml:space="preserve">Sugar, packed - 1 kg </w:t>
            </w:r>
          </w:p>
        </w:tc>
        <w:tc>
          <w:tcPr>
            <w:tcW w:w="1417" w:type="dxa"/>
            <w:vAlign w:val="center"/>
          </w:tcPr>
          <w:p w14:paraId="2E4AA0C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006226C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6634AF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A3F0B3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F9E3AA7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658707A3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481369A6" w14:textId="2F43FABB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Bean</w:t>
            </w:r>
            <w:r w:rsidR="008163ED">
              <w:rPr>
                <w:rFonts w:cstheme="minorHAnsi"/>
                <w:color w:val="000000"/>
                <w:lang w:val="en-US"/>
              </w:rPr>
              <w:t>s</w:t>
            </w:r>
            <w:r w:rsidRPr="00AC2C14">
              <w:rPr>
                <w:rFonts w:cstheme="minorHAnsi"/>
                <w:color w:val="000000"/>
                <w:lang w:val="en-US"/>
              </w:rPr>
              <w:t>, packed - 900 g</w:t>
            </w:r>
          </w:p>
        </w:tc>
        <w:tc>
          <w:tcPr>
            <w:tcW w:w="1417" w:type="dxa"/>
            <w:vAlign w:val="center"/>
          </w:tcPr>
          <w:p w14:paraId="2BC8E13E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475DC7E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898A6DD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3464501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9D1ED3C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1C07356D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292A3C3B" w14:textId="57E4E8FA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Chicken can - 300 mg</w:t>
            </w:r>
          </w:p>
        </w:tc>
        <w:tc>
          <w:tcPr>
            <w:tcW w:w="1417" w:type="dxa"/>
            <w:vAlign w:val="center"/>
          </w:tcPr>
          <w:p w14:paraId="54557315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D2CC9B0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A4255B4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DDEC27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5D7348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4E42E37C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62F99E7A" w14:textId="4EE89E77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Black loose-leaf tea - 100g</w:t>
            </w:r>
          </w:p>
        </w:tc>
        <w:tc>
          <w:tcPr>
            <w:tcW w:w="1417" w:type="dxa"/>
            <w:vAlign w:val="center"/>
          </w:tcPr>
          <w:p w14:paraId="1D41A08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9B7948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2CA288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081BE72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C7421D6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26CA83AC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3EF056EB" w14:textId="1E88872C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Corn flour, packed - 1 kg</w:t>
            </w:r>
          </w:p>
        </w:tc>
        <w:tc>
          <w:tcPr>
            <w:tcW w:w="1417" w:type="dxa"/>
            <w:vAlign w:val="center"/>
          </w:tcPr>
          <w:p w14:paraId="25434911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156E6E5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DE4B13E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9704707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361B787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61E31B4B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10D09F3A" w14:textId="76B6690A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Sunflower oil – 1 liter</w:t>
            </w:r>
          </w:p>
        </w:tc>
        <w:tc>
          <w:tcPr>
            <w:tcW w:w="1417" w:type="dxa"/>
            <w:vAlign w:val="center"/>
          </w:tcPr>
          <w:p w14:paraId="2E79253A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895DB8A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8142330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796AB33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A32974C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07A6B" w:rsidRPr="00A76006" w14:paraId="3055342E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4F710A3" w14:textId="68F34682" w:rsidR="00007A6B" w:rsidRPr="00A76006" w:rsidRDefault="00007A6B" w:rsidP="00007A6B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Sardine in oil can – 240g</w:t>
            </w:r>
          </w:p>
        </w:tc>
        <w:tc>
          <w:tcPr>
            <w:tcW w:w="1417" w:type="dxa"/>
            <w:vAlign w:val="center"/>
          </w:tcPr>
          <w:p w14:paraId="45462D4F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044FF59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204D664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EA1AB1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B2D9FB8" w14:textId="77777777" w:rsidR="00007A6B" w:rsidRPr="00A76006" w:rsidRDefault="00007A6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59EC2D8D" w14:textId="77777777" w:rsidTr="00CF3FF9">
        <w:trPr>
          <w:trHeight w:val="350"/>
        </w:trPr>
        <w:tc>
          <w:tcPr>
            <w:tcW w:w="10774" w:type="dxa"/>
            <w:gridSpan w:val="6"/>
            <w:shd w:val="clear" w:color="auto" w:fill="D0CECE" w:themeFill="background2" w:themeFillShade="E6"/>
            <w:vAlign w:val="center"/>
          </w:tcPr>
          <w:p w14:paraId="62A47367" w14:textId="2FB8A6CE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L</w:t>
            </w:r>
            <w:r w:rsidR="00AD42B0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OT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2</w:t>
            </w:r>
            <w:r w:rsidR="002B5F1A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Hygienic Products</w:t>
            </w:r>
          </w:p>
        </w:tc>
      </w:tr>
      <w:tr w:rsidR="008C652F" w:rsidRPr="00A76006" w14:paraId="2758DBFD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648BB030" w14:textId="65242294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51D88">
              <w:rPr>
                <w:rFonts w:cstheme="minorHAnsi"/>
                <w:color w:val="000000"/>
                <w:lang w:val="en-US"/>
              </w:rPr>
              <w:t>Toothpaste for adults - 100 ml</w:t>
            </w:r>
          </w:p>
        </w:tc>
        <w:tc>
          <w:tcPr>
            <w:tcW w:w="1417" w:type="dxa"/>
            <w:vAlign w:val="center"/>
          </w:tcPr>
          <w:p w14:paraId="5DF30FF5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0B800C5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E026C72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E0713F2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0953681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7F8F5B4B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4E8778A6" w14:textId="3C3C87AC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Soap – 90 g</w:t>
            </w:r>
          </w:p>
        </w:tc>
        <w:tc>
          <w:tcPr>
            <w:tcW w:w="1417" w:type="dxa"/>
            <w:vAlign w:val="center"/>
          </w:tcPr>
          <w:p w14:paraId="3E2C6088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7800E48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6B0C7EF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6F2E542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F51C8C0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5D5617C3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7764173" w14:textId="66626CC2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 xml:space="preserve">Shower gel </w:t>
            </w:r>
            <w:r w:rsidRPr="00AC2C14">
              <w:rPr>
                <w:rFonts w:cstheme="minorHAnsi"/>
                <w:color w:val="000000"/>
                <w:u w:val="single"/>
                <w:lang w:val="en-US"/>
              </w:rPr>
              <w:t>without</w:t>
            </w:r>
            <w:r w:rsidRPr="00AC2C14">
              <w:rPr>
                <w:rFonts w:cstheme="minorHAnsi"/>
                <w:color w:val="000000"/>
                <w:lang w:val="en-US"/>
              </w:rPr>
              <w:t xml:space="preserve"> dispenser - 1l</w:t>
            </w:r>
          </w:p>
        </w:tc>
        <w:tc>
          <w:tcPr>
            <w:tcW w:w="1417" w:type="dxa"/>
            <w:vAlign w:val="center"/>
          </w:tcPr>
          <w:p w14:paraId="0EB9E02D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BD9DA85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FA0CE53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7180DDD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0D8843F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713EF65E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0EB70B06" w14:textId="502851DA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 xml:space="preserve">Shampoo unisex </w:t>
            </w:r>
            <w:r w:rsidRPr="00AC2C14">
              <w:rPr>
                <w:rFonts w:cstheme="minorHAnsi"/>
                <w:color w:val="000000"/>
                <w:u w:val="single"/>
                <w:lang w:val="en-US"/>
              </w:rPr>
              <w:t>without</w:t>
            </w:r>
            <w:r w:rsidRPr="00AC2C14">
              <w:rPr>
                <w:rFonts w:cstheme="minorHAnsi"/>
                <w:color w:val="000000"/>
                <w:lang w:val="en-US"/>
              </w:rPr>
              <w:t xml:space="preserve"> dispenser - 1 l</w:t>
            </w:r>
          </w:p>
        </w:tc>
        <w:tc>
          <w:tcPr>
            <w:tcW w:w="1417" w:type="dxa"/>
            <w:vAlign w:val="center"/>
          </w:tcPr>
          <w:p w14:paraId="1F2EACD0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CA873EA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573B55E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301BD6E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4CCD61C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3351F1E4" w14:textId="77777777" w:rsidTr="002B5F1A">
        <w:trPr>
          <w:trHeight w:val="35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5A24E99A" w14:textId="1E2757DD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 xml:space="preserve">Washing powder - 2 kg </w:t>
            </w:r>
          </w:p>
        </w:tc>
        <w:tc>
          <w:tcPr>
            <w:tcW w:w="1417" w:type="dxa"/>
            <w:vAlign w:val="center"/>
          </w:tcPr>
          <w:p w14:paraId="55229AF3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B9F4C99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194A47C6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1B047A0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2B8B703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C652F" w:rsidRPr="00A76006" w14:paraId="1D71C8F1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3043B521" w14:textId="27CDA8DD" w:rsidR="008C652F" w:rsidRPr="00A76006" w:rsidRDefault="008C652F" w:rsidP="008C652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Dishwashing detergent– 0,5 l</w:t>
            </w:r>
          </w:p>
        </w:tc>
        <w:tc>
          <w:tcPr>
            <w:tcW w:w="1417" w:type="dxa"/>
            <w:vAlign w:val="center"/>
          </w:tcPr>
          <w:p w14:paraId="308887A9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0C91B9D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E3518DF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607FDC1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B9E92C7" w14:textId="77777777" w:rsidR="008C652F" w:rsidRPr="00A76006" w:rsidRDefault="008C652F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512BF" w:rsidRPr="00A76006" w14:paraId="67C1296F" w14:textId="77777777" w:rsidTr="00CF3FF9">
        <w:trPr>
          <w:trHeight w:val="440"/>
        </w:trPr>
        <w:tc>
          <w:tcPr>
            <w:tcW w:w="10774" w:type="dxa"/>
            <w:gridSpan w:val="6"/>
            <w:shd w:val="clear" w:color="auto" w:fill="D0CECE" w:themeFill="background2" w:themeFillShade="E6"/>
            <w:vAlign w:val="center"/>
          </w:tcPr>
          <w:p w14:paraId="4C25F8A8" w14:textId="6B119FAB" w:rsidR="008512BF" w:rsidRPr="00A76006" w:rsidRDefault="00AD42B0" w:rsidP="008512BF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LOT</w:t>
            </w:r>
            <w:r w:rsidR="008512BF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3</w:t>
            </w:r>
            <w:r w:rsidR="00A142E2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. Protection </w:t>
            </w:r>
            <w:r w:rsidR="00ED1C4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Equipment</w:t>
            </w:r>
          </w:p>
        </w:tc>
      </w:tr>
      <w:tr w:rsidR="00A51D88" w:rsidRPr="00A76006" w14:paraId="76DA07C3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31368790" w14:textId="40B17073" w:rsidR="00A51D88" w:rsidRPr="00A51D88" w:rsidRDefault="00A51D88" w:rsidP="00A51D88">
            <w:pPr>
              <w:rPr>
                <w:rFonts w:cstheme="minorHAnsi"/>
                <w:color w:val="000000"/>
                <w:lang w:val="en-US"/>
              </w:rPr>
            </w:pPr>
            <w:r w:rsidRPr="00A51D88">
              <w:rPr>
                <w:rFonts w:cstheme="minorHAnsi"/>
                <w:color w:val="000000"/>
                <w:lang w:val="en-US"/>
              </w:rPr>
              <w:lastRenderedPageBreak/>
              <w:t xml:space="preserve">Medical masks </w:t>
            </w:r>
          </w:p>
        </w:tc>
        <w:tc>
          <w:tcPr>
            <w:tcW w:w="1417" w:type="dxa"/>
            <w:vAlign w:val="center"/>
          </w:tcPr>
          <w:p w14:paraId="13FB7A21" w14:textId="77777777" w:rsidR="00A51D88" w:rsidRPr="00A51D88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  <w:vAlign w:val="center"/>
          </w:tcPr>
          <w:p w14:paraId="3188FD29" w14:textId="77777777" w:rsidR="00A51D88" w:rsidRPr="00A51D88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1417" w:type="dxa"/>
            <w:vAlign w:val="center"/>
          </w:tcPr>
          <w:p w14:paraId="6F64D812" w14:textId="77777777" w:rsidR="00A51D88" w:rsidRPr="00A51D88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1418" w:type="dxa"/>
            <w:vAlign w:val="center"/>
          </w:tcPr>
          <w:p w14:paraId="0AC22400" w14:textId="77777777" w:rsidR="00A51D88" w:rsidRPr="00A51D88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1134" w:type="dxa"/>
            <w:vAlign w:val="center"/>
          </w:tcPr>
          <w:p w14:paraId="54EBD869" w14:textId="77777777" w:rsidR="00A51D88" w:rsidRPr="00A51D88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A51D88" w:rsidRPr="00A76006" w14:paraId="5224823A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46FF0B5B" w14:textId="5DF6A64F" w:rsidR="00A51D88" w:rsidRPr="00A51D88" w:rsidRDefault="00A51D88" w:rsidP="00A51D88">
            <w:pPr>
              <w:rPr>
                <w:rFonts w:cstheme="minorHAnsi"/>
                <w:color w:val="00000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Wet wipes – pack (120</w:t>
            </w:r>
            <w:r w:rsidRPr="00A51D88">
              <w:rPr>
                <w:rFonts w:cstheme="minorHAnsi"/>
                <w:color w:val="000000"/>
                <w:lang w:val="en-US"/>
              </w:rPr>
              <w:t xml:space="preserve"> buc</w:t>
            </w:r>
            <w:r w:rsidRPr="00AC2C14">
              <w:rPr>
                <w:rFonts w:cstheme="minorHAnsi"/>
                <w:color w:val="000000"/>
                <w:lang w:val="en-US"/>
              </w:rPr>
              <w:t>.)</w:t>
            </w:r>
          </w:p>
        </w:tc>
        <w:tc>
          <w:tcPr>
            <w:tcW w:w="1417" w:type="dxa"/>
            <w:vAlign w:val="center"/>
          </w:tcPr>
          <w:p w14:paraId="41638078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1445057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4CADDCA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5AB7377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D7950FC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51D88" w:rsidRPr="00A76006" w14:paraId="57269A39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CD02C01" w14:textId="1245A310" w:rsidR="00A51D88" w:rsidRPr="00AC2C14" w:rsidRDefault="00A51D88" w:rsidP="00A51D88">
            <w:pPr>
              <w:rPr>
                <w:rFonts w:cstheme="minorHAnsi"/>
                <w:color w:val="000000"/>
                <w:lang w:val="en-US"/>
              </w:rPr>
            </w:pPr>
            <w:r w:rsidRPr="00A51D88">
              <w:rPr>
                <w:rFonts w:cstheme="minorHAnsi"/>
                <w:color w:val="000000"/>
                <w:lang w:val="en-US"/>
              </w:rPr>
              <w:t>Latex disposal gloves</w:t>
            </w:r>
          </w:p>
        </w:tc>
        <w:tc>
          <w:tcPr>
            <w:tcW w:w="1417" w:type="dxa"/>
            <w:vAlign w:val="center"/>
          </w:tcPr>
          <w:p w14:paraId="59351E12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5CF6E2E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1C2CC27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91ECE29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DD7B423" w14:textId="77777777" w:rsidR="00A51D88" w:rsidRPr="00A76006" w:rsidRDefault="00A51D88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51D88" w:rsidRPr="00A76006" w14:paraId="03164153" w14:textId="77777777" w:rsidTr="00CF3FF9">
        <w:trPr>
          <w:trHeight w:val="440"/>
        </w:trPr>
        <w:tc>
          <w:tcPr>
            <w:tcW w:w="10774" w:type="dxa"/>
            <w:gridSpan w:val="6"/>
            <w:shd w:val="clear" w:color="auto" w:fill="D0CECE" w:themeFill="background2" w:themeFillShade="E6"/>
            <w:vAlign w:val="center"/>
          </w:tcPr>
          <w:p w14:paraId="4B36743E" w14:textId="020572FD" w:rsidR="00A51D88" w:rsidRPr="00A76006" w:rsidRDefault="00A51D88" w:rsidP="00A51D88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L</w:t>
            </w:r>
            <w:r w:rsidR="00AD42B0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OT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4. Diapers </w:t>
            </w:r>
          </w:p>
        </w:tc>
      </w:tr>
      <w:tr w:rsidR="00A8029B" w:rsidRPr="00A76006" w14:paraId="53779C94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180ADEE6" w14:textId="69C253F0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rPr>
                <w:rFonts w:cstheme="minorHAnsi"/>
                <w:color w:val="000000"/>
                <w:lang w:val="en-US"/>
              </w:rPr>
              <w:t xml:space="preserve">Adults Diapers, L size </w:t>
            </w:r>
          </w:p>
        </w:tc>
        <w:tc>
          <w:tcPr>
            <w:tcW w:w="1417" w:type="dxa"/>
            <w:vAlign w:val="center"/>
          </w:tcPr>
          <w:p w14:paraId="7415D539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4A1EA57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2A7BE2E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837DBDB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1FA1EAC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7CED4FA6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63597F9" w14:textId="5F1B14CC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rPr>
                <w:rFonts w:cstheme="minorHAnsi"/>
                <w:color w:val="000000"/>
                <w:lang w:val="en-US"/>
              </w:rPr>
              <w:t xml:space="preserve">Adults Diapers, XL size </w:t>
            </w:r>
          </w:p>
        </w:tc>
        <w:tc>
          <w:tcPr>
            <w:tcW w:w="1417" w:type="dxa"/>
            <w:vAlign w:val="center"/>
          </w:tcPr>
          <w:p w14:paraId="01142AD7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DBC257C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5F70CC5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1B1B735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9CE5DB1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2C8EAB39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732D5CC1" w14:textId="2F4AB9D5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t xml:space="preserve">Baby </w:t>
            </w:r>
            <w:r w:rsidRPr="005A7558">
              <w:rPr>
                <w:lang w:val="en-US"/>
              </w:rPr>
              <w:t>Diapers</w:t>
            </w:r>
            <w:r w:rsidRPr="00A8029B">
              <w:t xml:space="preserve"> no.3, 4-9kg, 45-60 </w:t>
            </w:r>
            <w:proofErr w:type="spellStart"/>
            <w:r w:rsidRPr="00A8029B">
              <w:t>pc</w:t>
            </w:r>
            <w:proofErr w:type="spellEnd"/>
            <w:r w:rsidRPr="00A8029B">
              <w:t xml:space="preserve"> pack</w:t>
            </w:r>
          </w:p>
        </w:tc>
        <w:tc>
          <w:tcPr>
            <w:tcW w:w="1417" w:type="dxa"/>
            <w:vAlign w:val="center"/>
          </w:tcPr>
          <w:p w14:paraId="2E4C5F23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2EA817B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39761544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21A936B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0962ECF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06DC3561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6638473F" w14:textId="332F0E77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t xml:space="preserve">Baby </w:t>
            </w:r>
            <w:proofErr w:type="spellStart"/>
            <w:r w:rsidRPr="00A8029B">
              <w:t>Diapers</w:t>
            </w:r>
            <w:proofErr w:type="spellEnd"/>
            <w:r w:rsidRPr="00A8029B">
              <w:t xml:space="preserve"> no.4, 7-14kg, 45-60 </w:t>
            </w:r>
            <w:proofErr w:type="spellStart"/>
            <w:r w:rsidRPr="00A8029B">
              <w:t>pc</w:t>
            </w:r>
            <w:proofErr w:type="spellEnd"/>
            <w:r w:rsidRPr="00A8029B">
              <w:t xml:space="preserve"> pack</w:t>
            </w:r>
          </w:p>
        </w:tc>
        <w:tc>
          <w:tcPr>
            <w:tcW w:w="1417" w:type="dxa"/>
            <w:vAlign w:val="center"/>
          </w:tcPr>
          <w:p w14:paraId="18122A09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BE35AAA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C19D27F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5AD2873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EF5CD93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3F235E3E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137B0573" w14:textId="60C7E89C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t xml:space="preserve">Baby </w:t>
            </w:r>
            <w:proofErr w:type="spellStart"/>
            <w:r w:rsidRPr="00A8029B">
              <w:t>Diapers</w:t>
            </w:r>
            <w:proofErr w:type="spellEnd"/>
            <w:r w:rsidRPr="00A8029B">
              <w:t xml:space="preserve"> no.5, 11-25kg, 45-60 </w:t>
            </w:r>
            <w:proofErr w:type="spellStart"/>
            <w:r w:rsidRPr="00A8029B">
              <w:t>p</w:t>
            </w:r>
            <w:r w:rsidR="00843309">
              <w:t>c</w:t>
            </w:r>
            <w:proofErr w:type="spellEnd"/>
            <w:r w:rsidRPr="00A8029B">
              <w:t xml:space="preserve"> pack</w:t>
            </w:r>
          </w:p>
        </w:tc>
        <w:tc>
          <w:tcPr>
            <w:tcW w:w="1417" w:type="dxa"/>
            <w:vAlign w:val="center"/>
          </w:tcPr>
          <w:p w14:paraId="718CCF89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202B4E7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7CE2DEC0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6886DFA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AEFDDF8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5D369390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6C057493" w14:textId="138637AF" w:rsidR="00A8029B" w:rsidRPr="00A51D88" w:rsidRDefault="00A8029B" w:rsidP="00A8029B">
            <w:pPr>
              <w:rPr>
                <w:rFonts w:cstheme="minorHAnsi"/>
                <w:color w:val="000000"/>
                <w:lang w:val="en-US"/>
              </w:rPr>
            </w:pPr>
            <w:r w:rsidRPr="00A8029B">
              <w:t xml:space="preserve">Baby Diapers no.6 +13kg kg 45-60 </w:t>
            </w:r>
            <w:proofErr w:type="spellStart"/>
            <w:r w:rsidRPr="00A8029B">
              <w:t>p</w:t>
            </w:r>
            <w:r w:rsidR="001F48D0">
              <w:t>c</w:t>
            </w:r>
            <w:proofErr w:type="spellEnd"/>
            <w:r w:rsidRPr="00A8029B">
              <w:t xml:space="preserve"> pack </w:t>
            </w:r>
          </w:p>
        </w:tc>
        <w:tc>
          <w:tcPr>
            <w:tcW w:w="1417" w:type="dxa"/>
            <w:vAlign w:val="center"/>
          </w:tcPr>
          <w:p w14:paraId="285624F0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BD3D6A5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58DE280B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DB31F5C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BC705CE" w14:textId="77777777" w:rsidR="00A8029B" w:rsidRPr="00A76006" w:rsidRDefault="00A8029B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8029B" w:rsidRPr="00A76006" w14:paraId="09764D35" w14:textId="77777777" w:rsidTr="00CF3FF9">
        <w:trPr>
          <w:trHeight w:val="440"/>
        </w:trPr>
        <w:tc>
          <w:tcPr>
            <w:tcW w:w="10774" w:type="dxa"/>
            <w:gridSpan w:val="6"/>
            <w:shd w:val="clear" w:color="auto" w:fill="D0CECE" w:themeFill="background2" w:themeFillShade="E6"/>
            <w:vAlign w:val="center"/>
          </w:tcPr>
          <w:p w14:paraId="5466DE98" w14:textId="620CAFAB" w:rsidR="00A8029B" w:rsidRPr="00A76006" w:rsidRDefault="00AD42B0" w:rsidP="00AD42B0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LOT 5 Disinfectants </w:t>
            </w:r>
          </w:p>
        </w:tc>
      </w:tr>
      <w:tr w:rsidR="00843309" w:rsidRPr="00A76006" w14:paraId="4E7B8BB4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57457142" w14:textId="5F27D863" w:rsidR="00843309" w:rsidRPr="00A51D88" w:rsidRDefault="00843309" w:rsidP="00843309">
            <w:pPr>
              <w:rPr>
                <w:rFonts w:cstheme="minorHAnsi"/>
                <w:color w:val="00000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Disinfectant for hands - 1 l</w:t>
            </w:r>
          </w:p>
        </w:tc>
        <w:tc>
          <w:tcPr>
            <w:tcW w:w="1417" w:type="dxa"/>
            <w:vAlign w:val="center"/>
          </w:tcPr>
          <w:p w14:paraId="1E16C8F2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B27A8D4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6B84C0B4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EE1A49D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174F22E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43309" w:rsidRPr="00A76006" w14:paraId="1FBB0089" w14:textId="77777777" w:rsidTr="002B5F1A">
        <w:trPr>
          <w:trHeight w:val="440"/>
        </w:trPr>
        <w:tc>
          <w:tcPr>
            <w:tcW w:w="3970" w:type="dxa"/>
            <w:shd w:val="clear" w:color="auto" w:fill="E7E6E6" w:themeFill="background2"/>
            <w:vAlign w:val="center"/>
          </w:tcPr>
          <w:p w14:paraId="52977508" w14:textId="5B61BF92" w:rsidR="00843309" w:rsidRPr="00A51D88" w:rsidRDefault="00843309" w:rsidP="00843309">
            <w:pPr>
              <w:rPr>
                <w:rFonts w:cstheme="minorHAnsi"/>
                <w:color w:val="000000"/>
                <w:lang w:val="en-US"/>
              </w:rPr>
            </w:pPr>
            <w:r w:rsidRPr="00AC2C14">
              <w:rPr>
                <w:rFonts w:cstheme="minorHAnsi"/>
                <w:color w:val="000000"/>
                <w:lang w:val="en-US"/>
              </w:rPr>
              <w:t>Disinfectant for space - 5 l</w:t>
            </w:r>
          </w:p>
        </w:tc>
        <w:tc>
          <w:tcPr>
            <w:tcW w:w="1417" w:type="dxa"/>
            <w:vAlign w:val="center"/>
          </w:tcPr>
          <w:p w14:paraId="17719085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AC20545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05128CC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496CFFC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8B5C106" w14:textId="77777777" w:rsidR="00843309" w:rsidRPr="00A76006" w:rsidRDefault="00843309" w:rsidP="002B5F1A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21A4F91A" w14:textId="1C97D2DD" w:rsidR="007B4C95" w:rsidRDefault="007B4C95" w:rsidP="007B4C95">
      <w:pPr>
        <w:rPr>
          <w:rFonts w:eastAsia="Times New Roman" w:cstheme="minorHAnsi"/>
          <w:bCs/>
          <w:sz w:val="20"/>
          <w:szCs w:val="20"/>
          <w:lang w:val="en-US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2404"/>
        <w:gridCol w:w="1991"/>
        <w:gridCol w:w="2080"/>
        <w:gridCol w:w="4299"/>
      </w:tblGrid>
      <w:tr w:rsidR="00F8149C" w:rsidRPr="00A76006" w14:paraId="0F69A081" w14:textId="77777777" w:rsidTr="00E56876">
        <w:trPr>
          <w:trHeight w:val="497"/>
        </w:trPr>
        <w:tc>
          <w:tcPr>
            <w:tcW w:w="2404" w:type="dxa"/>
            <w:vMerge w:val="restart"/>
            <w:shd w:val="clear" w:color="auto" w:fill="E7E6E6" w:themeFill="background2"/>
          </w:tcPr>
          <w:p w14:paraId="1CBA6F89" w14:textId="77777777" w:rsidR="00F8149C" w:rsidRPr="005A7558" w:rsidRDefault="00F8149C" w:rsidP="00E56876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z w:val="20"/>
                <w:szCs w:val="20"/>
                <w:lang w:val="en-US"/>
              </w:rPr>
              <w:t xml:space="preserve">Other Related services and requirements </w:t>
            </w:r>
          </w:p>
          <w:p w14:paraId="37558E52" w14:textId="77777777" w:rsidR="00F8149C" w:rsidRPr="005A7558" w:rsidRDefault="00F8149C" w:rsidP="00E56876">
            <w:pPr>
              <w:rPr>
                <w:rFonts w:cstheme="minorHAnsi"/>
                <w:i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i/>
                <w:sz w:val="20"/>
                <w:szCs w:val="20"/>
                <w:lang w:val="en-US"/>
              </w:rPr>
              <w:t>(based on the information provided in Section 5)</w:t>
            </w:r>
          </w:p>
        </w:tc>
        <w:tc>
          <w:tcPr>
            <w:tcW w:w="4071" w:type="dxa"/>
            <w:gridSpan w:val="2"/>
            <w:shd w:val="clear" w:color="auto" w:fill="E7E6E6" w:themeFill="background2"/>
          </w:tcPr>
          <w:p w14:paraId="6841B86D" w14:textId="77777777" w:rsidR="00F8149C" w:rsidRPr="005A7558" w:rsidRDefault="00F8149C" w:rsidP="00E56876">
            <w:pPr>
              <w:jc w:val="center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z w:val="20"/>
                <w:szCs w:val="20"/>
                <w:lang w:val="en-US"/>
              </w:rPr>
              <w:t xml:space="preserve">Compliance with requirements </w:t>
            </w:r>
          </w:p>
        </w:tc>
        <w:tc>
          <w:tcPr>
            <w:tcW w:w="4299" w:type="dxa"/>
            <w:vMerge w:val="restart"/>
            <w:shd w:val="clear" w:color="auto" w:fill="E7E6E6" w:themeFill="background2"/>
          </w:tcPr>
          <w:p w14:paraId="3C4D293B" w14:textId="77777777" w:rsidR="00F8149C" w:rsidRPr="005A7558" w:rsidRDefault="00F8149C" w:rsidP="00E56876">
            <w:pPr>
              <w:jc w:val="center"/>
              <w:rPr>
                <w:rFonts w:cstheme="minorHAnsi"/>
                <w:b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napToGrid w:val="0"/>
                <w:sz w:val="20"/>
                <w:szCs w:val="20"/>
                <w:lang w:val="en-US"/>
              </w:rPr>
              <w:t xml:space="preserve">Details or comments </w:t>
            </w:r>
          </w:p>
          <w:p w14:paraId="77338B08" w14:textId="77777777" w:rsidR="00F8149C" w:rsidRPr="005A7558" w:rsidRDefault="00F8149C" w:rsidP="00E56876">
            <w:pPr>
              <w:jc w:val="center"/>
              <w:rPr>
                <w:rFonts w:cstheme="minorHAnsi"/>
                <w:b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napToGrid w:val="0"/>
                <w:sz w:val="20"/>
                <w:szCs w:val="20"/>
                <w:lang w:val="en-US"/>
              </w:rPr>
              <w:t>on the related requirements</w:t>
            </w:r>
          </w:p>
        </w:tc>
      </w:tr>
      <w:tr w:rsidR="00F8149C" w:rsidRPr="00A76006" w14:paraId="5E2EB0EC" w14:textId="77777777" w:rsidTr="00FC42EE">
        <w:trPr>
          <w:trHeight w:val="509"/>
        </w:trPr>
        <w:tc>
          <w:tcPr>
            <w:tcW w:w="2404" w:type="dxa"/>
            <w:vMerge/>
            <w:shd w:val="clear" w:color="auto" w:fill="E7E6E6" w:themeFill="background2"/>
          </w:tcPr>
          <w:p w14:paraId="623F2C3C" w14:textId="77777777" w:rsidR="00F8149C" w:rsidRPr="005A7558" w:rsidRDefault="00F8149C" w:rsidP="00E56876">
            <w:pPr>
              <w:jc w:val="both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991" w:type="dxa"/>
            <w:shd w:val="clear" w:color="auto" w:fill="E7E6E6" w:themeFill="background2"/>
          </w:tcPr>
          <w:p w14:paraId="4C69F67F" w14:textId="6BDB4566" w:rsidR="00F8149C" w:rsidRPr="005A7558" w:rsidRDefault="00F8149C" w:rsidP="00FC42EE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z w:val="20"/>
                <w:szCs w:val="20"/>
                <w:lang w:val="en-US"/>
              </w:rPr>
              <w:t xml:space="preserve"> Yes, we comply</w:t>
            </w:r>
          </w:p>
        </w:tc>
        <w:tc>
          <w:tcPr>
            <w:tcW w:w="2080" w:type="dxa"/>
            <w:shd w:val="clear" w:color="auto" w:fill="E7E6E6" w:themeFill="background2"/>
          </w:tcPr>
          <w:p w14:paraId="182247D9" w14:textId="77777777" w:rsidR="00F8149C" w:rsidRPr="005A7558" w:rsidRDefault="00F8149C" w:rsidP="00E56876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b/>
                <w:sz w:val="20"/>
                <w:szCs w:val="20"/>
                <w:lang w:val="en-US"/>
              </w:rPr>
              <w:t>No, we cannot comply</w:t>
            </w:r>
          </w:p>
          <w:p w14:paraId="762AFDE9" w14:textId="77777777" w:rsidR="00F8149C" w:rsidRPr="005A7558" w:rsidRDefault="00F8149C" w:rsidP="00E56876">
            <w:pPr>
              <w:jc w:val="center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i/>
                <w:sz w:val="20"/>
                <w:szCs w:val="20"/>
                <w:lang w:val="en-US"/>
              </w:rPr>
              <w:t>(indicate discrepancies)</w:t>
            </w:r>
          </w:p>
        </w:tc>
        <w:tc>
          <w:tcPr>
            <w:tcW w:w="4299" w:type="dxa"/>
            <w:vMerge/>
            <w:shd w:val="clear" w:color="auto" w:fill="E7E6E6" w:themeFill="background2"/>
          </w:tcPr>
          <w:p w14:paraId="6A5BC8AE" w14:textId="77777777" w:rsidR="00F8149C" w:rsidRPr="005A7558" w:rsidRDefault="00F8149C" w:rsidP="00E56876">
            <w:pPr>
              <w:jc w:val="center"/>
              <w:rPr>
                <w:rFonts w:cstheme="minorHAnsi"/>
                <w:b/>
                <w:snapToGrid w:val="0"/>
                <w:sz w:val="20"/>
                <w:szCs w:val="20"/>
                <w:lang w:val="en-US"/>
              </w:rPr>
            </w:pPr>
          </w:p>
        </w:tc>
      </w:tr>
      <w:tr w:rsidR="00F8149C" w:rsidRPr="00A76006" w14:paraId="1460B73D" w14:textId="77777777" w:rsidTr="00FC42EE">
        <w:tc>
          <w:tcPr>
            <w:tcW w:w="2404" w:type="dxa"/>
            <w:shd w:val="clear" w:color="auto" w:fill="E7E6E6" w:themeFill="background2"/>
            <w:vAlign w:val="center"/>
          </w:tcPr>
          <w:p w14:paraId="40463549" w14:textId="0BDC363D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sz w:val="20"/>
                <w:szCs w:val="20"/>
                <w:lang w:val="en-US"/>
              </w:rPr>
              <w:t>Delivery Term</w:t>
            </w:r>
            <w:r w:rsidR="00FC42EE" w:rsidRPr="005A7558">
              <w:rPr>
                <w:rFonts w:cstheme="minorHAnsi"/>
                <w:sz w:val="20"/>
                <w:szCs w:val="20"/>
                <w:lang w:val="en-US"/>
              </w:rPr>
              <w:t xml:space="preserve"> - DAP</w:t>
            </w:r>
          </w:p>
        </w:tc>
        <w:tc>
          <w:tcPr>
            <w:tcW w:w="1991" w:type="dxa"/>
          </w:tcPr>
          <w:p w14:paraId="60770C68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  <w:tc>
          <w:tcPr>
            <w:tcW w:w="2080" w:type="dxa"/>
          </w:tcPr>
          <w:p w14:paraId="5223D848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  <w:tc>
          <w:tcPr>
            <w:tcW w:w="4299" w:type="dxa"/>
          </w:tcPr>
          <w:p w14:paraId="442D2E94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F8149C" w:rsidRPr="00A76006" w14:paraId="768F1A73" w14:textId="77777777" w:rsidTr="00FC42EE">
        <w:tc>
          <w:tcPr>
            <w:tcW w:w="2404" w:type="dxa"/>
            <w:shd w:val="clear" w:color="auto" w:fill="E7E6E6" w:themeFill="background2"/>
            <w:vAlign w:val="center"/>
          </w:tcPr>
          <w:p w14:paraId="5D625FF9" w14:textId="617F67A5" w:rsidR="00F8149C" w:rsidRPr="005A7558" w:rsidRDefault="00FC42EE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  <w:r w:rsidRPr="005A7558">
              <w:rPr>
                <w:rFonts w:cstheme="minorHAnsi"/>
                <w:snapToGrid w:val="0"/>
                <w:sz w:val="20"/>
                <w:szCs w:val="20"/>
                <w:lang w:val="en-US"/>
              </w:rPr>
              <w:t>Delivery lead time</w:t>
            </w:r>
          </w:p>
        </w:tc>
        <w:tc>
          <w:tcPr>
            <w:tcW w:w="1991" w:type="dxa"/>
          </w:tcPr>
          <w:p w14:paraId="2208B1DE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  <w:tc>
          <w:tcPr>
            <w:tcW w:w="2080" w:type="dxa"/>
          </w:tcPr>
          <w:p w14:paraId="429C6664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  <w:tc>
          <w:tcPr>
            <w:tcW w:w="4299" w:type="dxa"/>
          </w:tcPr>
          <w:p w14:paraId="0510F4E1" w14:textId="77777777" w:rsidR="00F8149C" w:rsidRPr="005A7558" w:rsidRDefault="00F8149C" w:rsidP="00E56876">
            <w:pPr>
              <w:jc w:val="both"/>
              <w:rPr>
                <w:rFonts w:cstheme="minorHAnsi"/>
                <w:snapToGrid w:val="0"/>
                <w:sz w:val="20"/>
                <w:szCs w:val="20"/>
                <w:lang w:val="en-US"/>
              </w:rPr>
            </w:pPr>
          </w:p>
        </w:tc>
      </w:tr>
    </w:tbl>
    <w:p w14:paraId="07812DAC" w14:textId="77777777" w:rsidR="00F8149C" w:rsidRPr="00A76006" w:rsidRDefault="00F8149C" w:rsidP="007B4C95">
      <w:pPr>
        <w:rPr>
          <w:rFonts w:eastAsia="Times New Roman" w:cstheme="minorHAnsi"/>
          <w:bCs/>
          <w:sz w:val="20"/>
          <w:szCs w:val="20"/>
          <w:lang w:val="en-US"/>
        </w:rPr>
      </w:pPr>
    </w:p>
    <w:bookmarkEnd w:id="0"/>
    <w:sectPr w:rsidR="00F8149C" w:rsidRPr="00A76006" w:rsidSect="00B8454C">
      <w:footerReference w:type="default" r:id="rId12"/>
      <w:pgSz w:w="11906" w:h="16838"/>
      <w:pgMar w:top="1417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8CE75" w14:textId="77777777" w:rsidR="00B7022C" w:rsidRDefault="00B7022C">
      <w:pPr>
        <w:spacing w:after="0" w:line="240" w:lineRule="auto"/>
      </w:pPr>
      <w:r>
        <w:separator/>
      </w:r>
    </w:p>
  </w:endnote>
  <w:endnote w:type="continuationSeparator" w:id="0">
    <w:p w14:paraId="412879E2" w14:textId="77777777" w:rsidR="00B7022C" w:rsidRDefault="00B7022C">
      <w:pPr>
        <w:spacing w:after="0" w:line="240" w:lineRule="auto"/>
      </w:pPr>
      <w:r>
        <w:continuationSeparator/>
      </w:r>
    </w:p>
  </w:endnote>
  <w:endnote w:type="continuationNotice" w:id="1">
    <w:p w14:paraId="3B9A8949" w14:textId="77777777" w:rsidR="00B7022C" w:rsidRDefault="00B702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24"/>
      <w:gridCol w:w="3024"/>
      <w:gridCol w:w="3024"/>
    </w:tblGrid>
    <w:tr w:rsidR="003D16F0" w14:paraId="735EBE76" w14:textId="77777777" w:rsidTr="51179430">
      <w:tc>
        <w:tcPr>
          <w:tcW w:w="3024" w:type="dxa"/>
        </w:tcPr>
        <w:p w14:paraId="3DB535D5" w14:textId="04529F05" w:rsidR="003D16F0" w:rsidRDefault="003D16F0" w:rsidP="51179430">
          <w:pPr>
            <w:pStyle w:val="Header"/>
            <w:ind w:left="-115"/>
          </w:pPr>
        </w:p>
      </w:tc>
      <w:tc>
        <w:tcPr>
          <w:tcW w:w="3024" w:type="dxa"/>
        </w:tcPr>
        <w:p w14:paraId="6590331B" w14:textId="435C5A59" w:rsidR="003D16F0" w:rsidRDefault="003D16F0" w:rsidP="51179430">
          <w:pPr>
            <w:pStyle w:val="Header"/>
            <w:jc w:val="center"/>
          </w:pPr>
        </w:p>
      </w:tc>
      <w:tc>
        <w:tcPr>
          <w:tcW w:w="3024" w:type="dxa"/>
        </w:tcPr>
        <w:p w14:paraId="3F9BFDAC" w14:textId="1DA26466" w:rsidR="003D16F0" w:rsidRDefault="003D16F0" w:rsidP="51179430">
          <w:pPr>
            <w:pStyle w:val="Header"/>
            <w:ind w:right="-115"/>
            <w:jc w:val="right"/>
          </w:pPr>
        </w:p>
      </w:tc>
    </w:tr>
  </w:tbl>
  <w:p w14:paraId="5D22CCFF" w14:textId="61F72EB9" w:rsidR="003D16F0" w:rsidRDefault="003D16F0" w:rsidP="51179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F090B" w14:textId="77777777" w:rsidR="00B7022C" w:rsidRDefault="00B7022C">
      <w:pPr>
        <w:spacing w:after="0" w:line="240" w:lineRule="auto"/>
      </w:pPr>
      <w:r>
        <w:separator/>
      </w:r>
    </w:p>
  </w:footnote>
  <w:footnote w:type="continuationSeparator" w:id="0">
    <w:p w14:paraId="0C063AA7" w14:textId="77777777" w:rsidR="00B7022C" w:rsidRDefault="00B7022C">
      <w:pPr>
        <w:spacing w:after="0" w:line="240" w:lineRule="auto"/>
      </w:pPr>
      <w:r>
        <w:continuationSeparator/>
      </w:r>
    </w:p>
  </w:footnote>
  <w:footnote w:type="continuationNotice" w:id="1">
    <w:p w14:paraId="5F386EB6" w14:textId="77777777" w:rsidR="00B7022C" w:rsidRDefault="00B7022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72942"/>
    <w:multiLevelType w:val="hybridMultilevel"/>
    <w:tmpl w:val="BCEAE4A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151EDF"/>
    <w:multiLevelType w:val="hybridMultilevel"/>
    <w:tmpl w:val="18502D8C"/>
    <w:lvl w:ilvl="0" w:tplc="BAD286E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C27AF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964F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88125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F80D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E8DCC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9213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C27A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23C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1F2A65"/>
    <w:multiLevelType w:val="hybridMultilevel"/>
    <w:tmpl w:val="2EEEE8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6A1033"/>
    <w:multiLevelType w:val="hybridMultilevel"/>
    <w:tmpl w:val="550AB0D4"/>
    <w:lvl w:ilvl="0" w:tplc="6BAAD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7B7181"/>
    <w:multiLevelType w:val="hybridMultilevel"/>
    <w:tmpl w:val="9BD24584"/>
    <w:lvl w:ilvl="0" w:tplc="3EC6B6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D27BD"/>
    <w:multiLevelType w:val="hybridMultilevel"/>
    <w:tmpl w:val="3DBE2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E0BE6"/>
    <w:multiLevelType w:val="hybridMultilevel"/>
    <w:tmpl w:val="627CCA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2FD3AE3"/>
    <w:multiLevelType w:val="hybridMultilevel"/>
    <w:tmpl w:val="AFBA21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5BBD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255531"/>
    <w:multiLevelType w:val="hybridMultilevel"/>
    <w:tmpl w:val="2064E254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53E156E"/>
    <w:multiLevelType w:val="hybridMultilevel"/>
    <w:tmpl w:val="8CEE09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2C4A31"/>
    <w:multiLevelType w:val="hybridMultilevel"/>
    <w:tmpl w:val="703E8764"/>
    <w:lvl w:ilvl="0" w:tplc="F1F25EC0">
      <w:start w:val="1"/>
      <w:numFmt w:val="upperRoman"/>
      <w:lvlText w:val="%1."/>
      <w:lvlJc w:val="right"/>
      <w:pPr>
        <w:ind w:left="324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1A72405A"/>
    <w:multiLevelType w:val="hybridMultilevel"/>
    <w:tmpl w:val="E986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5003A"/>
    <w:multiLevelType w:val="hybridMultilevel"/>
    <w:tmpl w:val="A03A5F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A0C68"/>
    <w:multiLevelType w:val="hybridMultilevel"/>
    <w:tmpl w:val="5A96A6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E94F6D"/>
    <w:multiLevelType w:val="hybridMultilevel"/>
    <w:tmpl w:val="7ECA931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6" w15:restartNumberingAfterBreak="0">
    <w:nsid w:val="26BE03DC"/>
    <w:multiLevelType w:val="hybridMultilevel"/>
    <w:tmpl w:val="A93294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44724"/>
    <w:multiLevelType w:val="hybridMultilevel"/>
    <w:tmpl w:val="D32236B6"/>
    <w:lvl w:ilvl="0" w:tplc="4948C3CC">
      <w:start w:val="1"/>
      <w:numFmt w:val="decimal"/>
      <w:lvlText w:val="%1."/>
      <w:lvlJc w:val="left"/>
      <w:pPr>
        <w:ind w:left="990" w:hanging="360"/>
      </w:pPr>
      <w:rPr>
        <w:rFonts w:ascii="Calibri" w:hAnsi="Calibri" w:cs="Calibri" w:hint="default"/>
        <w:b w:val="0"/>
        <w:bCs w:val="0"/>
        <w:color w:val="808080" w:themeColor="background1" w:themeShade="80"/>
        <w:sz w:val="22"/>
        <w:szCs w:val="22"/>
      </w:rPr>
    </w:lvl>
    <w:lvl w:ilvl="1" w:tplc="1F96409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22568"/>
    <w:multiLevelType w:val="hybridMultilevel"/>
    <w:tmpl w:val="848C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D7D91"/>
    <w:multiLevelType w:val="hybridMultilevel"/>
    <w:tmpl w:val="EA8EFF8A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4B11EAA"/>
    <w:multiLevelType w:val="hybridMultilevel"/>
    <w:tmpl w:val="9F0E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8208A"/>
    <w:multiLevelType w:val="hybridMultilevel"/>
    <w:tmpl w:val="31840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32206"/>
    <w:multiLevelType w:val="hybridMultilevel"/>
    <w:tmpl w:val="F38E248C"/>
    <w:lvl w:ilvl="0" w:tplc="3DAEA8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1208AB"/>
    <w:multiLevelType w:val="hybridMultilevel"/>
    <w:tmpl w:val="A3D0DCB2"/>
    <w:lvl w:ilvl="0" w:tplc="443AE822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96E89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9A14D1"/>
    <w:multiLevelType w:val="hybridMultilevel"/>
    <w:tmpl w:val="C818CFDE"/>
    <w:lvl w:ilvl="0" w:tplc="34A89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5A27FE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2B349D"/>
    <w:multiLevelType w:val="hybridMultilevel"/>
    <w:tmpl w:val="0B681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733D77"/>
    <w:multiLevelType w:val="hybridMultilevel"/>
    <w:tmpl w:val="E660A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8E2CE3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A0E64E5"/>
    <w:multiLevelType w:val="hybridMultilevel"/>
    <w:tmpl w:val="25BAAE84"/>
    <w:lvl w:ilvl="0" w:tplc="7CBA58F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6CD57218"/>
    <w:multiLevelType w:val="hybridMultilevel"/>
    <w:tmpl w:val="C00E5EC2"/>
    <w:lvl w:ilvl="0" w:tplc="460A6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83EFA"/>
    <w:multiLevelType w:val="hybridMultilevel"/>
    <w:tmpl w:val="6C9E7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AE3884"/>
    <w:multiLevelType w:val="hybridMultilevel"/>
    <w:tmpl w:val="AFEEAB1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1F7E7C"/>
    <w:multiLevelType w:val="hybridMultilevel"/>
    <w:tmpl w:val="A7B8E6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DC3CC2"/>
    <w:multiLevelType w:val="hybridMultilevel"/>
    <w:tmpl w:val="625E1470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27"/>
  </w:num>
  <w:num w:numId="2">
    <w:abstractNumId w:val="6"/>
  </w:num>
  <w:num w:numId="3">
    <w:abstractNumId w:val="4"/>
  </w:num>
  <w:num w:numId="4">
    <w:abstractNumId w:val="5"/>
  </w:num>
  <w:num w:numId="5">
    <w:abstractNumId w:val="10"/>
  </w:num>
  <w:num w:numId="6">
    <w:abstractNumId w:val="18"/>
  </w:num>
  <w:num w:numId="7">
    <w:abstractNumId w:val="3"/>
  </w:num>
  <w:num w:numId="8">
    <w:abstractNumId w:val="30"/>
  </w:num>
  <w:num w:numId="9">
    <w:abstractNumId w:val="15"/>
  </w:num>
  <w:num w:numId="10">
    <w:abstractNumId w:val="20"/>
  </w:num>
  <w:num w:numId="11">
    <w:abstractNumId w:val="26"/>
  </w:num>
  <w:num w:numId="12">
    <w:abstractNumId w:val="0"/>
  </w:num>
  <w:num w:numId="13">
    <w:abstractNumId w:val="13"/>
  </w:num>
  <w:num w:numId="14">
    <w:abstractNumId w:val="7"/>
  </w:num>
  <w:num w:numId="15">
    <w:abstractNumId w:val="22"/>
  </w:num>
  <w:num w:numId="16">
    <w:abstractNumId w:val="24"/>
  </w:num>
  <w:num w:numId="17">
    <w:abstractNumId w:val="8"/>
  </w:num>
  <w:num w:numId="18">
    <w:abstractNumId w:val="28"/>
  </w:num>
  <w:num w:numId="19">
    <w:abstractNumId w:val="25"/>
  </w:num>
  <w:num w:numId="20">
    <w:abstractNumId w:val="12"/>
  </w:num>
  <w:num w:numId="21">
    <w:abstractNumId w:val="2"/>
  </w:num>
  <w:num w:numId="22">
    <w:abstractNumId w:val="11"/>
  </w:num>
  <w:num w:numId="23">
    <w:abstractNumId w:val="9"/>
  </w:num>
  <w:num w:numId="24">
    <w:abstractNumId w:val="14"/>
  </w:num>
  <w:num w:numId="25">
    <w:abstractNumId w:val="34"/>
  </w:num>
  <w:num w:numId="26">
    <w:abstractNumId w:val="21"/>
  </w:num>
  <w:num w:numId="27">
    <w:abstractNumId w:val="29"/>
  </w:num>
  <w:num w:numId="28">
    <w:abstractNumId w:val="31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</w:num>
  <w:num w:numId="32">
    <w:abstractNumId w:val="16"/>
  </w:num>
  <w:num w:numId="33">
    <w:abstractNumId w:val="1"/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M3Nza2MLe0NDNW0lEKTi0uzszPAykwrgUAQo2D/CwAAAA="/>
  </w:docVars>
  <w:rsids>
    <w:rsidRoot w:val="00FD7924"/>
    <w:rsid w:val="00007A6B"/>
    <w:rsid w:val="00011D5F"/>
    <w:rsid w:val="000152FE"/>
    <w:rsid w:val="0002679D"/>
    <w:rsid w:val="000332A2"/>
    <w:rsid w:val="000426FA"/>
    <w:rsid w:val="000600B5"/>
    <w:rsid w:val="00071F59"/>
    <w:rsid w:val="0007254D"/>
    <w:rsid w:val="000744D6"/>
    <w:rsid w:val="00075FAB"/>
    <w:rsid w:val="000774A9"/>
    <w:rsid w:val="000820AF"/>
    <w:rsid w:val="00082972"/>
    <w:rsid w:val="00083625"/>
    <w:rsid w:val="0008476B"/>
    <w:rsid w:val="000858C0"/>
    <w:rsid w:val="0008775E"/>
    <w:rsid w:val="00093206"/>
    <w:rsid w:val="000B3AEA"/>
    <w:rsid w:val="000B5CE5"/>
    <w:rsid w:val="000C74E1"/>
    <w:rsid w:val="000D79E9"/>
    <w:rsid w:val="000E17EB"/>
    <w:rsid w:val="000E2ACB"/>
    <w:rsid w:val="000F1E08"/>
    <w:rsid w:val="000F5569"/>
    <w:rsid w:val="00102A23"/>
    <w:rsid w:val="00103F3D"/>
    <w:rsid w:val="0011161D"/>
    <w:rsid w:val="0011178B"/>
    <w:rsid w:val="0011548F"/>
    <w:rsid w:val="0013034B"/>
    <w:rsid w:val="00130EA9"/>
    <w:rsid w:val="001323BC"/>
    <w:rsid w:val="001418F6"/>
    <w:rsid w:val="00141BEF"/>
    <w:rsid w:val="0014610F"/>
    <w:rsid w:val="00146E1D"/>
    <w:rsid w:val="00153204"/>
    <w:rsid w:val="001716F0"/>
    <w:rsid w:val="00176496"/>
    <w:rsid w:val="00177A40"/>
    <w:rsid w:val="0018181A"/>
    <w:rsid w:val="00183B19"/>
    <w:rsid w:val="00190B0F"/>
    <w:rsid w:val="001B24B1"/>
    <w:rsid w:val="001B25CA"/>
    <w:rsid w:val="001B311C"/>
    <w:rsid w:val="001C04DC"/>
    <w:rsid w:val="001D21F2"/>
    <w:rsid w:val="001D4658"/>
    <w:rsid w:val="001E6C17"/>
    <w:rsid w:val="001E74D8"/>
    <w:rsid w:val="001F48D0"/>
    <w:rsid w:val="00222ADB"/>
    <w:rsid w:val="00232AE4"/>
    <w:rsid w:val="002414FE"/>
    <w:rsid w:val="00241F6F"/>
    <w:rsid w:val="00245549"/>
    <w:rsid w:val="00252431"/>
    <w:rsid w:val="00262A2C"/>
    <w:rsid w:val="00286537"/>
    <w:rsid w:val="002B0C4A"/>
    <w:rsid w:val="002B1389"/>
    <w:rsid w:val="002B194D"/>
    <w:rsid w:val="002B5F1A"/>
    <w:rsid w:val="002B7E48"/>
    <w:rsid w:val="002B7FE4"/>
    <w:rsid w:val="002C469C"/>
    <w:rsid w:val="002D1159"/>
    <w:rsid w:val="002D54B1"/>
    <w:rsid w:val="002D7431"/>
    <w:rsid w:val="002E51F8"/>
    <w:rsid w:val="002E67F8"/>
    <w:rsid w:val="002F50C8"/>
    <w:rsid w:val="0030474E"/>
    <w:rsid w:val="00306233"/>
    <w:rsid w:val="003228E1"/>
    <w:rsid w:val="0032431A"/>
    <w:rsid w:val="0032545F"/>
    <w:rsid w:val="00326E7B"/>
    <w:rsid w:val="0034003B"/>
    <w:rsid w:val="0034582E"/>
    <w:rsid w:val="00364393"/>
    <w:rsid w:val="00366543"/>
    <w:rsid w:val="003808B2"/>
    <w:rsid w:val="00381693"/>
    <w:rsid w:val="0038208B"/>
    <w:rsid w:val="003876FA"/>
    <w:rsid w:val="00392903"/>
    <w:rsid w:val="00394776"/>
    <w:rsid w:val="00395433"/>
    <w:rsid w:val="00395CC8"/>
    <w:rsid w:val="003A3701"/>
    <w:rsid w:val="003A79A3"/>
    <w:rsid w:val="003B0B5A"/>
    <w:rsid w:val="003B3A83"/>
    <w:rsid w:val="003C2FFD"/>
    <w:rsid w:val="003C3437"/>
    <w:rsid w:val="003D16F0"/>
    <w:rsid w:val="003E36FA"/>
    <w:rsid w:val="003F20B3"/>
    <w:rsid w:val="003F5CED"/>
    <w:rsid w:val="003F699E"/>
    <w:rsid w:val="00401575"/>
    <w:rsid w:val="0040228B"/>
    <w:rsid w:val="0040551F"/>
    <w:rsid w:val="00413927"/>
    <w:rsid w:val="004256EA"/>
    <w:rsid w:val="0043289D"/>
    <w:rsid w:val="00436FEE"/>
    <w:rsid w:val="0044677A"/>
    <w:rsid w:val="0045522A"/>
    <w:rsid w:val="0047043B"/>
    <w:rsid w:val="004710DF"/>
    <w:rsid w:val="00476392"/>
    <w:rsid w:val="00477C22"/>
    <w:rsid w:val="00482610"/>
    <w:rsid w:val="004B6A42"/>
    <w:rsid w:val="004D0C7C"/>
    <w:rsid w:val="004D29CD"/>
    <w:rsid w:val="004E4FF9"/>
    <w:rsid w:val="004E5A50"/>
    <w:rsid w:val="004F0EC7"/>
    <w:rsid w:val="00503DD5"/>
    <w:rsid w:val="00513D0A"/>
    <w:rsid w:val="00514884"/>
    <w:rsid w:val="00516E81"/>
    <w:rsid w:val="005219E5"/>
    <w:rsid w:val="00531061"/>
    <w:rsid w:val="00532C00"/>
    <w:rsid w:val="00533E71"/>
    <w:rsid w:val="00534CAA"/>
    <w:rsid w:val="00540A6A"/>
    <w:rsid w:val="00552B72"/>
    <w:rsid w:val="0056202A"/>
    <w:rsid w:val="005759F7"/>
    <w:rsid w:val="00580698"/>
    <w:rsid w:val="00580BA1"/>
    <w:rsid w:val="00582333"/>
    <w:rsid w:val="005843F5"/>
    <w:rsid w:val="00585639"/>
    <w:rsid w:val="005862DD"/>
    <w:rsid w:val="00592305"/>
    <w:rsid w:val="005A1576"/>
    <w:rsid w:val="005A2A0E"/>
    <w:rsid w:val="005A2C44"/>
    <w:rsid w:val="005A7558"/>
    <w:rsid w:val="005A79EE"/>
    <w:rsid w:val="005B1C3E"/>
    <w:rsid w:val="005C1AC3"/>
    <w:rsid w:val="005C5EC7"/>
    <w:rsid w:val="005D31FA"/>
    <w:rsid w:val="005E0806"/>
    <w:rsid w:val="005E43D5"/>
    <w:rsid w:val="0061421B"/>
    <w:rsid w:val="00620B30"/>
    <w:rsid w:val="00621A18"/>
    <w:rsid w:val="0064085B"/>
    <w:rsid w:val="00643125"/>
    <w:rsid w:val="00645485"/>
    <w:rsid w:val="00647E4B"/>
    <w:rsid w:val="00653911"/>
    <w:rsid w:val="006671E5"/>
    <w:rsid w:val="00684BFD"/>
    <w:rsid w:val="0069075C"/>
    <w:rsid w:val="0069227E"/>
    <w:rsid w:val="00694408"/>
    <w:rsid w:val="00697E8C"/>
    <w:rsid w:val="006B7484"/>
    <w:rsid w:val="006D5B01"/>
    <w:rsid w:val="006E0446"/>
    <w:rsid w:val="006F1870"/>
    <w:rsid w:val="006F1FFB"/>
    <w:rsid w:val="00701158"/>
    <w:rsid w:val="007019E0"/>
    <w:rsid w:val="00711B26"/>
    <w:rsid w:val="007158BA"/>
    <w:rsid w:val="007245B0"/>
    <w:rsid w:val="007307E0"/>
    <w:rsid w:val="007321A4"/>
    <w:rsid w:val="00733048"/>
    <w:rsid w:val="00751FFB"/>
    <w:rsid w:val="00755F8C"/>
    <w:rsid w:val="00765FD0"/>
    <w:rsid w:val="007935E9"/>
    <w:rsid w:val="007947C3"/>
    <w:rsid w:val="007A3538"/>
    <w:rsid w:val="007B4C95"/>
    <w:rsid w:val="007D069A"/>
    <w:rsid w:val="007D1D03"/>
    <w:rsid w:val="007D5B55"/>
    <w:rsid w:val="007D6F91"/>
    <w:rsid w:val="007E4B39"/>
    <w:rsid w:val="007F1127"/>
    <w:rsid w:val="007F72BA"/>
    <w:rsid w:val="007F75EB"/>
    <w:rsid w:val="00802584"/>
    <w:rsid w:val="00812EB3"/>
    <w:rsid w:val="00813A19"/>
    <w:rsid w:val="008163ED"/>
    <w:rsid w:val="0083238B"/>
    <w:rsid w:val="00841345"/>
    <w:rsid w:val="00843309"/>
    <w:rsid w:val="00844323"/>
    <w:rsid w:val="008512BF"/>
    <w:rsid w:val="00857601"/>
    <w:rsid w:val="0086417B"/>
    <w:rsid w:val="00865EFD"/>
    <w:rsid w:val="00872867"/>
    <w:rsid w:val="00877C37"/>
    <w:rsid w:val="008829DC"/>
    <w:rsid w:val="00884C79"/>
    <w:rsid w:val="00887E40"/>
    <w:rsid w:val="008A052C"/>
    <w:rsid w:val="008A3CDF"/>
    <w:rsid w:val="008B491E"/>
    <w:rsid w:val="008B58EB"/>
    <w:rsid w:val="008C3C1C"/>
    <w:rsid w:val="008C652F"/>
    <w:rsid w:val="008D1308"/>
    <w:rsid w:val="008D287D"/>
    <w:rsid w:val="008D48F6"/>
    <w:rsid w:val="00905CA7"/>
    <w:rsid w:val="00906F52"/>
    <w:rsid w:val="00912519"/>
    <w:rsid w:val="00926151"/>
    <w:rsid w:val="009400ED"/>
    <w:rsid w:val="009409E8"/>
    <w:rsid w:val="00950519"/>
    <w:rsid w:val="0095486B"/>
    <w:rsid w:val="00967A48"/>
    <w:rsid w:val="009753A4"/>
    <w:rsid w:val="0097686C"/>
    <w:rsid w:val="00983713"/>
    <w:rsid w:val="009909B4"/>
    <w:rsid w:val="0099487C"/>
    <w:rsid w:val="00997008"/>
    <w:rsid w:val="009B3A4D"/>
    <w:rsid w:val="009C031C"/>
    <w:rsid w:val="009C6DA5"/>
    <w:rsid w:val="009C6E38"/>
    <w:rsid w:val="009D1760"/>
    <w:rsid w:val="009D5FD9"/>
    <w:rsid w:val="009E19AE"/>
    <w:rsid w:val="009E4648"/>
    <w:rsid w:val="009E5360"/>
    <w:rsid w:val="009E5DE6"/>
    <w:rsid w:val="00A0251F"/>
    <w:rsid w:val="00A138B1"/>
    <w:rsid w:val="00A13E8D"/>
    <w:rsid w:val="00A142E2"/>
    <w:rsid w:val="00A217DB"/>
    <w:rsid w:val="00A21AD2"/>
    <w:rsid w:val="00A3062F"/>
    <w:rsid w:val="00A33FFE"/>
    <w:rsid w:val="00A43B2A"/>
    <w:rsid w:val="00A441D9"/>
    <w:rsid w:val="00A51D88"/>
    <w:rsid w:val="00A6020E"/>
    <w:rsid w:val="00A758E9"/>
    <w:rsid w:val="00A76006"/>
    <w:rsid w:val="00A8029B"/>
    <w:rsid w:val="00AA03D2"/>
    <w:rsid w:val="00AB1066"/>
    <w:rsid w:val="00AB42D7"/>
    <w:rsid w:val="00AB4C90"/>
    <w:rsid w:val="00AB55AF"/>
    <w:rsid w:val="00AB6892"/>
    <w:rsid w:val="00AB6A13"/>
    <w:rsid w:val="00AC5B47"/>
    <w:rsid w:val="00AD0D81"/>
    <w:rsid w:val="00AD42B0"/>
    <w:rsid w:val="00AD7571"/>
    <w:rsid w:val="00AF14B0"/>
    <w:rsid w:val="00B245C3"/>
    <w:rsid w:val="00B26C11"/>
    <w:rsid w:val="00B3236F"/>
    <w:rsid w:val="00B33A25"/>
    <w:rsid w:val="00B341D9"/>
    <w:rsid w:val="00B7022C"/>
    <w:rsid w:val="00B73560"/>
    <w:rsid w:val="00B74371"/>
    <w:rsid w:val="00B77144"/>
    <w:rsid w:val="00B8454C"/>
    <w:rsid w:val="00B91854"/>
    <w:rsid w:val="00B95E57"/>
    <w:rsid w:val="00BB1B2E"/>
    <w:rsid w:val="00BB23BE"/>
    <w:rsid w:val="00BB5F12"/>
    <w:rsid w:val="00BB7057"/>
    <w:rsid w:val="00BD0986"/>
    <w:rsid w:val="00BE6D18"/>
    <w:rsid w:val="00BE75B1"/>
    <w:rsid w:val="00C000D7"/>
    <w:rsid w:val="00C00EBB"/>
    <w:rsid w:val="00C11ED7"/>
    <w:rsid w:val="00C15C6F"/>
    <w:rsid w:val="00C23061"/>
    <w:rsid w:val="00C25415"/>
    <w:rsid w:val="00C301BD"/>
    <w:rsid w:val="00C36A08"/>
    <w:rsid w:val="00C42766"/>
    <w:rsid w:val="00C503BB"/>
    <w:rsid w:val="00C607AE"/>
    <w:rsid w:val="00C6301B"/>
    <w:rsid w:val="00C809DF"/>
    <w:rsid w:val="00C82F1B"/>
    <w:rsid w:val="00C9769D"/>
    <w:rsid w:val="00CA2C28"/>
    <w:rsid w:val="00CA67A5"/>
    <w:rsid w:val="00CB6A89"/>
    <w:rsid w:val="00CC07ED"/>
    <w:rsid w:val="00CC453C"/>
    <w:rsid w:val="00CC50B1"/>
    <w:rsid w:val="00CD5E7C"/>
    <w:rsid w:val="00CE3FC3"/>
    <w:rsid w:val="00CF116E"/>
    <w:rsid w:val="00CF3657"/>
    <w:rsid w:val="00CF3FF9"/>
    <w:rsid w:val="00CF7B48"/>
    <w:rsid w:val="00D02279"/>
    <w:rsid w:val="00D15DAF"/>
    <w:rsid w:val="00D30B05"/>
    <w:rsid w:val="00D31180"/>
    <w:rsid w:val="00D35881"/>
    <w:rsid w:val="00D35B24"/>
    <w:rsid w:val="00D571A8"/>
    <w:rsid w:val="00D756E4"/>
    <w:rsid w:val="00D76DA9"/>
    <w:rsid w:val="00D77C63"/>
    <w:rsid w:val="00D81677"/>
    <w:rsid w:val="00D82D39"/>
    <w:rsid w:val="00D9426A"/>
    <w:rsid w:val="00DAD436"/>
    <w:rsid w:val="00DB54E2"/>
    <w:rsid w:val="00DE078C"/>
    <w:rsid w:val="00DE4530"/>
    <w:rsid w:val="00DF3867"/>
    <w:rsid w:val="00DF6623"/>
    <w:rsid w:val="00E026D5"/>
    <w:rsid w:val="00E028F0"/>
    <w:rsid w:val="00E06867"/>
    <w:rsid w:val="00E27760"/>
    <w:rsid w:val="00E27C6E"/>
    <w:rsid w:val="00E349E7"/>
    <w:rsid w:val="00E4254A"/>
    <w:rsid w:val="00E45716"/>
    <w:rsid w:val="00E4793D"/>
    <w:rsid w:val="00E50A28"/>
    <w:rsid w:val="00E70AA7"/>
    <w:rsid w:val="00E74670"/>
    <w:rsid w:val="00E804FA"/>
    <w:rsid w:val="00E86EC1"/>
    <w:rsid w:val="00E93963"/>
    <w:rsid w:val="00EA4DCB"/>
    <w:rsid w:val="00EA6784"/>
    <w:rsid w:val="00EB020B"/>
    <w:rsid w:val="00EB52DD"/>
    <w:rsid w:val="00ED1C46"/>
    <w:rsid w:val="00ED23B0"/>
    <w:rsid w:val="00ED5FA7"/>
    <w:rsid w:val="00ED6C57"/>
    <w:rsid w:val="00EE243B"/>
    <w:rsid w:val="00F020C1"/>
    <w:rsid w:val="00F13810"/>
    <w:rsid w:val="00F179D8"/>
    <w:rsid w:val="00F24F36"/>
    <w:rsid w:val="00F26912"/>
    <w:rsid w:val="00F3578B"/>
    <w:rsid w:val="00F35978"/>
    <w:rsid w:val="00F37EF3"/>
    <w:rsid w:val="00F467BC"/>
    <w:rsid w:val="00F8149C"/>
    <w:rsid w:val="00F81790"/>
    <w:rsid w:val="00F839EA"/>
    <w:rsid w:val="00F8431F"/>
    <w:rsid w:val="00F93589"/>
    <w:rsid w:val="00FA41B7"/>
    <w:rsid w:val="00FA46CE"/>
    <w:rsid w:val="00FB4324"/>
    <w:rsid w:val="00FB77F0"/>
    <w:rsid w:val="00FC0BB2"/>
    <w:rsid w:val="00FC24D4"/>
    <w:rsid w:val="00FC42EE"/>
    <w:rsid w:val="00FD0EE8"/>
    <w:rsid w:val="00FD4951"/>
    <w:rsid w:val="00FD7924"/>
    <w:rsid w:val="00FE080A"/>
    <w:rsid w:val="00FE7155"/>
    <w:rsid w:val="06CEB55D"/>
    <w:rsid w:val="08487766"/>
    <w:rsid w:val="0C76DDFE"/>
    <w:rsid w:val="0E88F9A2"/>
    <w:rsid w:val="0F48F246"/>
    <w:rsid w:val="11DD01BD"/>
    <w:rsid w:val="153BFE50"/>
    <w:rsid w:val="2751FB07"/>
    <w:rsid w:val="28451066"/>
    <w:rsid w:val="2AA1DA26"/>
    <w:rsid w:val="2B52DC58"/>
    <w:rsid w:val="32994DA2"/>
    <w:rsid w:val="36848F34"/>
    <w:rsid w:val="36DB3C0D"/>
    <w:rsid w:val="3B583A2A"/>
    <w:rsid w:val="3CA312D7"/>
    <w:rsid w:val="3CFD7804"/>
    <w:rsid w:val="42D13504"/>
    <w:rsid w:val="45007BE6"/>
    <w:rsid w:val="4537711F"/>
    <w:rsid w:val="4574CCE6"/>
    <w:rsid w:val="4820FD35"/>
    <w:rsid w:val="48ECE2DB"/>
    <w:rsid w:val="4C94EEEA"/>
    <w:rsid w:val="4C99BAE7"/>
    <w:rsid w:val="51179430"/>
    <w:rsid w:val="5AC8306A"/>
    <w:rsid w:val="5C85C0F8"/>
    <w:rsid w:val="5D102BE7"/>
    <w:rsid w:val="6201B843"/>
    <w:rsid w:val="64DBF04E"/>
    <w:rsid w:val="67466DE7"/>
    <w:rsid w:val="69500AE2"/>
    <w:rsid w:val="6B1BB38F"/>
    <w:rsid w:val="6B29B2AD"/>
    <w:rsid w:val="71421B6C"/>
    <w:rsid w:val="7463BE67"/>
    <w:rsid w:val="784C3370"/>
    <w:rsid w:val="7A39F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C709"/>
  <w15:chartTrackingRefBased/>
  <w15:docId w15:val="{4833B2F8-7639-439D-AB0F-AF0653B3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F50C8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4C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FD7924"/>
    <w:rPr>
      <w:color w:val="808080"/>
    </w:rPr>
  </w:style>
  <w:style w:type="character" w:styleId="Hyperlink">
    <w:name w:val="Hyperlink"/>
    <w:uiPriority w:val="99"/>
    <w:unhideWhenUsed/>
    <w:rsid w:val="00ED6C57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ED6C57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ED6C57"/>
    <w:rPr>
      <w:rFonts w:eastAsiaTheme="minorHAnsi"/>
      <w:lang w:val="en-US" w:eastAsia="en-US"/>
    </w:rPr>
  </w:style>
  <w:style w:type="paragraph" w:customStyle="1" w:styleId="HEADING">
    <w:name w:val="HEADING"/>
    <w:basedOn w:val="Normal"/>
    <w:link w:val="HEADINGChar"/>
    <w:qFormat/>
    <w:rsid w:val="00ED6C57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customStyle="1" w:styleId="HEADINGChar">
    <w:name w:val="HEADING Char"/>
    <w:basedOn w:val="DefaultParagraphFont"/>
    <w:link w:val="HEADING"/>
    <w:rsid w:val="00ED6C57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D1159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2D1159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7F72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rsid w:val="007F72BA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F50C8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styleId="FootnoteReference">
    <w:name w:val="footnote reference"/>
    <w:semiHidden/>
    <w:rsid w:val="00326E7B"/>
    <w:rPr>
      <w:vertAlign w:val="superscript"/>
    </w:rPr>
  </w:style>
  <w:style w:type="paragraph" w:customStyle="1" w:styleId="RFQHeadings">
    <w:name w:val="RFQ Headings"/>
    <w:basedOn w:val="Heading1"/>
    <w:link w:val="RFQHeadingsChar"/>
    <w:qFormat/>
    <w:rsid w:val="00D9426A"/>
    <w:pPr>
      <w:pBdr>
        <w:bottom w:val="single" w:sz="4" w:space="2" w:color="ED7D31" w:themeColor="accent2"/>
      </w:pBdr>
    </w:pPr>
    <w:rPr>
      <w:rFonts w:eastAsiaTheme="majorEastAsia" w:cstheme="majorBidi"/>
      <w:color w:val="262626" w:themeColor="text1" w:themeTint="D9"/>
    </w:rPr>
  </w:style>
  <w:style w:type="character" w:customStyle="1" w:styleId="RFQHeadingsChar">
    <w:name w:val="RFQ Headings Char"/>
    <w:basedOn w:val="Heading1Char"/>
    <w:link w:val="RFQHeadings"/>
    <w:rsid w:val="00D9426A"/>
    <w:rPr>
      <w:rFonts w:ascii="Calibri" w:eastAsiaTheme="majorEastAsia" w:hAnsi="Calibri" w:cstheme="majorBidi"/>
      <w:b/>
      <w:color w:val="262626" w:themeColor="text1" w:themeTint="D9"/>
      <w:sz w:val="36"/>
      <w:szCs w:val="40"/>
      <w:lang w:val="en-US" w:eastAsia="en-US"/>
    </w:rPr>
  </w:style>
  <w:style w:type="character" w:styleId="Strong">
    <w:name w:val="Strong"/>
    <w:basedOn w:val="DefaultParagraphFont"/>
    <w:uiPriority w:val="22"/>
    <w:qFormat/>
    <w:rsid w:val="00D9426A"/>
    <w:rPr>
      <w:b/>
      <w:bCs/>
    </w:rPr>
  </w:style>
  <w:style w:type="paragraph" w:styleId="TOAHeading">
    <w:name w:val="toa heading"/>
    <w:basedOn w:val="Normal"/>
    <w:next w:val="Normal"/>
    <w:semiHidden/>
    <w:rsid w:val="00D9426A"/>
    <w:pPr>
      <w:tabs>
        <w:tab w:val="left" w:pos="9000"/>
        <w:tab w:val="right" w:pos="9360"/>
      </w:tabs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653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D4951"/>
    <w:rPr>
      <w:color w:val="605E5C"/>
      <w:shd w:val="clear" w:color="auto" w:fill="E1DFDD"/>
    </w:rPr>
  </w:style>
  <w:style w:type="paragraph" w:customStyle="1" w:styleId="BankNormal">
    <w:name w:val="BankNormal"/>
    <w:basedOn w:val="Normal"/>
    <w:rsid w:val="005862DD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SectionVHeader">
    <w:name w:val="Section V. Header"/>
    <w:basedOn w:val="Normal"/>
    <w:rsid w:val="00B95E5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D6F9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370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7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37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7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7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701"/>
    <w:rPr>
      <w:rFonts w:ascii="Segoe UI" w:hAnsi="Segoe UI" w:cs="Segoe UI"/>
      <w:sz w:val="18"/>
      <w:szCs w:val="18"/>
    </w:rPr>
  </w:style>
  <w:style w:type="paragraph" w:customStyle="1" w:styleId="Single">
    <w:name w:val="Single"/>
    <w:basedOn w:val="Normal"/>
    <w:rsid w:val="00CB6A89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Headingblue">
    <w:name w:val="Heading blue"/>
    <w:basedOn w:val="Header"/>
    <w:link w:val="HeadingblueChar"/>
    <w:qFormat/>
    <w:rsid w:val="005C5EC7"/>
    <w:pPr>
      <w:tabs>
        <w:tab w:val="clear" w:pos="4680"/>
        <w:tab w:val="clear" w:pos="9360"/>
        <w:tab w:val="center" w:pos="4320"/>
        <w:tab w:val="right" w:pos="8640"/>
      </w:tabs>
    </w:pPr>
    <w:rPr>
      <w:rFonts w:ascii="Arial" w:eastAsia="Times New Roman" w:hAnsi="Arial" w:cs="Arial"/>
      <w:b/>
      <w:color w:val="528CC9"/>
      <w:sz w:val="28"/>
      <w:szCs w:val="28"/>
      <w:lang w:val="en-GB"/>
    </w:rPr>
  </w:style>
  <w:style w:type="character" w:customStyle="1" w:styleId="HeadingblueChar">
    <w:name w:val="Heading blue Char"/>
    <w:basedOn w:val="DefaultParagraphFont"/>
    <w:link w:val="Headingblue"/>
    <w:rsid w:val="005C5EC7"/>
    <w:rPr>
      <w:rFonts w:ascii="Arial" w:eastAsia="Times New Roman" w:hAnsi="Arial" w:cs="Arial"/>
      <w:b/>
      <w:color w:val="528CC9"/>
      <w:sz w:val="28"/>
      <w:szCs w:val="28"/>
      <w:lang w:val="en-GB" w:eastAsia="en-US"/>
    </w:rPr>
  </w:style>
  <w:style w:type="character" w:customStyle="1" w:styleId="eop">
    <w:name w:val="eop"/>
    <w:basedOn w:val="DefaultParagraphFont"/>
    <w:rsid w:val="007158BA"/>
  </w:style>
  <w:style w:type="character" w:customStyle="1" w:styleId="Heading2Char">
    <w:name w:val="Heading 2 Char"/>
    <w:basedOn w:val="DefaultParagraphFont"/>
    <w:link w:val="Heading2"/>
    <w:uiPriority w:val="9"/>
    <w:semiHidden/>
    <w:rsid w:val="007B4C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EE243B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A80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062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4" Type="http://schemas.openxmlformats.org/officeDocument/2006/relationships/glossaryDocument" Target="glossary/document.xml"/><Relationship Id="rId9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D5E728595314EACA198335BAE8B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67951-F22A-44A1-9FF5-72F6680A0675}"/>
      </w:docPartPr>
      <w:docPartBody>
        <w:p w:rsidR="00216315" w:rsidRDefault="00A6020E" w:rsidP="00A6020E">
          <w:pPr>
            <w:pStyle w:val="CD5E728595314EACA198335BAE8BFA44"/>
          </w:pPr>
          <w:r w:rsidRPr="007F75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F5E0DA90124BA08B7D2713AAE25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169CD-E9BE-4E69-82FD-7518A463282F}"/>
      </w:docPartPr>
      <w:docPartBody>
        <w:p w:rsidR="00216315" w:rsidRDefault="00A6020E" w:rsidP="00A6020E">
          <w:pPr>
            <w:pStyle w:val="3DF5E0DA90124BA08B7D2713AAE25475"/>
          </w:pPr>
          <w:r w:rsidRPr="007F75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25E418B6F143B5831226E8D6580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8EBDD-371A-4A08-AE6F-BB51D83283D5}"/>
      </w:docPartPr>
      <w:docPartBody>
        <w:p w:rsidR="00216315" w:rsidRDefault="00A6020E" w:rsidP="00A6020E">
          <w:pPr>
            <w:pStyle w:val="5725E418B6F143B5831226E8D65805C4"/>
          </w:pPr>
          <w:r w:rsidRPr="007F75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2627"/>
    <w:rsid w:val="0017797C"/>
    <w:rsid w:val="00193B9A"/>
    <w:rsid w:val="00216315"/>
    <w:rsid w:val="002B4D9D"/>
    <w:rsid w:val="002E653E"/>
    <w:rsid w:val="004F2627"/>
    <w:rsid w:val="00532C00"/>
    <w:rsid w:val="00596940"/>
    <w:rsid w:val="00615298"/>
    <w:rsid w:val="00662968"/>
    <w:rsid w:val="006E6F7B"/>
    <w:rsid w:val="006F1FFB"/>
    <w:rsid w:val="00725F83"/>
    <w:rsid w:val="00745C8C"/>
    <w:rsid w:val="007C6363"/>
    <w:rsid w:val="007D1D03"/>
    <w:rsid w:val="00894F88"/>
    <w:rsid w:val="009B3A4D"/>
    <w:rsid w:val="009E5763"/>
    <w:rsid w:val="00A6020E"/>
    <w:rsid w:val="00A675F1"/>
    <w:rsid w:val="00AB061E"/>
    <w:rsid w:val="00AE0DEB"/>
    <w:rsid w:val="00B23D1D"/>
    <w:rsid w:val="00B829C6"/>
    <w:rsid w:val="00C00EBB"/>
    <w:rsid w:val="00C36336"/>
    <w:rsid w:val="00C74E04"/>
    <w:rsid w:val="00D166AE"/>
    <w:rsid w:val="00D66359"/>
    <w:rsid w:val="00DA471E"/>
    <w:rsid w:val="00DB4BD1"/>
    <w:rsid w:val="00DB628B"/>
    <w:rsid w:val="00E621EF"/>
    <w:rsid w:val="00E67D58"/>
    <w:rsid w:val="00F02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6F1FFB"/>
    <w:rPr>
      <w:color w:val="808080"/>
    </w:rPr>
  </w:style>
  <w:style w:type="paragraph" w:customStyle="1" w:styleId="AD599D1C101F4434BBC1C47773158022">
    <w:name w:val="AD599D1C101F4434BBC1C47773158022"/>
    <w:rsid w:val="004F2627"/>
  </w:style>
  <w:style w:type="paragraph" w:customStyle="1" w:styleId="AD599D1C101F4434BBC1C477731580221">
    <w:name w:val="AD599D1C101F4434BBC1C477731580221"/>
    <w:rsid w:val="004F2627"/>
  </w:style>
  <w:style w:type="paragraph" w:customStyle="1" w:styleId="AD599D1C101F4434BBC1C477731580222">
    <w:name w:val="AD599D1C101F4434BBC1C477731580222"/>
    <w:rsid w:val="004F2627"/>
  </w:style>
  <w:style w:type="paragraph" w:customStyle="1" w:styleId="9631336C264D4AF2A33759CCF3661DD2">
    <w:name w:val="9631336C264D4AF2A33759CCF3661DD2"/>
    <w:rsid w:val="004F2627"/>
  </w:style>
  <w:style w:type="paragraph" w:customStyle="1" w:styleId="6D0422349AF34FA68819187E9922F617">
    <w:name w:val="6D0422349AF34FA68819187E9922F617"/>
    <w:rsid w:val="004F2627"/>
  </w:style>
  <w:style w:type="paragraph" w:customStyle="1" w:styleId="9999BADAEDFB417CABB829357EEA2232">
    <w:name w:val="9999BADAEDFB417CABB829357EEA2232"/>
    <w:rsid w:val="004F2627"/>
  </w:style>
  <w:style w:type="paragraph" w:customStyle="1" w:styleId="FE7095BF8D0343F9997BDE870FD28859">
    <w:name w:val="FE7095BF8D0343F9997BDE870FD28859"/>
    <w:rsid w:val="004F2627"/>
  </w:style>
  <w:style w:type="paragraph" w:customStyle="1" w:styleId="AD599D1C101F4434BBC1C477731580223">
    <w:name w:val="AD599D1C101F4434BBC1C477731580223"/>
    <w:rsid w:val="004F2627"/>
  </w:style>
  <w:style w:type="paragraph" w:customStyle="1" w:styleId="9631336C264D4AF2A33759CCF3661DD21">
    <w:name w:val="9631336C264D4AF2A33759CCF3661DD21"/>
    <w:rsid w:val="004F2627"/>
  </w:style>
  <w:style w:type="paragraph" w:customStyle="1" w:styleId="6D0422349AF34FA68819187E9922F6171">
    <w:name w:val="6D0422349AF34FA68819187E9922F6171"/>
    <w:rsid w:val="004F2627"/>
  </w:style>
  <w:style w:type="paragraph" w:customStyle="1" w:styleId="9999BADAEDFB417CABB829357EEA22321">
    <w:name w:val="9999BADAEDFB417CABB829357EEA22321"/>
    <w:rsid w:val="004F2627"/>
  </w:style>
  <w:style w:type="paragraph" w:customStyle="1" w:styleId="FE7095BF8D0343F9997BDE870FD288591">
    <w:name w:val="FE7095BF8D0343F9997BDE870FD288591"/>
    <w:rsid w:val="004F2627"/>
  </w:style>
  <w:style w:type="paragraph" w:customStyle="1" w:styleId="7B5230C249CB422A9C84F661C43D940D">
    <w:name w:val="7B5230C249CB422A9C84F661C43D940D"/>
    <w:rsid w:val="004F2627"/>
  </w:style>
  <w:style w:type="paragraph" w:customStyle="1" w:styleId="201DF3C2A7864FB8800D04A8C76A1B69">
    <w:name w:val="201DF3C2A7864FB8800D04A8C76A1B69"/>
    <w:rsid w:val="004F2627"/>
  </w:style>
  <w:style w:type="paragraph" w:customStyle="1" w:styleId="4C8912D4756C4D8D9E8F9EA2296E37A8">
    <w:name w:val="4C8912D4756C4D8D9E8F9EA2296E37A8"/>
    <w:rsid w:val="004F2627"/>
  </w:style>
  <w:style w:type="paragraph" w:customStyle="1" w:styleId="769B07922CFF455292AC99BA7BC255CB">
    <w:name w:val="769B07922CFF455292AC99BA7BC255CB"/>
    <w:rsid w:val="004F2627"/>
  </w:style>
  <w:style w:type="paragraph" w:customStyle="1" w:styleId="AD599D1C101F4434BBC1C477731580224">
    <w:name w:val="AD599D1C101F4434BBC1C477731580224"/>
    <w:rsid w:val="004F2627"/>
  </w:style>
  <w:style w:type="paragraph" w:customStyle="1" w:styleId="9631336C264D4AF2A33759CCF3661DD22">
    <w:name w:val="9631336C264D4AF2A33759CCF3661DD22"/>
    <w:rsid w:val="004F2627"/>
  </w:style>
  <w:style w:type="paragraph" w:customStyle="1" w:styleId="6D0422349AF34FA68819187E9922F6172">
    <w:name w:val="6D0422349AF34FA68819187E9922F6172"/>
    <w:rsid w:val="004F2627"/>
  </w:style>
  <w:style w:type="paragraph" w:customStyle="1" w:styleId="9999BADAEDFB417CABB829357EEA22322">
    <w:name w:val="9999BADAEDFB417CABB829357EEA22322"/>
    <w:rsid w:val="004F2627"/>
  </w:style>
  <w:style w:type="paragraph" w:customStyle="1" w:styleId="FE7095BF8D0343F9997BDE870FD288592">
    <w:name w:val="FE7095BF8D0343F9997BDE870FD288592"/>
    <w:rsid w:val="004F2627"/>
  </w:style>
  <w:style w:type="paragraph" w:customStyle="1" w:styleId="7B5230C249CB422A9C84F661C43D940D1">
    <w:name w:val="7B5230C249CB422A9C84F661C43D940D1"/>
    <w:rsid w:val="004F2627"/>
  </w:style>
  <w:style w:type="paragraph" w:customStyle="1" w:styleId="201DF3C2A7864FB8800D04A8C76A1B691">
    <w:name w:val="201DF3C2A7864FB8800D04A8C76A1B691"/>
    <w:rsid w:val="004F2627"/>
  </w:style>
  <w:style w:type="paragraph" w:customStyle="1" w:styleId="4C8912D4756C4D8D9E8F9EA2296E37A81">
    <w:name w:val="4C8912D4756C4D8D9E8F9EA2296E37A81"/>
    <w:rsid w:val="004F2627"/>
  </w:style>
  <w:style w:type="paragraph" w:customStyle="1" w:styleId="003E694B11E8423C9F63ACC2F1A5FDA2">
    <w:name w:val="003E694B11E8423C9F63ACC2F1A5FDA2"/>
    <w:rsid w:val="004F2627"/>
  </w:style>
  <w:style w:type="paragraph" w:customStyle="1" w:styleId="769B07922CFF455292AC99BA7BC255CB1">
    <w:name w:val="769B07922CFF455292AC99BA7BC255CB1"/>
    <w:rsid w:val="004F2627"/>
  </w:style>
  <w:style w:type="paragraph" w:customStyle="1" w:styleId="AD599D1C101F4434BBC1C477731580225">
    <w:name w:val="AD599D1C101F4434BBC1C477731580225"/>
    <w:rsid w:val="004F2627"/>
  </w:style>
  <w:style w:type="paragraph" w:customStyle="1" w:styleId="9631336C264D4AF2A33759CCF3661DD23">
    <w:name w:val="9631336C264D4AF2A33759CCF3661DD23"/>
    <w:rsid w:val="004F2627"/>
  </w:style>
  <w:style w:type="paragraph" w:customStyle="1" w:styleId="0B75FF2D0D7843F390AD6BCA4CD527AD">
    <w:name w:val="0B75FF2D0D7843F390AD6BCA4CD527AD"/>
    <w:rsid w:val="004F2627"/>
  </w:style>
  <w:style w:type="paragraph" w:customStyle="1" w:styleId="6D0422349AF34FA68819187E9922F6173">
    <w:name w:val="6D0422349AF34FA68819187E9922F6173"/>
    <w:rsid w:val="004F2627"/>
  </w:style>
  <w:style w:type="paragraph" w:customStyle="1" w:styleId="9999BADAEDFB417CABB829357EEA22323">
    <w:name w:val="9999BADAEDFB417CABB829357EEA22323"/>
    <w:rsid w:val="004F2627"/>
  </w:style>
  <w:style w:type="paragraph" w:customStyle="1" w:styleId="FE7095BF8D0343F9997BDE870FD288593">
    <w:name w:val="FE7095BF8D0343F9997BDE870FD288593"/>
    <w:rsid w:val="004F2627"/>
  </w:style>
  <w:style w:type="paragraph" w:customStyle="1" w:styleId="7B5230C249CB422A9C84F661C43D940D2">
    <w:name w:val="7B5230C249CB422A9C84F661C43D940D2"/>
    <w:rsid w:val="004F2627"/>
  </w:style>
  <w:style w:type="paragraph" w:customStyle="1" w:styleId="201DF3C2A7864FB8800D04A8C76A1B692">
    <w:name w:val="201DF3C2A7864FB8800D04A8C76A1B692"/>
    <w:rsid w:val="004F2627"/>
  </w:style>
  <w:style w:type="paragraph" w:customStyle="1" w:styleId="4C8912D4756C4D8D9E8F9EA2296E37A82">
    <w:name w:val="4C8912D4756C4D8D9E8F9EA2296E37A82"/>
    <w:rsid w:val="004F2627"/>
  </w:style>
  <w:style w:type="paragraph" w:customStyle="1" w:styleId="003E694B11E8423C9F63ACC2F1A5FDA21">
    <w:name w:val="003E694B11E8423C9F63ACC2F1A5FDA21"/>
    <w:rsid w:val="004F2627"/>
  </w:style>
  <w:style w:type="paragraph" w:customStyle="1" w:styleId="AD599D1C101F4434BBC1C477731580226">
    <w:name w:val="AD599D1C101F4434BBC1C477731580226"/>
    <w:rsid w:val="004F2627"/>
  </w:style>
  <w:style w:type="paragraph" w:customStyle="1" w:styleId="9631336C264D4AF2A33759CCF3661DD24">
    <w:name w:val="9631336C264D4AF2A33759CCF3661DD24"/>
    <w:rsid w:val="004F2627"/>
  </w:style>
  <w:style w:type="paragraph" w:customStyle="1" w:styleId="6D0422349AF34FA68819187E9922F6174">
    <w:name w:val="6D0422349AF34FA68819187E9922F6174"/>
    <w:rsid w:val="004F2627"/>
  </w:style>
  <w:style w:type="paragraph" w:customStyle="1" w:styleId="9999BADAEDFB417CABB829357EEA22324">
    <w:name w:val="9999BADAEDFB417CABB829357EEA22324"/>
    <w:rsid w:val="004F2627"/>
  </w:style>
  <w:style w:type="paragraph" w:customStyle="1" w:styleId="FE7095BF8D0343F9997BDE870FD288594">
    <w:name w:val="FE7095BF8D0343F9997BDE870FD288594"/>
    <w:rsid w:val="004F2627"/>
  </w:style>
  <w:style w:type="paragraph" w:customStyle="1" w:styleId="7B5230C249CB422A9C84F661C43D940D3">
    <w:name w:val="7B5230C249CB422A9C84F661C43D940D3"/>
    <w:rsid w:val="004F2627"/>
  </w:style>
  <w:style w:type="paragraph" w:customStyle="1" w:styleId="201DF3C2A7864FB8800D04A8C76A1B693">
    <w:name w:val="201DF3C2A7864FB8800D04A8C76A1B693"/>
    <w:rsid w:val="004F2627"/>
  </w:style>
  <w:style w:type="paragraph" w:customStyle="1" w:styleId="4C8912D4756C4D8D9E8F9EA2296E37A83">
    <w:name w:val="4C8912D4756C4D8D9E8F9EA2296E37A83"/>
    <w:rsid w:val="004F2627"/>
  </w:style>
  <w:style w:type="paragraph" w:customStyle="1" w:styleId="003E694B11E8423C9F63ACC2F1A5FDA22">
    <w:name w:val="003E694B11E8423C9F63ACC2F1A5FDA22"/>
    <w:rsid w:val="004F2627"/>
  </w:style>
  <w:style w:type="paragraph" w:customStyle="1" w:styleId="AD599D1C101F4434BBC1C477731580227">
    <w:name w:val="AD599D1C101F4434BBC1C477731580227"/>
    <w:rsid w:val="004F2627"/>
  </w:style>
  <w:style w:type="paragraph" w:customStyle="1" w:styleId="9631336C264D4AF2A33759CCF3661DD25">
    <w:name w:val="9631336C264D4AF2A33759CCF3661DD25"/>
    <w:rsid w:val="004F2627"/>
  </w:style>
  <w:style w:type="paragraph" w:customStyle="1" w:styleId="6D0422349AF34FA68819187E9922F6175">
    <w:name w:val="6D0422349AF34FA68819187E9922F6175"/>
    <w:rsid w:val="004F2627"/>
  </w:style>
  <w:style w:type="paragraph" w:customStyle="1" w:styleId="9999BADAEDFB417CABB829357EEA22325">
    <w:name w:val="9999BADAEDFB417CABB829357EEA22325"/>
    <w:rsid w:val="004F2627"/>
  </w:style>
  <w:style w:type="paragraph" w:customStyle="1" w:styleId="FE7095BF8D0343F9997BDE870FD288595">
    <w:name w:val="FE7095BF8D0343F9997BDE870FD288595"/>
    <w:rsid w:val="004F2627"/>
  </w:style>
  <w:style w:type="paragraph" w:customStyle="1" w:styleId="7B5230C249CB422A9C84F661C43D940D4">
    <w:name w:val="7B5230C249CB422A9C84F661C43D940D4"/>
    <w:rsid w:val="004F2627"/>
  </w:style>
  <w:style w:type="paragraph" w:customStyle="1" w:styleId="4C8912D4756C4D8D9E8F9EA2296E37A84">
    <w:name w:val="4C8912D4756C4D8D9E8F9EA2296E37A84"/>
    <w:rsid w:val="004F2627"/>
  </w:style>
  <w:style w:type="paragraph" w:customStyle="1" w:styleId="003E694B11E8423C9F63ACC2F1A5FDA23">
    <w:name w:val="003E694B11E8423C9F63ACC2F1A5FDA23"/>
    <w:rsid w:val="004F2627"/>
  </w:style>
  <w:style w:type="paragraph" w:customStyle="1" w:styleId="AD599D1C101F4434BBC1C477731580228">
    <w:name w:val="AD599D1C101F4434BBC1C477731580228"/>
    <w:rsid w:val="004F2627"/>
  </w:style>
  <w:style w:type="paragraph" w:customStyle="1" w:styleId="9631336C264D4AF2A33759CCF3661DD26">
    <w:name w:val="9631336C264D4AF2A33759CCF3661DD26"/>
    <w:rsid w:val="004F2627"/>
  </w:style>
  <w:style w:type="paragraph" w:customStyle="1" w:styleId="6D0422349AF34FA68819187E9922F6176">
    <w:name w:val="6D0422349AF34FA68819187E9922F6176"/>
    <w:rsid w:val="004F2627"/>
  </w:style>
  <w:style w:type="paragraph" w:customStyle="1" w:styleId="9999BADAEDFB417CABB829357EEA22326">
    <w:name w:val="9999BADAEDFB417CABB829357EEA22326"/>
    <w:rsid w:val="004F2627"/>
  </w:style>
  <w:style w:type="paragraph" w:customStyle="1" w:styleId="FE7095BF8D0343F9997BDE870FD288596">
    <w:name w:val="FE7095BF8D0343F9997BDE870FD288596"/>
    <w:rsid w:val="004F2627"/>
  </w:style>
  <w:style w:type="paragraph" w:customStyle="1" w:styleId="7B5230C249CB422A9C84F661C43D940D5">
    <w:name w:val="7B5230C249CB422A9C84F661C43D940D5"/>
    <w:rsid w:val="004F2627"/>
  </w:style>
  <w:style w:type="paragraph" w:customStyle="1" w:styleId="4C8912D4756C4D8D9E8F9EA2296E37A85">
    <w:name w:val="4C8912D4756C4D8D9E8F9EA2296E37A85"/>
    <w:rsid w:val="004F2627"/>
  </w:style>
  <w:style w:type="paragraph" w:customStyle="1" w:styleId="003E694B11E8423C9F63ACC2F1A5FDA24">
    <w:name w:val="003E694B11E8423C9F63ACC2F1A5FDA24"/>
    <w:rsid w:val="004F2627"/>
  </w:style>
  <w:style w:type="paragraph" w:customStyle="1" w:styleId="3AC0C083C44D437B9CE26E5328778D25">
    <w:name w:val="3AC0C083C44D437B9CE26E5328778D25"/>
    <w:rsid w:val="004F2627"/>
  </w:style>
  <w:style w:type="paragraph" w:customStyle="1" w:styleId="AD599D1C101F4434BBC1C477731580229">
    <w:name w:val="AD599D1C101F4434BBC1C477731580229"/>
    <w:rsid w:val="004F2627"/>
  </w:style>
  <w:style w:type="paragraph" w:customStyle="1" w:styleId="9631336C264D4AF2A33759CCF3661DD27">
    <w:name w:val="9631336C264D4AF2A33759CCF3661DD27"/>
    <w:rsid w:val="004F2627"/>
  </w:style>
  <w:style w:type="paragraph" w:customStyle="1" w:styleId="6D0422349AF34FA68819187E9922F6177">
    <w:name w:val="6D0422349AF34FA68819187E9922F6177"/>
    <w:rsid w:val="004F2627"/>
  </w:style>
  <w:style w:type="paragraph" w:customStyle="1" w:styleId="9999BADAEDFB417CABB829357EEA22327">
    <w:name w:val="9999BADAEDFB417CABB829357EEA22327"/>
    <w:rsid w:val="004F2627"/>
  </w:style>
  <w:style w:type="paragraph" w:customStyle="1" w:styleId="FE7095BF8D0343F9997BDE870FD288597">
    <w:name w:val="FE7095BF8D0343F9997BDE870FD288597"/>
    <w:rsid w:val="004F2627"/>
  </w:style>
  <w:style w:type="paragraph" w:customStyle="1" w:styleId="7B5230C249CB422A9C84F661C43D940D6">
    <w:name w:val="7B5230C249CB422A9C84F661C43D940D6"/>
    <w:rsid w:val="004F2627"/>
  </w:style>
  <w:style w:type="paragraph" w:customStyle="1" w:styleId="4C8912D4756C4D8D9E8F9EA2296E37A86">
    <w:name w:val="4C8912D4756C4D8D9E8F9EA2296E37A86"/>
    <w:rsid w:val="004F2627"/>
  </w:style>
  <w:style w:type="paragraph" w:customStyle="1" w:styleId="003E694B11E8423C9F63ACC2F1A5FDA25">
    <w:name w:val="003E694B11E8423C9F63ACC2F1A5FDA25"/>
    <w:rsid w:val="004F2627"/>
  </w:style>
  <w:style w:type="paragraph" w:customStyle="1" w:styleId="CC3C648F460C4E9B8B6F48A1684E01B2">
    <w:name w:val="CC3C648F460C4E9B8B6F48A1684E01B2"/>
    <w:rsid w:val="004F2627"/>
  </w:style>
  <w:style w:type="paragraph" w:customStyle="1" w:styleId="3AC0C083C44D437B9CE26E5328778D251">
    <w:name w:val="3AC0C083C44D437B9CE26E5328778D251"/>
    <w:rsid w:val="004F2627"/>
  </w:style>
  <w:style w:type="paragraph" w:customStyle="1" w:styleId="AD599D1C101F4434BBC1C4777315802210">
    <w:name w:val="AD599D1C101F4434BBC1C4777315802210"/>
    <w:rsid w:val="00C00EBB"/>
  </w:style>
  <w:style w:type="paragraph" w:customStyle="1" w:styleId="9631336C264D4AF2A33759CCF3661DD28">
    <w:name w:val="9631336C264D4AF2A33759CCF3661DD28"/>
    <w:rsid w:val="00C00EBB"/>
  </w:style>
  <w:style w:type="paragraph" w:customStyle="1" w:styleId="ECBF025DC0FB4F1EB834FC7820CE2C55">
    <w:name w:val="ECBF025DC0FB4F1EB834FC7820CE2C55"/>
    <w:rsid w:val="00C00EBB"/>
  </w:style>
  <w:style w:type="paragraph" w:customStyle="1" w:styleId="6D0422349AF34FA68819187E9922F6178">
    <w:name w:val="6D0422349AF34FA68819187E9922F6178"/>
    <w:rsid w:val="00C00EBB"/>
  </w:style>
  <w:style w:type="paragraph" w:customStyle="1" w:styleId="9999BADAEDFB417CABB829357EEA22328">
    <w:name w:val="9999BADAEDFB417CABB829357EEA22328"/>
    <w:rsid w:val="00C00EBB"/>
  </w:style>
  <w:style w:type="paragraph" w:customStyle="1" w:styleId="FE7095BF8D0343F9997BDE870FD288598">
    <w:name w:val="FE7095BF8D0343F9997BDE870FD288598"/>
    <w:rsid w:val="00C00EBB"/>
  </w:style>
  <w:style w:type="paragraph" w:customStyle="1" w:styleId="7B5230C249CB422A9C84F661C43D940D7">
    <w:name w:val="7B5230C249CB422A9C84F661C43D940D7"/>
    <w:rsid w:val="00C00EBB"/>
  </w:style>
  <w:style w:type="paragraph" w:customStyle="1" w:styleId="4C8912D4756C4D8D9E8F9EA2296E37A87">
    <w:name w:val="4C8912D4756C4D8D9E8F9EA2296E37A87"/>
    <w:rsid w:val="00C00EBB"/>
  </w:style>
  <w:style w:type="paragraph" w:customStyle="1" w:styleId="003E694B11E8423C9F63ACC2F1A5FDA26">
    <w:name w:val="003E694B11E8423C9F63ACC2F1A5FDA26"/>
    <w:rsid w:val="00C00EBB"/>
  </w:style>
  <w:style w:type="paragraph" w:customStyle="1" w:styleId="CC3C648F460C4E9B8B6F48A1684E01B21">
    <w:name w:val="CC3C648F460C4E9B8B6F48A1684E01B21"/>
    <w:rsid w:val="00C00EBB"/>
  </w:style>
  <w:style w:type="paragraph" w:customStyle="1" w:styleId="3AC0C083C44D437B9CE26E5328778D252">
    <w:name w:val="3AC0C083C44D437B9CE26E5328778D252"/>
    <w:rsid w:val="00C00EBB"/>
  </w:style>
  <w:style w:type="paragraph" w:customStyle="1" w:styleId="69BE43FC21C0445791FBA20031B9A729">
    <w:name w:val="69BE43FC21C0445791FBA20031B9A729"/>
    <w:rsid w:val="00C00EBB"/>
  </w:style>
  <w:style w:type="paragraph" w:customStyle="1" w:styleId="6BD49F3D42224B5BBA4F4C6CFF7BF76B">
    <w:name w:val="6BD49F3D42224B5BBA4F4C6CFF7BF76B"/>
    <w:rsid w:val="00C00EBB"/>
  </w:style>
  <w:style w:type="paragraph" w:customStyle="1" w:styleId="81A1D833F169425AA4BD766C6D888DE3">
    <w:name w:val="81A1D833F169425AA4BD766C6D888DE3"/>
    <w:rsid w:val="00C00EBB"/>
  </w:style>
  <w:style w:type="paragraph" w:customStyle="1" w:styleId="B9104318F2AD479DA98D1D5F2F569840">
    <w:name w:val="B9104318F2AD479DA98D1D5F2F569840"/>
    <w:rsid w:val="007D1D03"/>
    <w:rPr>
      <w:lang w:val="en-US" w:eastAsia="en-US"/>
    </w:rPr>
  </w:style>
  <w:style w:type="paragraph" w:customStyle="1" w:styleId="2C20A5B8712D411486E46BF3A8303241">
    <w:name w:val="2C20A5B8712D411486E46BF3A8303241"/>
    <w:rsid w:val="007D1D03"/>
    <w:rPr>
      <w:lang w:val="en-US" w:eastAsia="en-US"/>
    </w:rPr>
  </w:style>
  <w:style w:type="paragraph" w:customStyle="1" w:styleId="D013319568A84434AD81DD99AFBC46A2">
    <w:name w:val="D013319568A84434AD81DD99AFBC46A2"/>
    <w:rsid w:val="007D1D03"/>
    <w:rPr>
      <w:lang w:val="en-US" w:eastAsia="en-US"/>
    </w:rPr>
  </w:style>
  <w:style w:type="paragraph" w:customStyle="1" w:styleId="88C8468D3F7049C58E5A94F0796DCFE6">
    <w:name w:val="88C8468D3F7049C58E5A94F0796DCFE6"/>
    <w:rsid w:val="007D1D03"/>
    <w:rPr>
      <w:lang w:val="en-US" w:eastAsia="en-US"/>
    </w:rPr>
  </w:style>
  <w:style w:type="paragraph" w:customStyle="1" w:styleId="362F3E28E1464F74A25A48B420448223">
    <w:name w:val="362F3E28E1464F74A25A48B420448223"/>
    <w:rsid w:val="007D1D03"/>
    <w:rPr>
      <w:lang w:val="en-US" w:eastAsia="en-US"/>
    </w:rPr>
  </w:style>
  <w:style w:type="paragraph" w:customStyle="1" w:styleId="786487B6B1384A9DA8746EE2F7D0E48E">
    <w:name w:val="786487B6B1384A9DA8746EE2F7D0E48E"/>
    <w:rsid w:val="007D1D03"/>
    <w:rPr>
      <w:lang w:val="en-US" w:eastAsia="en-US"/>
    </w:rPr>
  </w:style>
  <w:style w:type="paragraph" w:customStyle="1" w:styleId="E961BB82D9B444BD84AB84D43BC34670">
    <w:name w:val="E961BB82D9B444BD84AB84D43BC34670"/>
    <w:rsid w:val="007D1D03"/>
    <w:rPr>
      <w:lang w:val="en-US" w:eastAsia="en-US"/>
    </w:rPr>
  </w:style>
  <w:style w:type="paragraph" w:customStyle="1" w:styleId="DBBEA3E5B886459FAA1410337E39CA59">
    <w:name w:val="DBBEA3E5B886459FAA1410337E39CA59"/>
    <w:rsid w:val="007D1D03"/>
    <w:rPr>
      <w:lang w:val="en-US" w:eastAsia="en-US"/>
    </w:rPr>
  </w:style>
  <w:style w:type="paragraph" w:customStyle="1" w:styleId="BB84B9B702294D11BA5775E4C7DBD92E">
    <w:name w:val="BB84B9B702294D11BA5775E4C7DBD92E"/>
    <w:rsid w:val="007D1D03"/>
    <w:rPr>
      <w:lang w:val="en-US" w:eastAsia="en-US"/>
    </w:rPr>
  </w:style>
  <w:style w:type="paragraph" w:customStyle="1" w:styleId="C6839DCF4DCF4BCD8A720E523055BE84">
    <w:name w:val="C6839DCF4DCF4BCD8A720E523055BE84"/>
    <w:rsid w:val="007D1D03"/>
    <w:rPr>
      <w:lang w:val="en-US" w:eastAsia="en-US"/>
    </w:rPr>
  </w:style>
  <w:style w:type="paragraph" w:customStyle="1" w:styleId="B45379C502C74999B76BCAE83731CD60">
    <w:name w:val="B45379C502C74999B76BCAE83731CD60"/>
    <w:rsid w:val="007D1D03"/>
    <w:rPr>
      <w:lang w:val="en-US" w:eastAsia="en-US"/>
    </w:rPr>
  </w:style>
  <w:style w:type="paragraph" w:customStyle="1" w:styleId="C1ADD60B34D547D6A76BBC22AE4BA0D6">
    <w:name w:val="C1ADD60B34D547D6A76BBC22AE4BA0D6"/>
    <w:rsid w:val="007D1D03"/>
    <w:rPr>
      <w:lang w:val="en-US" w:eastAsia="en-US"/>
    </w:rPr>
  </w:style>
  <w:style w:type="paragraph" w:customStyle="1" w:styleId="772CB38102E042B4B0AB1CE690DF608E">
    <w:name w:val="772CB38102E042B4B0AB1CE690DF608E"/>
    <w:rsid w:val="007D1D03"/>
    <w:rPr>
      <w:lang w:val="en-US" w:eastAsia="en-US"/>
    </w:rPr>
  </w:style>
  <w:style w:type="paragraph" w:customStyle="1" w:styleId="86A2AEE05E5D40D7BF4D70F03D969130">
    <w:name w:val="86A2AEE05E5D40D7BF4D70F03D969130"/>
    <w:rsid w:val="007D1D03"/>
    <w:rPr>
      <w:lang w:val="en-US" w:eastAsia="en-US"/>
    </w:rPr>
  </w:style>
  <w:style w:type="paragraph" w:customStyle="1" w:styleId="6B751B4BD848471FBF881D88316B44AB">
    <w:name w:val="6B751B4BD848471FBF881D88316B44AB"/>
    <w:rsid w:val="007D1D03"/>
    <w:rPr>
      <w:lang w:val="en-US" w:eastAsia="en-US"/>
    </w:rPr>
  </w:style>
  <w:style w:type="paragraph" w:customStyle="1" w:styleId="8ED38FB8EADA4E53BB36B4D519F09897">
    <w:name w:val="8ED38FB8EADA4E53BB36B4D519F09897"/>
    <w:rsid w:val="007D1D03"/>
    <w:rPr>
      <w:lang w:val="en-US" w:eastAsia="en-US"/>
    </w:rPr>
  </w:style>
  <w:style w:type="paragraph" w:customStyle="1" w:styleId="3A128F83E4414619AB26558375D8B815">
    <w:name w:val="3A128F83E4414619AB26558375D8B815"/>
    <w:rsid w:val="007D1D03"/>
    <w:rPr>
      <w:lang w:val="en-US" w:eastAsia="en-US"/>
    </w:rPr>
  </w:style>
  <w:style w:type="paragraph" w:customStyle="1" w:styleId="DB92A91729A849308A616722CC3A058D">
    <w:name w:val="DB92A91729A849308A616722CC3A058D"/>
    <w:rsid w:val="007D1D03"/>
    <w:rPr>
      <w:lang w:val="en-US" w:eastAsia="en-US"/>
    </w:rPr>
  </w:style>
  <w:style w:type="paragraph" w:customStyle="1" w:styleId="9712064F7F784ECDB6D7F73D68866E8E">
    <w:name w:val="9712064F7F784ECDB6D7F73D68866E8E"/>
    <w:rsid w:val="007D1D03"/>
    <w:rPr>
      <w:lang w:val="en-US" w:eastAsia="en-US"/>
    </w:rPr>
  </w:style>
  <w:style w:type="paragraph" w:customStyle="1" w:styleId="60D505482B54468C9663EF15B29D82A4">
    <w:name w:val="60D505482B54468C9663EF15B29D82A4"/>
    <w:rsid w:val="007D1D03"/>
    <w:rPr>
      <w:lang w:val="en-US" w:eastAsia="en-US"/>
    </w:rPr>
  </w:style>
  <w:style w:type="paragraph" w:customStyle="1" w:styleId="AFD13AEB2B82402EA2C344CB5940A598">
    <w:name w:val="AFD13AEB2B82402EA2C344CB5940A598"/>
    <w:rsid w:val="007D1D03"/>
    <w:rPr>
      <w:lang w:val="en-US" w:eastAsia="en-US"/>
    </w:rPr>
  </w:style>
  <w:style w:type="paragraph" w:customStyle="1" w:styleId="D7D013A7A04045E3AD7C24C669BAB2B8">
    <w:name w:val="D7D013A7A04045E3AD7C24C669BAB2B8"/>
    <w:rsid w:val="007D1D03"/>
    <w:rPr>
      <w:lang w:val="en-US" w:eastAsia="en-US"/>
    </w:rPr>
  </w:style>
  <w:style w:type="paragraph" w:customStyle="1" w:styleId="4EAED619DB9A4A92A45E7CF24279D31A">
    <w:name w:val="4EAED619DB9A4A92A45E7CF24279D31A"/>
    <w:rsid w:val="007D1D03"/>
    <w:rPr>
      <w:lang w:val="en-US" w:eastAsia="en-US"/>
    </w:rPr>
  </w:style>
  <w:style w:type="paragraph" w:customStyle="1" w:styleId="E1678D7988F4433F97AB494026D31573">
    <w:name w:val="E1678D7988F4433F97AB494026D31573"/>
    <w:rsid w:val="007D1D03"/>
    <w:rPr>
      <w:lang w:val="en-US" w:eastAsia="en-US"/>
    </w:rPr>
  </w:style>
  <w:style w:type="paragraph" w:customStyle="1" w:styleId="BA5A859D8BCF4BAD8878EDE02F5D6135">
    <w:name w:val="BA5A859D8BCF4BAD8878EDE02F5D6135"/>
    <w:rsid w:val="007D1D03"/>
    <w:rPr>
      <w:lang w:val="en-US" w:eastAsia="en-US"/>
    </w:rPr>
  </w:style>
  <w:style w:type="paragraph" w:customStyle="1" w:styleId="034D4A4095B94B7990BEAB105C6FB598">
    <w:name w:val="034D4A4095B94B7990BEAB105C6FB598"/>
    <w:rsid w:val="007D1D03"/>
    <w:rPr>
      <w:lang w:val="en-US" w:eastAsia="en-US"/>
    </w:rPr>
  </w:style>
  <w:style w:type="paragraph" w:customStyle="1" w:styleId="A59CD5D1EF064A79ABA6BBF30C4CCDF1">
    <w:name w:val="A59CD5D1EF064A79ABA6BBF30C4CCDF1"/>
    <w:rsid w:val="007D1D03"/>
    <w:rPr>
      <w:lang w:val="en-US" w:eastAsia="en-US"/>
    </w:rPr>
  </w:style>
  <w:style w:type="paragraph" w:customStyle="1" w:styleId="0923885775194EE180585140B6DECF63">
    <w:name w:val="0923885775194EE180585140B6DECF63"/>
    <w:rsid w:val="007D1D03"/>
    <w:rPr>
      <w:lang w:val="en-US" w:eastAsia="en-US"/>
    </w:rPr>
  </w:style>
  <w:style w:type="paragraph" w:customStyle="1" w:styleId="A0A2D8EEE88D4A58A1A72197BA3CF3B4">
    <w:name w:val="A0A2D8EEE88D4A58A1A72197BA3CF3B4"/>
    <w:rsid w:val="007D1D03"/>
    <w:rPr>
      <w:lang w:val="en-US" w:eastAsia="en-US"/>
    </w:rPr>
  </w:style>
  <w:style w:type="paragraph" w:customStyle="1" w:styleId="E5CC0E2DDC0949ECB8073A0260F0C533">
    <w:name w:val="E5CC0E2DDC0949ECB8073A0260F0C533"/>
    <w:rsid w:val="007D1D03"/>
    <w:rPr>
      <w:lang w:val="en-US" w:eastAsia="en-US"/>
    </w:rPr>
  </w:style>
  <w:style w:type="paragraph" w:customStyle="1" w:styleId="5BCDDD33E9AB48C0862C5623710087DB">
    <w:name w:val="5BCDDD33E9AB48C0862C5623710087DB"/>
    <w:rsid w:val="007D1D03"/>
    <w:rPr>
      <w:lang w:val="en-US" w:eastAsia="en-US"/>
    </w:rPr>
  </w:style>
  <w:style w:type="paragraph" w:customStyle="1" w:styleId="8D558B361F3E458DAB616CD675DA5A1C">
    <w:name w:val="8D558B361F3E458DAB616CD675DA5A1C"/>
    <w:rsid w:val="007D1D03"/>
    <w:rPr>
      <w:lang w:val="en-US" w:eastAsia="en-US"/>
    </w:rPr>
  </w:style>
  <w:style w:type="paragraph" w:customStyle="1" w:styleId="A172919C2B874DE8B3E8701351D14F61">
    <w:name w:val="A172919C2B874DE8B3E8701351D14F61"/>
    <w:rsid w:val="007D1D03"/>
    <w:rPr>
      <w:lang w:val="en-US" w:eastAsia="en-US"/>
    </w:rPr>
  </w:style>
  <w:style w:type="paragraph" w:customStyle="1" w:styleId="3E1D49B10FE1460C94697C58792C293A">
    <w:name w:val="3E1D49B10FE1460C94697C58792C293A"/>
    <w:rsid w:val="007D1D03"/>
    <w:rPr>
      <w:lang w:val="en-US" w:eastAsia="en-US"/>
    </w:rPr>
  </w:style>
  <w:style w:type="paragraph" w:customStyle="1" w:styleId="DCD8B63230984ED094DF11B378A707EE">
    <w:name w:val="DCD8B63230984ED094DF11B378A707EE"/>
    <w:rsid w:val="007D1D03"/>
    <w:rPr>
      <w:lang w:val="en-US" w:eastAsia="en-US"/>
    </w:rPr>
  </w:style>
  <w:style w:type="paragraph" w:customStyle="1" w:styleId="25ED74A2B89A4AF7A42859E291655888">
    <w:name w:val="25ED74A2B89A4AF7A42859E291655888"/>
    <w:rsid w:val="007D1D03"/>
    <w:rPr>
      <w:lang w:val="en-US" w:eastAsia="en-US"/>
    </w:rPr>
  </w:style>
  <w:style w:type="paragraph" w:customStyle="1" w:styleId="D35B4AE9206E4E86B31464C156DCEF5B">
    <w:name w:val="D35B4AE9206E4E86B31464C156DCEF5B"/>
    <w:rsid w:val="007D1D03"/>
    <w:rPr>
      <w:lang w:val="en-US" w:eastAsia="en-US"/>
    </w:rPr>
  </w:style>
  <w:style w:type="paragraph" w:customStyle="1" w:styleId="9F5474B0E9114719BCB7033E096011A3">
    <w:name w:val="9F5474B0E9114719BCB7033E096011A3"/>
    <w:rsid w:val="007D1D03"/>
    <w:rPr>
      <w:lang w:val="en-US" w:eastAsia="en-US"/>
    </w:rPr>
  </w:style>
  <w:style w:type="paragraph" w:customStyle="1" w:styleId="0923D47FCA7C4EA59240BF3035E270C2">
    <w:name w:val="0923D47FCA7C4EA59240BF3035E270C2"/>
    <w:rsid w:val="007D1D03"/>
    <w:rPr>
      <w:lang w:val="en-US" w:eastAsia="en-US"/>
    </w:rPr>
  </w:style>
  <w:style w:type="paragraph" w:customStyle="1" w:styleId="2B720816727245A4AC64F5912A62D122">
    <w:name w:val="2B720816727245A4AC64F5912A62D122"/>
    <w:rsid w:val="007D1D03"/>
    <w:rPr>
      <w:lang w:val="en-US" w:eastAsia="en-US"/>
    </w:rPr>
  </w:style>
  <w:style w:type="paragraph" w:customStyle="1" w:styleId="42C1A91733394B428099EFB82D844547">
    <w:name w:val="42C1A91733394B428099EFB82D844547"/>
    <w:rsid w:val="007D1D03"/>
    <w:rPr>
      <w:lang w:val="en-US" w:eastAsia="en-US"/>
    </w:rPr>
  </w:style>
  <w:style w:type="paragraph" w:customStyle="1" w:styleId="045110BC952A43BA9EDEBA2CFD724D64">
    <w:name w:val="045110BC952A43BA9EDEBA2CFD724D64"/>
    <w:rsid w:val="007D1D03"/>
    <w:rPr>
      <w:lang w:val="en-US" w:eastAsia="en-US"/>
    </w:rPr>
  </w:style>
  <w:style w:type="paragraph" w:customStyle="1" w:styleId="195F1C742BB2427699438C3FD5690B1A">
    <w:name w:val="195F1C742BB2427699438C3FD5690B1A"/>
    <w:rsid w:val="007D1D03"/>
    <w:rPr>
      <w:lang w:val="en-US" w:eastAsia="en-US"/>
    </w:rPr>
  </w:style>
  <w:style w:type="paragraph" w:customStyle="1" w:styleId="352760DFEC1B43CEB5A92BAFE74C5335">
    <w:name w:val="352760DFEC1B43CEB5A92BAFE74C5335"/>
    <w:rsid w:val="007D1D03"/>
    <w:rPr>
      <w:lang w:val="en-US" w:eastAsia="en-US"/>
    </w:rPr>
  </w:style>
  <w:style w:type="paragraph" w:customStyle="1" w:styleId="87C3263415FE4AB8BA83CE2523F65C1F">
    <w:name w:val="87C3263415FE4AB8BA83CE2523F65C1F"/>
    <w:rsid w:val="007D1D03"/>
    <w:rPr>
      <w:lang w:val="en-US" w:eastAsia="en-US"/>
    </w:rPr>
  </w:style>
  <w:style w:type="paragraph" w:customStyle="1" w:styleId="E8546B2A3CF7404AAE33F764779A4C4A">
    <w:name w:val="E8546B2A3CF7404AAE33F764779A4C4A"/>
    <w:rsid w:val="007D1D03"/>
    <w:rPr>
      <w:lang w:val="en-US" w:eastAsia="en-US"/>
    </w:rPr>
  </w:style>
  <w:style w:type="paragraph" w:customStyle="1" w:styleId="86B137D334FA4440B4CDA43C5CD51924">
    <w:name w:val="86B137D334FA4440B4CDA43C5CD51924"/>
    <w:rsid w:val="007D1D03"/>
    <w:rPr>
      <w:lang w:val="en-US" w:eastAsia="en-US"/>
    </w:rPr>
  </w:style>
  <w:style w:type="paragraph" w:customStyle="1" w:styleId="836EE8ED2DC9493EB8E874F91BF2C2BF">
    <w:name w:val="836EE8ED2DC9493EB8E874F91BF2C2BF"/>
    <w:rsid w:val="007D1D03"/>
    <w:rPr>
      <w:lang w:val="en-US" w:eastAsia="en-US"/>
    </w:rPr>
  </w:style>
  <w:style w:type="paragraph" w:customStyle="1" w:styleId="4B6B234ACED34A3DA3BC6F5C0989DFE3">
    <w:name w:val="4B6B234ACED34A3DA3BC6F5C0989DFE3"/>
    <w:rsid w:val="007D1D03"/>
    <w:rPr>
      <w:lang w:val="en-US" w:eastAsia="en-US"/>
    </w:rPr>
  </w:style>
  <w:style w:type="paragraph" w:customStyle="1" w:styleId="1547AE6D14084B008956B2D4C21F0D16">
    <w:name w:val="1547AE6D14084B008956B2D4C21F0D16"/>
    <w:rsid w:val="007D1D03"/>
    <w:rPr>
      <w:lang w:val="en-US" w:eastAsia="en-US"/>
    </w:rPr>
  </w:style>
  <w:style w:type="paragraph" w:customStyle="1" w:styleId="53060C38D2BC40399E62856D2C532AB5">
    <w:name w:val="53060C38D2BC40399E62856D2C532AB5"/>
    <w:rsid w:val="007D1D03"/>
    <w:rPr>
      <w:lang w:val="en-US" w:eastAsia="en-US"/>
    </w:rPr>
  </w:style>
  <w:style w:type="paragraph" w:customStyle="1" w:styleId="DD7F765B2B8C4A4B8B2FB6A4C58A29ED">
    <w:name w:val="DD7F765B2B8C4A4B8B2FB6A4C58A29ED"/>
    <w:rsid w:val="007D1D03"/>
    <w:rPr>
      <w:lang w:val="en-US" w:eastAsia="en-US"/>
    </w:rPr>
  </w:style>
  <w:style w:type="paragraph" w:customStyle="1" w:styleId="A69AC61372764AC2B3C6B6F1A5892F18">
    <w:name w:val="A69AC61372764AC2B3C6B6F1A5892F18"/>
    <w:rsid w:val="007D1D03"/>
    <w:rPr>
      <w:lang w:val="en-US" w:eastAsia="en-US"/>
    </w:rPr>
  </w:style>
  <w:style w:type="paragraph" w:customStyle="1" w:styleId="B01FFAE5981F46E7A50B01F1FD63C883">
    <w:name w:val="B01FFAE5981F46E7A50B01F1FD63C883"/>
    <w:rsid w:val="007D1D03"/>
    <w:rPr>
      <w:lang w:val="en-US" w:eastAsia="en-US"/>
    </w:rPr>
  </w:style>
  <w:style w:type="paragraph" w:customStyle="1" w:styleId="00D9AEAB08B343D481F8FB1083A11611">
    <w:name w:val="00D9AEAB08B343D481F8FB1083A11611"/>
    <w:rsid w:val="007D1D03"/>
    <w:rPr>
      <w:lang w:val="en-US" w:eastAsia="en-US"/>
    </w:rPr>
  </w:style>
  <w:style w:type="paragraph" w:customStyle="1" w:styleId="3302E5E0016945BDA3A7E9D45CD23F20">
    <w:name w:val="3302E5E0016945BDA3A7E9D45CD23F20"/>
    <w:rsid w:val="007D1D03"/>
    <w:rPr>
      <w:lang w:val="en-US" w:eastAsia="en-US"/>
    </w:rPr>
  </w:style>
  <w:style w:type="paragraph" w:customStyle="1" w:styleId="A0E92B2ABDAF444B8C451CBD25A0C92B">
    <w:name w:val="A0E92B2ABDAF444B8C451CBD25A0C92B"/>
    <w:rsid w:val="007D1D03"/>
    <w:rPr>
      <w:lang w:val="en-US" w:eastAsia="en-US"/>
    </w:rPr>
  </w:style>
  <w:style w:type="paragraph" w:customStyle="1" w:styleId="0B40C50AD5F84459944333A97D2FF2C1">
    <w:name w:val="0B40C50AD5F84459944333A97D2FF2C1"/>
    <w:rsid w:val="007D1D03"/>
    <w:rPr>
      <w:lang w:val="en-US" w:eastAsia="en-US"/>
    </w:rPr>
  </w:style>
  <w:style w:type="paragraph" w:customStyle="1" w:styleId="E9EEE02832ED452C8B4BDB3DA764E1D1">
    <w:name w:val="E9EEE02832ED452C8B4BDB3DA764E1D1"/>
    <w:rsid w:val="007D1D03"/>
    <w:rPr>
      <w:lang w:val="en-US" w:eastAsia="en-US"/>
    </w:rPr>
  </w:style>
  <w:style w:type="paragraph" w:customStyle="1" w:styleId="23DE3C404E3647CDB2A369AEA2B11034">
    <w:name w:val="23DE3C404E3647CDB2A369AEA2B11034"/>
    <w:rsid w:val="007D1D03"/>
    <w:rPr>
      <w:lang w:val="en-US" w:eastAsia="en-US"/>
    </w:rPr>
  </w:style>
  <w:style w:type="paragraph" w:customStyle="1" w:styleId="F6687BD6BD2E443F953103C4783E1882">
    <w:name w:val="F6687BD6BD2E443F953103C4783E1882"/>
    <w:rsid w:val="007D1D03"/>
    <w:rPr>
      <w:lang w:val="en-US" w:eastAsia="en-US"/>
    </w:rPr>
  </w:style>
  <w:style w:type="paragraph" w:customStyle="1" w:styleId="7A8CF800C0FE44119A1ABA6D1E7FEE85">
    <w:name w:val="7A8CF800C0FE44119A1ABA6D1E7FEE85"/>
    <w:rsid w:val="007D1D03"/>
    <w:rPr>
      <w:lang w:val="en-US" w:eastAsia="en-US"/>
    </w:rPr>
  </w:style>
  <w:style w:type="paragraph" w:customStyle="1" w:styleId="5094C11EBBD44FB4AD9F9D0BC539934C">
    <w:name w:val="5094C11EBBD44FB4AD9F9D0BC539934C"/>
    <w:rsid w:val="007D1D03"/>
    <w:rPr>
      <w:lang w:val="en-US" w:eastAsia="en-US"/>
    </w:rPr>
  </w:style>
  <w:style w:type="paragraph" w:customStyle="1" w:styleId="0F59B55223444965B6AE2F9B00869700">
    <w:name w:val="0F59B55223444965B6AE2F9B00869700"/>
    <w:rsid w:val="007D1D03"/>
    <w:rPr>
      <w:lang w:val="en-US" w:eastAsia="en-US"/>
    </w:rPr>
  </w:style>
  <w:style w:type="paragraph" w:customStyle="1" w:styleId="212210E3F6D3474BB04C6E6FAFDB4A25">
    <w:name w:val="212210E3F6D3474BB04C6E6FAFDB4A25"/>
    <w:rsid w:val="007D1D03"/>
    <w:rPr>
      <w:lang w:val="en-US" w:eastAsia="en-US"/>
    </w:rPr>
  </w:style>
  <w:style w:type="paragraph" w:customStyle="1" w:styleId="9BC1341ECC614258B53B478318308629">
    <w:name w:val="9BC1341ECC614258B53B478318308629"/>
    <w:rsid w:val="007D1D03"/>
    <w:rPr>
      <w:lang w:val="en-US" w:eastAsia="en-US"/>
    </w:rPr>
  </w:style>
  <w:style w:type="paragraph" w:customStyle="1" w:styleId="FE3DF07B4A0F456A9E5EECFF8CE3F769">
    <w:name w:val="FE3DF07B4A0F456A9E5EECFF8CE3F769"/>
    <w:rsid w:val="007D1D03"/>
    <w:rPr>
      <w:lang w:val="en-US" w:eastAsia="en-US"/>
    </w:rPr>
  </w:style>
  <w:style w:type="paragraph" w:customStyle="1" w:styleId="F30A20AA870D4457A7E06D888B58FC8B">
    <w:name w:val="F30A20AA870D4457A7E06D888B58FC8B"/>
    <w:rsid w:val="007D1D03"/>
    <w:rPr>
      <w:lang w:val="en-US" w:eastAsia="en-US"/>
    </w:rPr>
  </w:style>
  <w:style w:type="paragraph" w:customStyle="1" w:styleId="78DA660EE6184FF5ABE379F8A10E727E">
    <w:name w:val="78DA660EE6184FF5ABE379F8A10E727E"/>
    <w:rsid w:val="007D1D03"/>
    <w:rPr>
      <w:lang w:val="en-US" w:eastAsia="en-US"/>
    </w:rPr>
  </w:style>
  <w:style w:type="paragraph" w:customStyle="1" w:styleId="3173FC0973AA4D30B871A8AAEA360847">
    <w:name w:val="3173FC0973AA4D30B871A8AAEA360847"/>
    <w:rsid w:val="007D1D03"/>
    <w:rPr>
      <w:lang w:val="en-US" w:eastAsia="en-US"/>
    </w:rPr>
  </w:style>
  <w:style w:type="paragraph" w:customStyle="1" w:styleId="9D7EDE3ACA7F46528690670A04E2CF65">
    <w:name w:val="9D7EDE3ACA7F46528690670A04E2CF65"/>
    <w:rsid w:val="007D1D03"/>
    <w:rPr>
      <w:lang w:val="en-US" w:eastAsia="en-US"/>
    </w:rPr>
  </w:style>
  <w:style w:type="paragraph" w:customStyle="1" w:styleId="A0BB44C0E46848F29A6D730D69809723">
    <w:name w:val="A0BB44C0E46848F29A6D730D69809723"/>
    <w:rsid w:val="007D1D03"/>
    <w:rPr>
      <w:lang w:val="en-US" w:eastAsia="en-US"/>
    </w:rPr>
  </w:style>
  <w:style w:type="paragraph" w:customStyle="1" w:styleId="D45B7BC6BC074DEC9BEBC54F8E2CE9FE">
    <w:name w:val="D45B7BC6BC074DEC9BEBC54F8E2CE9FE"/>
    <w:rsid w:val="007D1D03"/>
    <w:rPr>
      <w:lang w:val="en-US" w:eastAsia="en-US"/>
    </w:rPr>
  </w:style>
  <w:style w:type="paragraph" w:customStyle="1" w:styleId="0E7821EC9F7141F1B8EBF1A83DEFB338">
    <w:name w:val="0E7821EC9F7141F1B8EBF1A83DEFB338"/>
    <w:rsid w:val="007D1D03"/>
    <w:rPr>
      <w:lang w:val="en-US" w:eastAsia="en-US"/>
    </w:rPr>
  </w:style>
  <w:style w:type="paragraph" w:customStyle="1" w:styleId="3F7B07EAB1EA419480D52A3967846C6D">
    <w:name w:val="3F7B07EAB1EA419480D52A3967846C6D"/>
    <w:rsid w:val="007D1D03"/>
    <w:rPr>
      <w:lang w:val="en-US" w:eastAsia="en-US"/>
    </w:rPr>
  </w:style>
  <w:style w:type="paragraph" w:customStyle="1" w:styleId="F29CDAE6437C4E64AEE7A3A0C594DE39">
    <w:name w:val="F29CDAE6437C4E64AEE7A3A0C594DE39"/>
    <w:rsid w:val="007D1D03"/>
    <w:rPr>
      <w:lang w:val="en-US" w:eastAsia="en-US"/>
    </w:rPr>
  </w:style>
  <w:style w:type="paragraph" w:customStyle="1" w:styleId="69ABE968A5364565AAF384D1C07D9768">
    <w:name w:val="69ABE968A5364565AAF384D1C07D9768"/>
    <w:rsid w:val="007D1D03"/>
    <w:rPr>
      <w:lang w:val="en-US" w:eastAsia="en-US"/>
    </w:rPr>
  </w:style>
  <w:style w:type="paragraph" w:customStyle="1" w:styleId="F175ADCBC83A4ADC8724C7EE8EA4B12F">
    <w:name w:val="F175ADCBC83A4ADC8724C7EE8EA4B12F"/>
    <w:rsid w:val="007D1D03"/>
    <w:rPr>
      <w:lang w:val="en-US" w:eastAsia="en-US"/>
    </w:rPr>
  </w:style>
  <w:style w:type="paragraph" w:customStyle="1" w:styleId="1F5886149EFA47128B2C4B87C1FCCBEC">
    <w:name w:val="1F5886149EFA47128B2C4B87C1FCCBEC"/>
    <w:rsid w:val="007D1D03"/>
    <w:rPr>
      <w:lang w:val="en-US" w:eastAsia="en-US"/>
    </w:rPr>
  </w:style>
  <w:style w:type="paragraph" w:customStyle="1" w:styleId="53AA93CB8B684A1BA49773F5A2BF5B1D">
    <w:name w:val="53AA93CB8B684A1BA49773F5A2BF5B1D"/>
    <w:rsid w:val="007D1D03"/>
    <w:rPr>
      <w:lang w:val="en-US" w:eastAsia="en-US"/>
    </w:rPr>
  </w:style>
  <w:style w:type="paragraph" w:customStyle="1" w:styleId="7451E2B9F35E44F29492DA50FC71F4FE">
    <w:name w:val="7451E2B9F35E44F29492DA50FC71F4FE"/>
    <w:rsid w:val="007D1D03"/>
    <w:rPr>
      <w:lang w:val="en-US" w:eastAsia="en-US"/>
    </w:rPr>
  </w:style>
  <w:style w:type="paragraph" w:customStyle="1" w:styleId="0AF3F6A24B3A46ACA6A85A23CC7B727B">
    <w:name w:val="0AF3F6A24B3A46ACA6A85A23CC7B727B"/>
    <w:rsid w:val="007D1D03"/>
    <w:rPr>
      <w:lang w:val="en-US" w:eastAsia="en-US"/>
    </w:rPr>
  </w:style>
  <w:style w:type="paragraph" w:customStyle="1" w:styleId="54EB2894BC6D4649816540B676FAE57B">
    <w:name w:val="54EB2894BC6D4649816540B676FAE57B"/>
    <w:rsid w:val="007D1D03"/>
    <w:rPr>
      <w:lang w:val="en-US" w:eastAsia="en-US"/>
    </w:rPr>
  </w:style>
  <w:style w:type="paragraph" w:customStyle="1" w:styleId="94B569BC86DA4DFC976A39EF5805AD84">
    <w:name w:val="94B569BC86DA4DFC976A39EF5805AD84"/>
    <w:rsid w:val="007D1D03"/>
    <w:rPr>
      <w:lang w:val="en-US" w:eastAsia="en-US"/>
    </w:rPr>
  </w:style>
  <w:style w:type="paragraph" w:customStyle="1" w:styleId="7E07002A1F2D4707A5492EAF43DEFBDE">
    <w:name w:val="7E07002A1F2D4707A5492EAF43DEFBDE"/>
    <w:rsid w:val="007D1D03"/>
    <w:rPr>
      <w:lang w:val="en-US" w:eastAsia="en-US"/>
    </w:rPr>
  </w:style>
  <w:style w:type="paragraph" w:customStyle="1" w:styleId="BB04B833CB844FCCA154B86C4235D681">
    <w:name w:val="BB04B833CB844FCCA154B86C4235D681"/>
    <w:rsid w:val="007D1D03"/>
    <w:rPr>
      <w:lang w:val="en-US" w:eastAsia="en-US"/>
    </w:rPr>
  </w:style>
  <w:style w:type="paragraph" w:customStyle="1" w:styleId="76121DFC0B704F6D82DD5E1F7362B3CC">
    <w:name w:val="76121DFC0B704F6D82DD5E1F7362B3CC"/>
    <w:rsid w:val="007D1D03"/>
    <w:rPr>
      <w:lang w:val="en-US" w:eastAsia="en-US"/>
    </w:rPr>
  </w:style>
  <w:style w:type="paragraph" w:customStyle="1" w:styleId="BBFCEABF7DB04FB3B0C238B466B3B87D">
    <w:name w:val="BBFCEABF7DB04FB3B0C238B466B3B87D"/>
    <w:rsid w:val="007D1D03"/>
    <w:rPr>
      <w:lang w:val="en-US" w:eastAsia="en-US"/>
    </w:rPr>
  </w:style>
  <w:style w:type="paragraph" w:customStyle="1" w:styleId="6EE164DF8C7C4516A4B16E38E6A76FE9">
    <w:name w:val="6EE164DF8C7C4516A4B16E38E6A76FE9"/>
    <w:rsid w:val="007D1D03"/>
    <w:rPr>
      <w:lang w:val="en-US" w:eastAsia="en-US"/>
    </w:rPr>
  </w:style>
  <w:style w:type="paragraph" w:customStyle="1" w:styleId="33451E9012974DA086BA2818BCCCC256">
    <w:name w:val="33451E9012974DA086BA2818BCCCC256"/>
    <w:rsid w:val="007D1D03"/>
    <w:rPr>
      <w:lang w:val="en-US" w:eastAsia="en-US"/>
    </w:rPr>
  </w:style>
  <w:style w:type="paragraph" w:customStyle="1" w:styleId="71C2022AD8AE4EB4B7096D04DC891E18">
    <w:name w:val="71C2022AD8AE4EB4B7096D04DC891E18"/>
    <w:rsid w:val="007D1D03"/>
    <w:rPr>
      <w:lang w:val="en-US" w:eastAsia="en-US"/>
    </w:rPr>
  </w:style>
  <w:style w:type="paragraph" w:customStyle="1" w:styleId="DE49A4B6C6054796BDBE259DC6A64879">
    <w:name w:val="DE49A4B6C6054796BDBE259DC6A64879"/>
    <w:rsid w:val="007D1D03"/>
    <w:rPr>
      <w:lang w:val="en-US" w:eastAsia="en-US"/>
    </w:rPr>
  </w:style>
  <w:style w:type="paragraph" w:customStyle="1" w:styleId="3E6F805DB24046CD8C055DCFFBD71FAE">
    <w:name w:val="3E6F805DB24046CD8C055DCFFBD71FAE"/>
    <w:rsid w:val="007D1D03"/>
    <w:rPr>
      <w:lang w:val="en-US" w:eastAsia="en-US"/>
    </w:rPr>
  </w:style>
  <w:style w:type="paragraph" w:customStyle="1" w:styleId="0B2DDE38884D4936BDDE199E5DE9F1AC">
    <w:name w:val="0B2DDE38884D4936BDDE199E5DE9F1AC"/>
    <w:rsid w:val="007D1D03"/>
    <w:rPr>
      <w:lang w:val="en-US" w:eastAsia="en-US"/>
    </w:rPr>
  </w:style>
  <w:style w:type="paragraph" w:customStyle="1" w:styleId="4F33326BD5EA4C76AC5F1F76490C1113">
    <w:name w:val="4F33326BD5EA4C76AC5F1F76490C1113"/>
    <w:rsid w:val="007D1D03"/>
    <w:rPr>
      <w:lang w:val="en-US" w:eastAsia="en-US"/>
    </w:rPr>
  </w:style>
  <w:style w:type="paragraph" w:customStyle="1" w:styleId="31E553B4857D46629580FD8CDAFBA0A3">
    <w:name w:val="31E553B4857D46629580FD8CDAFBA0A3"/>
    <w:rsid w:val="007D1D03"/>
    <w:rPr>
      <w:lang w:val="en-US" w:eastAsia="en-US"/>
    </w:rPr>
  </w:style>
  <w:style w:type="paragraph" w:customStyle="1" w:styleId="0A43503706AF449C92DCBF98F54B2B33">
    <w:name w:val="0A43503706AF449C92DCBF98F54B2B33"/>
    <w:rsid w:val="007D1D03"/>
    <w:rPr>
      <w:lang w:val="en-US" w:eastAsia="en-US"/>
    </w:rPr>
  </w:style>
  <w:style w:type="paragraph" w:customStyle="1" w:styleId="E91C958492BF461A84224A91E19D7E9D">
    <w:name w:val="E91C958492BF461A84224A91E19D7E9D"/>
    <w:rsid w:val="007D1D03"/>
    <w:rPr>
      <w:lang w:val="en-US" w:eastAsia="en-US"/>
    </w:rPr>
  </w:style>
  <w:style w:type="paragraph" w:customStyle="1" w:styleId="3D7AAF013AD74AD4A9F664BBAFBF785E">
    <w:name w:val="3D7AAF013AD74AD4A9F664BBAFBF785E"/>
    <w:rsid w:val="007D1D03"/>
    <w:rPr>
      <w:lang w:val="en-US" w:eastAsia="en-US"/>
    </w:rPr>
  </w:style>
  <w:style w:type="paragraph" w:customStyle="1" w:styleId="BAC81432A0A3429495C7646AFF68993E">
    <w:name w:val="BAC81432A0A3429495C7646AFF68993E"/>
    <w:rsid w:val="007D1D03"/>
    <w:rPr>
      <w:lang w:val="en-US" w:eastAsia="en-US"/>
    </w:rPr>
  </w:style>
  <w:style w:type="paragraph" w:customStyle="1" w:styleId="48F9F373C4084F55A2D1987A5089D0AE">
    <w:name w:val="48F9F373C4084F55A2D1987A5089D0AE"/>
    <w:rsid w:val="007D1D03"/>
    <w:rPr>
      <w:lang w:val="en-US" w:eastAsia="en-US"/>
    </w:rPr>
  </w:style>
  <w:style w:type="paragraph" w:customStyle="1" w:styleId="CA1C901280C14365A7FB66646DF6BD03">
    <w:name w:val="CA1C901280C14365A7FB66646DF6BD03"/>
    <w:rsid w:val="007D1D03"/>
    <w:rPr>
      <w:lang w:val="en-US" w:eastAsia="en-US"/>
    </w:rPr>
  </w:style>
  <w:style w:type="paragraph" w:customStyle="1" w:styleId="98B986F182E84BDD93023DD3024F5CFC">
    <w:name w:val="98B986F182E84BDD93023DD3024F5CFC"/>
    <w:rsid w:val="007D1D03"/>
    <w:rPr>
      <w:lang w:val="en-US" w:eastAsia="en-US"/>
    </w:rPr>
  </w:style>
  <w:style w:type="paragraph" w:customStyle="1" w:styleId="8A378A3A4A5D4765978654D9E46B58D2">
    <w:name w:val="8A378A3A4A5D4765978654D9E46B58D2"/>
    <w:rsid w:val="007D1D03"/>
    <w:rPr>
      <w:lang w:val="en-US" w:eastAsia="en-US"/>
    </w:rPr>
  </w:style>
  <w:style w:type="paragraph" w:customStyle="1" w:styleId="AE66D6AEAE8040BDB9E5D47F1DBB723B">
    <w:name w:val="AE66D6AEAE8040BDB9E5D47F1DBB723B"/>
    <w:rsid w:val="007D1D03"/>
    <w:rPr>
      <w:lang w:val="en-US" w:eastAsia="en-US"/>
    </w:rPr>
  </w:style>
  <w:style w:type="paragraph" w:customStyle="1" w:styleId="EF797D4CB21E4370B2CB2DC7C350CD47">
    <w:name w:val="EF797D4CB21E4370B2CB2DC7C350CD47"/>
    <w:rsid w:val="00532C00"/>
    <w:rPr>
      <w:lang w:val="en-US" w:eastAsia="en-US"/>
    </w:rPr>
  </w:style>
  <w:style w:type="paragraph" w:customStyle="1" w:styleId="1CC607389D5940F6ADB1D9BDB5965138">
    <w:name w:val="1CC607389D5940F6ADB1D9BDB5965138"/>
    <w:rsid w:val="00532C00"/>
    <w:rPr>
      <w:lang w:val="en-US" w:eastAsia="en-US"/>
    </w:rPr>
  </w:style>
  <w:style w:type="paragraph" w:customStyle="1" w:styleId="928544FCC15F48048897B8E6317932B0">
    <w:name w:val="928544FCC15F48048897B8E6317932B0"/>
    <w:rsid w:val="00532C00"/>
    <w:rPr>
      <w:lang w:val="en-US" w:eastAsia="en-US"/>
    </w:rPr>
  </w:style>
  <w:style w:type="paragraph" w:customStyle="1" w:styleId="4D25A05E6A6849B29E354E6EBF6399A0">
    <w:name w:val="4D25A05E6A6849B29E354E6EBF6399A0"/>
    <w:rsid w:val="00532C00"/>
    <w:rPr>
      <w:lang w:val="en-US" w:eastAsia="en-US"/>
    </w:rPr>
  </w:style>
  <w:style w:type="paragraph" w:customStyle="1" w:styleId="7297D418BBB6417DB62C5340DA75EA05">
    <w:name w:val="7297D418BBB6417DB62C5340DA75EA05"/>
    <w:rsid w:val="00532C00"/>
    <w:rPr>
      <w:lang w:val="en-US" w:eastAsia="en-US"/>
    </w:rPr>
  </w:style>
  <w:style w:type="paragraph" w:customStyle="1" w:styleId="43B2F69E5E1B4BED9D33DD42D3AF397E">
    <w:name w:val="43B2F69E5E1B4BED9D33DD42D3AF397E"/>
    <w:rPr>
      <w:lang w:val="en-US" w:eastAsia="en-US"/>
    </w:rPr>
  </w:style>
  <w:style w:type="paragraph" w:customStyle="1" w:styleId="4687CD0D3CCE4406B3A59674D6F2B297">
    <w:name w:val="4687CD0D3CCE4406B3A59674D6F2B297"/>
    <w:rPr>
      <w:lang w:val="en-US" w:eastAsia="en-US"/>
    </w:rPr>
  </w:style>
  <w:style w:type="paragraph" w:customStyle="1" w:styleId="E043AC3517A84DE38DF9744E80FF17B3">
    <w:name w:val="E043AC3517A84DE38DF9744E80FF17B3"/>
    <w:rPr>
      <w:lang w:val="en-US" w:eastAsia="en-US"/>
    </w:rPr>
  </w:style>
  <w:style w:type="paragraph" w:customStyle="1" w:styleId="BFD7BE3B4A90470E8F4965B05E020CC0">
    <w:name w:val="BFD7BE3B4A90470E8F4965B05E020CC0"/>
    <w:rPr>
      <w:lang w:val="en-US" w:eastAsia="en-US"/>
    </w:rPr>
  </w:style>
  <w:style w:type="paragraph" w:customStyle="1" w:styleId="D6F2F28A312A4923A0AC9D3BD47912FB">
    <w:name w:val="D6F2F28A312A4923A0AC9D3BD47912FB"/>
    <w:rPr>
      <w:lang w:val="en-US" w:eastAsia="en-US"/>
    </w:rPr>
  </w:style>
  <w:style w:type="paragraph" w:customStyle="1" w:styleId="35547FC718C347CD9D95CA5DC9B9D0A0">
    <w:name w:val="35547FC718C347CD9D95CA5DC9B9D0A0"/>
    <w:rPr>
      <w:lang w:val="en-US" w:eastAsia="en-US"/>
    </w:rPr>
  </w:style>
  <w:style w:type="paragraph" w:customStyle="1" w:styleId="B0AE72DDF13B4224B81403B1CBA360FD">
    <w:name w:val="B0AE72DDF13B4224B81403B1CBA360FD"/>
    <w:rPr>
      <w:lang w:val="en-US" w:eastAsia="en-US"/>
    </w:rPr>
  </w:style>
  <w:style w:type="paragraph" w:customStyle="1" w:styleId="076A88CE00114F5387863AD323EE1A89">
    <w:name w:val="076A88CE00114F5387863AD323EE1A89"/>
    <w:rPr>
      <w:lang w:val="en-US" w:eastAsia="en-US"/>
    </w:rPr>
  </w:style>
  <w:style w:type="paragraph" w:customStyle="1" w:styleId="6074FD801DCC4C2DA2E1A522641C5756">
    <w:name w:val="6074FD801DCC4C2DA2E1A522641C5756"/>
    <w:rPr>
      <w:lang w:val="en-US" w:eastAsia="en-US"/>
    </w:rPr>
  </w:style>
  <w:style w:type="paragraph" w:customStyle="1" w:styleId="777D8B2BBAF64B739F81A59A359D4CE7">
    <w:name w:val="777D8B2BBAF64B739F81A59A359D4CE7"/>
    <w:rPr>
      <w:lang w:val="en-US" w:eastAsia="en-US"/>
    </w:rPr>
  </w:style>
  <w:style w:type="paragraph" w:customStyle="1" w:styleId="2985FE48364140B39F2A8C0499E644C3">
    <w:name w:val="2985FE48364140B39F2A8C0499E644C3"/>
    <w:rPr>
      <w:lang w:val="en-US" w:eastAsia="en-US"/>
    </w:rPr>
  </w:style>
  <w:style w:type="paragraph" w:customStyle="1" w:styleId="DA25E1951C4A4F2EB204BF449A655075">
    <w:name w:val="DA25E1951C4A4F2EB204BF449A655075"/>
    <w:rPr>
      <w:lang w:val="en-US" w:eastAsia="en-US"/>
    </w:rPr>
  </w:style>
  <w:style w:type="paragraph" w:customStyle="1" w:styleId="9BA8E5251B9E4DF995E0230690F6D118">
    <w:name w:val="9BA8E5251B9E4DF995E0230690F6D118"/>
    <w:rPr>
      <w:lang w:val="en-US" w:eastAsia="en-US"/>
    </w:rPr>
  </w:style>
  <w:style w:type="paragraph" w:customStyle="1" w:styleId="7769768FE5464277A904E864F6E42A10">
    <w:name w:val="7769768FE5464277A904E864F6E42A10"/>
    <w:rsid w:val="00C74E04"/>
    <w:rPr>
      <w:lang w:val="en-US" w:eastAsia="en-US"/>
    </w:rPr>
  </w:style>
  <w:style w:type="paragraph" w:customStyle="1" w:styleId="7A1AE7D9C5BC456EA963C15544BFAC8E">
    <w:name w:val="7A1AE7D9C5BC456EA963C15544BFAC8E"/>
    <w:rsid w:val="00C74E04"/>
    <w:rPr>
      <w:lang w:val="en-US" w:eastAsia="en-US"/>
    </w:rPr>
  </w:style>
  <w:style w:type="paragraph" w:customStyle="1" w:styleId="EA086AE068CD480881D1A242BD2F6657">
    <w:name w:val="EA086AE068CD480881D1A242BD2F6657"/>
    <w:rsid w:val="00C74E04"/>
    <w:rPr>
      <w:lang w:val="en-US" w:eastAsia="en-US"/>
    </w:rPr>
  </w:style>
  <w:style w:type="paragraph" w:customStyle="1" w:styleId="9BA604CB22614E55801D097604AFF1FA">
    <w:name w:val="9BA604CB22614E55801D097604AFF1FA"/>
    <w:rsid w:val="00C74E04"/>
    <w:rPr>
      <w:lang w:val="en-US" w:eastAsia="en-US"/>
    </w:rPr>
  </w:style>
  <w:style w:type="paragraph" w:customStyle="1" w:styleId="E8896E61F9C94486B7EA2CEEA9AD5BFE">
    <w:name w:val="E8896E61F9C94486B7EA2CEEA9AD5BFE"/>
    <w:rsid w:val="00C74E04"/>
    <w:rPr>
      <w:lang w:val="en-US" w:eastAsia="en-US"/>
    </w:rPr>
  </w:style>
  <w:style w:type="paragraph" w:customStyle="1" w:styleId="F20ACA617B5A419485F87AF4F788CD0D">
    <w:name w:val="F20ACA617B5A419485F87AF4F788CD0D"/>
    <w:rsid w:val="00C74E04"/>
    <w:rPr>
      <w:lang w:val="en-US" w:eastAsia="en-US"/>
    </w:rPr>
  </w:style>
  <w:style w:type="paragraph" w:customStyle="1" w:styleId="888EA3AAE0B54CF9A28A5EBC757180AE">
    <w:name w:val="888EA3AAE0B54CF9A28A5EBC757180AE"/>
    <w:rsid w:val="00C74E04"/>
    <w:rPr>
      <w:lang w:val="en-US" w:eastAsia="en-US"/>
    </w:rPr>
  </w:style>
  <w:style w:type="paragraph" w:customStyle="1" w:styleId="534F569A32B6433C88916A6061B6EA26">
    <w:name w:val="534F569A32B6433C88916A6061B6EA26"/>
    <w:rsid w:val="00C74E04"/>
    <w:rPr>
      <w:lang w:val="en-US" w:eastAsia="en-US"/>
    </w:rPr>
  </w:style>
  <w:style w:type="paragraph" w:customStyle="1" w:styleId="FD9086B0B7E14D7F8329ADDEBB8546FE">
    <w:name w:val="FD9086B0B7E14D7F8329ADDEBB8546FE"/>
    <w:rsid w:val="00C74E04"/>
    <w:rPr>
      <w:lang w:val="en-US" w:eastAsia="en-US"/>
    </w:rPr>
  </w:style>
  <w:style w:type="paragraph" w:customStyle="1" w:styleId="E1A3B55E180040399D447A30E0E7C3C4">
    <w:name w:val="E1A3B55E180040399D447A30E0E7C3C4"/>
    <w:rsid w:val="00C74E04"/>
    <w:rPr>
      <w:lang w:val="en-US" w:eastAsia="en-US"/>
    </w:rPr>
  </w:style>
  <w:style w:type="paragraph" w:customStyle="1" w:styleId="7D109F1D9F79446B94D7F25C71DA95DA">
    <w:name w:val="7D109F1D9F79446B94D7F25C71DA95DA"/>
    <w:rsid w:val="00C74E04"/>
    <w:rPr>
      <w:lang w:val="en-US" w:eastAsia="en-US"/>
    </w:rPr>
  </w:style>
  <w:style w:type="paragraph" w:customStyle="1" w:styleId="FDBA0AB243F64B418D7629EEB11B8A92">
    <w:name w:val="FDBA0AB243F64B418D7629EEB11B8A92"/>
    <w:rsid w:val="00C74E04"/>
    <w:rPr>
      <w:lang w:val="en-US" w:eastAsia="en-US"/>
    </w:rPr>
  </w:style>
  <w:style w:type="paragraph" w:customStyle="1" w:styleId="07616D9C4C574BE9BF89E7423A680773">
    <w:name w:val="07616D9C4C574BE9BF89E7423A680773"/>
    <w:rsid w:val="00C74E04"/>
    <w:rPr>
      <w:lang w:val="en-US" w:eastAsia="en-US"/>
    </w:rPr>
  </w:style>
  <w:style w:type="paragraph" w:customStyle="1" w:styleId="485B55272F8B4BC6B04704875D413709">
    <w:name w:val="485B55272F8B4BC6B04704875D413709"/>
    <w:rsid w:val="00C74E04"/>
    <w:rPr>
      <w:lang w:val="en-US" w:eastAsia="en-US"/>
    </w:rPr>
  </w:style>
  <w:style w:type="paragraph" w:customStyle="1" w:styleId="228D6AA1853A411C96B289E2E69237C5">
    <w:name w:val="228D6AA1853A411C96B289E2E69237C5"/>
    <w:rsid w:val="00C74E04"/>
    <w:rPr>
      <w:lang w:val="en-US" w:eastAsia="en-US"/>
    </w:rPr>
  </w:style>
  <w:style w:type="paragraph" w:customStyle="1" w:styleId="0F33697F1B2C458FA351B5BD5E96ABA6">
    <w:name w:val="0F33697F1B2C458FA351B5BD5E96ABA6"/>
    <w:rsid w:val="00C74E04"/>
    <w:rPr>
      <w:lang w:val="en-US" w:eastAsia="en-US"/>
    </w:rPr>
  </w:style>
  <w:style w:type="paragraph" w:customStyle="1" w:styleId="0998C09EF0BA48539DD21DD02569C845">
    <w:name w:val="0998C09EF0BA48539DD21DD02569C845"/>
    <w:rsid w:val="00C74E04"/>
    <w:rPr>
      <w:lang w:val="en-US" w:eastAsia="en-US"/>
    </w:rPr>
  </w:style>
  <w:style w:type="paragraph" w:customStyle="1" w:styleId="87129249E2F342599E80A7549E6AC601">
    <w:name w:val="87129249E2F342599E80A7549E6AC601"/>
    <w:rsid w:val="00C74E04"/>
    <w:rPr>
      <w:lang w:val="en-US" w:eastAsia="en-US"/>
    </w:rPr>
  </w:style>
  <w:style w:type="paragraph" w:customStyle="1" w:styleId="025C932B25A541489B3F61BFCFED190C">
    <w:name w:val="025C932B25A541489B3F61BFCFED190C"/>
    <w:rsid w:val="00C74E04"/>
    <w:rPr>
      <w:lang w:val="en-US" w:eastAsia="en-US"/>
    </w:rPr>
  </w:style>
  <w:style w:type="paragraph" w:customStyle="1" w:styleId="C507E91C7424446BB80960F492346F3E">
    <w:name w:val="C507E91C7424446BB80960F492346F3E"/>
    <w:rsid w:val="00C74E04"/>
    <w:rPr>
      <w:lang w:val="en-US" w:eastAsia="en-US"/>
    </w:rPr>
  </w:style>
  <w:style w:type="paragraph" w:customStyle="1" w:styleId="F0C94A655AE148158859B12206464A24">
    <w:name w:val="F0C94A655AE148158859B12206464A24"/>
    <w:rsid w:val="00C74E04"/>
    <w:rPr>
      <w:lang w:val="en-US" w:eastAsia="en-US"/>
    </w:rPr>
  </w:style>
  <w:style w:type="paragraph" w:customStyle="1" w:styleId="D20500E3188E4BF0A6176DEA0A1D51C5">
    <w:name w:val="D20500E3188E4BF0A6176DEA0A1D51C5"/>
    <w:rsid w:val="00C74E04"/>
    <w:rPr>
      <w:lang w:val="en-US" w:eastAsia="en-US"/>
    </w:rPr>
  </w:style>
  <w:style w:type="paragraph" w:customStyle="1" w:styleId="9FD95C4C6C5F41FAA88671FF5AC28643">
    <w:name w:val="9FD95C4C6C5F41FAA88671FF5AC28643"/>
    <w:rsid w:val="00C74E04"/>
    <w:rPr>
      <w:lang w:val="en-US" w:eastAsia="en-US"/>
    </w:rPr>
  </w:style>
  <w:style w:type="paragraph" w:customStyle="1" w:styleId="252598F03325436DA341FE7DA2851141">
    <w:name w:val="252598F03325436DA341FE7DA2851141"/>
    <w:rsid w:val="00C74E04"/>
    <w:rPr>
      <w:lang w:val="en-US" w:eastAsia="en-US"/>
    </w:rPr>
  </w:style>
  <w:style w:type="paragraph" w:customStyle="1" w:styleId="E758D689CCEF4D93AB36814F2240FC9D">
    <w:name w:val="E758D689CCEF4D93AB36814F2240FC9D"/>
    <w:rsid w:val="00C74E04"/>
    <w:rPr>
      <w:lang w:val="en-US" w:eastAsia="en-US"/>
    </w:rPr>
  </w:style>
  <w:style w:type="paragraph" w:customStyle="1" w:styleId="9E224AA967154B15A65CB30AFE9CE2FB">
    <w:name w:val="9E224AA967154B15A65CB30AFE9CE2FB"/>
    <w:rsid w:val="00C74E04"/>
    <w:rPr>
      <w:lang w:val="en-US" w:eastAsia="en-US"/>
    </w:rPr>
  </w:style>
  <w:style w:type="paragraph" w:customStyle="1" w:styleId="6B6F0EE68E614C729FA07E777C83CBB1">
    <w:name w:val="6B6F0EE68E614C729FA07E777C83CBB1"/>
    <w:rsid w:val="00C74E04"/>
    <w:rPr>
      <w:lang w:val="en-US" w:eastAsia="en-US"/>
    </w:rPr>
  </w:style>
  <w:style w:type="paragraph" w:customStyle="1" w:styleId="63708E7FC9674EF5A58372A5745B3EE6">
    <w:name w:val="63708E7FC9674EF5A58372A5745B3EE6"/>
    <w:rsid w:val="00C74E04"/>
    <w:rPr>
      <w:lang w:val="en-US" w:eastAsia="en-US"/>
    </w:rPr>
  </w:style>
  <w:style w:type="paragraph" w:customStyle="1" w:styleId="ED40C90D214A43A3818B24DD75DB5DE7">
    <w:name w:val="ED40C90D214A43A3818B24DD75DB5DE7"/>
    <w:rsid w:val="00C74E04"/>
    <w:rPr>
      <w:lang w:val="en-US" w:eastAsia="en-US"/>
    </w:rPr>
  </w:style>
  <w:style w:type="paragraph" w:customStyle="1" w:styleId="803AC69FD73D43D89E50633C251E6DCA">
    <w:name w:val="803AC69FD73D43D89E50633C251E6DCA"/>
    <w:rsid w:val="00C74E04"/>
    <w:rPr>
      <w:lang w:val="en-US" w:eastAsia="en-US"/>
    </w:rPr>
  </w:style>
  <w:style w:type="paragraph" w:customStyle="1" w:styleId="D2B5BCCAB4634C048A96DACCBCFB5B70">
    <w:name w:val="D2B5BCCAB4634C048A96DACCBCFB5B70"/>
    <w:rsid w:val="00C74E04"/>
    <w:rPr>
      <w:lang w:val="en-US" w:eastAsia="en-US"/>
    </w:rPr>
  </w:style>
  <w:style w:type="paragraph" w:customStyle="1" w:styleId="6713468D6843410DB92B7BA58199DC04">
    <w:name w:val="6713468D6843410DB92B7BA58199DC04"/>
    <w:rsid w:val="00C74E04"/>
    <w:rPr>
      <w:lang w:val="en-US" w:eastAsia="en-US"/>
    </w:rPr>
  </w:style>
  <w:style w:type="paragraph" w:customStyle="1" w:styleId="8E0DF306BF234CBFA20A7C4C381497D5">
    <w:name w:val="8E0DF306BF234CBFA20A7C4C381497D5"/>
    <w:rsid w:val="00AE0DEB"/>
    <w:rPr>
      <w:lang w:val="en-US" w:eastAsia="en-US"/>
    </w:rPr>
  </w:style>
  <w:style w:type="paragraph" w:customStyle="1" w:styleId="BD7949342F0A4B11B6E96152FA30358F">
    <w:name w:val="BD7949342F0A4B11B6E96152FA30358F"/>
    <w:rsid w:val="00AE0DEB"/>
    <w:rPr>
      <w:lang w:val="en-US" w:eastAsia="en-US"/>
    </w:rPr>
  </w:style>
  <w:style w:type="paragraph" w:customStyle="1" w:styleId="ED69499BE45246AE8E0C5E7188AD1603">
    <w:name w:val="ED69499BE45246AE8E0C5E7188AD1603"/>
    <w:rsid w:val="00AE0DEB"/>
    <w:rPr>
      <w:lang w:val="en-US" w:eastAsia="en-US"/>
    </w:rPr>
  </w:style>
  <w:style w:type="paragraph" w:customStyle="1" w:styleId="7E02321745E243BD9D98034C8F292479">
    <w:name w:val="7E02321745E243BD9D98034C8F292479"/>
    <w:rsid w:val="00AE0DEB"/>
    <w:rPr>
      <w:lang w:val="en-US" w:eastAsia="en-US"/>
    </w:rPr>
  </w:style>
  <w:style w:type="paragraph" w:customStyle="1" w:styleId="F81B4EB8F12C499CB67E95CC8357569F">
    <w:name w:val="F81B4EB8F12C499CB67E95CC8357569F"/>
    <w:rsid w:val="00AE0DEB"/>
    <w:rPr>
      <w:lang w:val="en-US" w:eastAsia="en-US"/>
    </w:rPr>
  </w:style>
  <w:style w:type="paragraph" w:customStyle="1" w:styleId="D4887CC2CD8047AC8E3BACC0E5D7FF18">
    <w:name w:val="D4887CC2CD8047AC8E3BACC0E5D7FF18"/>
    <w:rsid w:val="00AE0DEB"/>
    <w:rPr>
      <w:lang w:val="en-US" w:eastAsia="en-US"/>
    </w:rPr>
  </w:style>
  <w:style w:type="paragraph" w:customStyle="1" w:styleId="FF89A4388D1A406CA36521643893AEB3">
    <w:name w:val="FF89A4388D1A406CA36521643893AEB3"/>
    <w:rsid w:val="00AE0DEB"/>
    <w:rPr>
      <w:lang w:val="en-US" w:eastAsia="en-US"/>
    </w:rPr>
  </w:style>
  <w:style w:type="paragraph" w:customStyle="1" w:styleId="073EDB81E5E34C31959C02FF9050D3B0">
    <w:name w:val="073EDB81E5E34C31959C02FF9050D3B0"/>
    <w:rsid w:val="00AE0DEB"/>
    <w:rPr>
      <w:lang w:val="en-US" w:eastAsia="en-US"/>
    </w:rPr>
  </w:style>
  <w:style w:type="paragraph" w:customStyle="1" w:styleId="C71653F7C0AC49D884BD96CEBCC40C0B">
    <w:name w:val="C71653F7C0AC49D884BD96CEBCC40C0B"/>
    <w:rsid w:val="00AE0DEB"/>
    <w:rPr>
      <w:lang w:val="en-US" w:eastAsia="en-US"/>
    </w:rPr>
  </w:style>
  <w:style w:type="paragraph" w:customStyle="1" w:styleId="F5735DABA46347ABBE39A69A532321A0">
    <w:name w:val="F5735DABA46347ABBE39A69A532321A0"/>
    <w:rsid w:val="00AE0DEB"/>
    <w:rPr>
      <w:lang w:val="en-US" w:eastAsia="en-US"/>
    </w:rPr>
  </w:style>
  <w:style w:type="paragraph" w:customStyle="1" w:styleId="B7CEFBE47A574D23BDD0F490DDB8BCBA">
    <w:name w:val="B7CEFBE47A574D23BDD0F490DDB8BCBA"/>
    <w:rsid w:val="00AE0DEB"/>
    <w:rPr>
      <w:lang w:val="en-US" w:eastAsia="en-US"/>
    </w:rPr>
  </w:style>
  <w:style w:type="paragraph" w:customStyle="1" w:styleId="478078C6AAD44A3E890D311E0A8A6821">
    <w:name w:val="478078C6AAD44A3E890D311E0A8A6821"/>
    <w:rsid w:val="00AE0DEB"/>
    <w:rPr>
      <w:lang w:val="en-US" w:eastAsia="en-US"/>
    </w:rPr>
  </w:style>
  <w:style w:type="paragraph" w:customStyle="1" w:styleId="D692591FC5D842F5BB22E36D2C3BC441">
    <w:name w:val="D692591FC5D842F5BB22E36D2C3BC441"/>
    <w:rsid w:val="00AE0DEB"/>
    <w:rPr>
      <w:lang w:val="en-US" w:eastAsia="en-US"/>
    </w:rPr>
  </w:style>
  <w:style w:type="paragraph" w:customStyle="1" w:styleId="0998C09EF0BA48539DD21DD02569C8451">
    <w:name w:val="0998C09EF0BA48539DD21DD02569C8451"/>
    <w:rsid w:val="00AE0DEB"/>
  </w:style>
  <w:style w:type="paragraph" w:customStyle="1" w:styleId="87129249E2F342599E80A7549E6AC6011">
    <w:name w:val="87129249E2F342599E80A7549E6AC6011"/>
    <w:rsid w:val="00AE0DEB"/>
  </w:style>
  <w:style w:type="paragraph" w:customStyle="1" w:styleId="025C932B25A541489B3F61BFCFED190C1">
    <w:name w:val="025C932B25A541489B3F61BFCFED190C1"/>
    <w:rsid w:val="00AE0DEB"/>
  </w:style>
  <w:style w:type="paragraph" w:customStyle="1" w:styleId="C507E91C7424446BB80960F492346F3E1">
    <w:name w:val="C507E91C7424446BB80960F492346F3E1"/>
    <w:rsid w:val="00AE0DEB"/>
  </w:style>
  <w:style w:type="paragraph" w:customStyle="1" w:styleId="F0C94A655AE148158859B12206464A241">
    <w:name w:val="F0C94A655AE148158859B12206464A241"/>
    <w:rsid w:val="00AE0DEB"/>
  </w:style>
  <w:style w:type="paragraph" w:customStyle="1" w:styleId="D20500E3188E4BF0A6176DEA0A1D51C51">
    <w:name w:val="D20500E3188E4BF0A6176DEA0A1D51C51"/>
    <w:rsid w:val="00AE0DEB"/>
  </w:style>
  <w:style w:type="paragraph" w:customStyle="1" w:styleId="9FD95C4C6C5F41FAA88671FF5AC286431">
    <w:name w:val="9FD95C4C6C5F41FAA88671FF5AC286431"/>
    <w:rsid w:val="00AE0DEB"/>
  </w:style>
  <w:style w:type="paragraph" w:customStyle="1" w:styleId="252598F03325436DA341FE7DA28511411">
    <w:name w:val="252598F03325436DA341FE7DA28511411"/>
    <w:rsid w:val="00AE0DEB"/>
  </w:style>
  <w:style w:type="paragraph" w:customStyle="1" w:styleId="E758D689CCEF4D93AB36814F2240FC9D1">
    <w:name w:val="E758D689CCEF4D93AB36814F2240FC9D1"/>
    <w:rsid w:val="00AE0DEB"/>
  </w:style>
  <w:style w:type="paragraph" w:customStyle="1" w:styleId="9E224AA967154B15A65CB30AFE9CE2FB1">
    <w:name w:val="9E224AA967154B15A65CB30AFE9CE2FB1"/>
    <w:rsid w:val="00AE0DEB"/>
  </w:style>
  <w:style w:type="paragraph" w:customStyle="1" w:styleId="6B6F0EE68E614C729FA07E777C83CBB11">
    <w:name w:val="6B6F0EE68E614C729FA07E777C83CBB11"/>
    <w:rsid w:val="00AE0DEB"/>
  </w:style>
  <w:style w:type="paragraph" w:customStyle="1" w:styleId="63708E7FC9674EF5A58372A5745B3EE61">
    <w:name w:val="63708E7FC9674EF5A58372A5745B3EE61"/>
    <w:rsid w:val="00AE0DEB"/>
  </w:style>
  <w:style w:type="paragraph" w:customStyle="1" w:styleId="ED40C90D214A43A3818B24DD75DB5DE71">
    <w:name w:val="ED40C90D214A43A3818B24DD75DB5DE71"/>
    <w:rsid w:val="00AE0DEB"/>
  </w:style>
  <w:style w:type="paragraph" w:customStyle="1" w:styleId="0998C09EF0BA48539DD21DD02569C8452">
    <w:name w:val="0998C09EF0BA48539DD21DD02569C8452"/>
    <w:rsid w:val="00AE0DEB"/>
  </w:style>
  <w:style w:type="paragraph" w:customStyle="1" w:styleId="87129249E2F342599E80A7549E6AC6012">
    <w:name w:val="87129249E2F342599E80A7549E6AC6012"/>
    <w:rsid w:val="00AE0DEB"/>
  </w:style>
  <w:style w:type="paragraph" w:customStyle="1" w:styleId="025C932B25A541489B3F61BFCFED190C2">
    <w:name w:val="025C932B25A541489B3F61BFCFED190C2"/>
    <w:rsid w:val="00AE0DEB"/>
  </w:style>
  <w:style w:type="paragraph" w:customStyle="1" w:styleId="C507E91C7424446BB80960F492346F3E2">
    <w:name w:val="C507E91C7424446BB80960F492346F3E2"/>
    <w:rsid w:val="00AE0DEB"/>
  </w:style>
  <w:style w:type="paragraph" w:customStyle="1" w:styleId="F0C94A655AE148158859B12206464A242">
    <w:name w:val="F0C94A655AE148158859B12206464A242"/>
    <w:rsid w:val="00AE0DEB"/>
  </w:style>
  <w:style w:type="paragraph" w:customStyle="1" w:styleId="D20500E3188E4BF0A6176DEA0A1D51C52">
    <w:name w:val="D20500E3188E4BF0A6176DEA0A1D51C52"/>
    <w:rsid w:val="00AE0DEB"/>
  </w:style>
  <w:style w:type="paragraph" w:customStyle="1" w:styleId="9FD95C4C6C5F41FAA88671FF5AC286432">
    <w:name w:val="9FD95C4C6C5F41FAA88671FF5AC286432"/>
    <w:rsid w:val="00AE0DEB"/>
  </w:style>
  <w:style w:type="paragraph" w:customStyle="1" w:styleId="252598F03325436DA341FE7DA28511412">
    <w:name w:val="252598F03325436DA341FE7DA28511412"/>
    <w:rsid w:val="00AE0DEB"/>
  </w:style>
  <w:style w:type="paragraph" w:customStyle="1" w:styleId="E758D689CCEF4D93AB36814F2240FC9D2">
    <w:name w:val="E758D689CCEF4D93AB36814F2240FC9D2"/>
    <w:rsid w:val="00AE0DEB"/>
  </w:style>
  <w:style w:type="paragraph" w:customStyle="1" w:styleId="9E224AA967154B15A65CB30AFE9CE2FB2">
    <w:name w:val="9E224AA967154B15A65CB30AFE9CE2FB2"/>
    <w:rsid w:val="00AE0DEB"/>
  </w:style>
  <w:style w:type="paragraph" w:customStyle="1" w:styleId="6B6F0EE68E614C729FA07E777C83CBB12">
    <w:name w:val="6B6F0EE68E614C729FA07E777C83CBB12"/>
    <w:rsid w:val="00AE0DEB"/>
  </w:style>
  <w:style w:type="paragraph" w:customStyle="1" w:styleId="63708E7FC9674EF5A58372A5745B3EE62">
    <w:name w:val="63708E7FC9674EF5A58372A5745B3EE62"/>
    <w:rsid w:val="00AE0DEB"/>
  </w:style>
  <w:style w:type="paragraph" w:customStyle="1" w:styleId="ED40C90D214A43A3818B24DD75DB5DE72">
    <w:name w:val="ED40C90D214A43A3818B24DD75DB5DE72"/>
    <w:rsid w:val="00AE0DEB"/>
  </w:style>
  <w:style w:type="paragraph" w:customStyle="1" w:styleId="0998C09EF0BA48539DD21DD02569C8453">
    <w:name w:val="0998C09EF0BA48539DD21DD02569C8453"/>
    <w:rsid w:val="00AE0DEB"/>
  </w:style>
  <w:style w:type="paragraph" w:customStyle="1" w:styleId="87129249E2F342599E80A7549E6AC6013">
    <w:name w:val="87129249E2F342599E80A7549E6AC6013"/>
    <w:rsid w:val="00AE0DEB"/>
  </w:style>
  <w:style w:type="paragraph" w:customStyle="1" w:styleId="025C932B25A541489B3F61BFCFED190C3">
    <w:name w:val="025C932B25A541489B3F61BFCFED190C3"/>
    <w:rsid w:val="00AE0DEB"/>
  </w:style>
  <w:style w:type="paragraph" w:customStyle="1" w:styleId="C507E91C7424446BB80960F492346F3E3">
    <w:name w:val="C507E91C7424446BB80960F492346F3E3"/>
    <w:rsid w:val="00AE0DEB"/>
  </w:style>
  <w:style w:type="paragraph" w:customStyle="1" w:styleId="F0C94A655AE148158859B12206464A243">
    <w:name w:val="F0C94A655AE148158859B12206464A243"/>
    <w:rsid w:val="00AE0DEB"/>
  </w:style>
  <w:style w:type="paragraph" w:customStyle="1" w:styleId="D20500E3188E4BF0A6176DEA0A1D51C53">
    <w:name w:val="D20500E3188E4BF0A6176DEA0A1D51C53"/>
    <w:rsid w:val="00AE0DEB"/>
  </w:style>
  <w:style w:type="paragraph" w:customStyle="1" w:styleId="9FD95C4C6C5F41FAA88671FF5AC286433">
    <w:name w:val="9FD95C4C6C5F41FAA88671FF5AC286433"/>
    <w:rsid w:val="00AE0DEB"/>
  </w:style>
  <w:style w:type="paragraph" w:customStyle="1" w:styleId="252598F03325436DA341FE7DA28511413">
    <w:name w:val="252598F03325436DA341FE7DA28511413"/>
    <w:rsid w:val="00AE0DEB"/>
  </w:style>
  <w:style w:type="paragraph" w:customStyle="1" w:styleId="E758D689CCEF4D93AB36814F2240FC9D3">
    <w:name w:val="E758D689CCEF4D93AB36814F2240FC9D3"/>
    <w:rsid w:val="00AE0DEB"/>
  </w:style>
  <w:style w:type="paragraph" w:customStyle="1" w:styleId="9E224AA967154B15A65CB30AFE9CE2FB3">
    <w:name w:val="9E224AA967154B15A65CB30AFE9CE2FB3"/>
    <w:rsid w:val="00AE0DEB"/>
  </w:style>
  <w:style w:type="paragraph" w:customStyle="1" w:styleId="6B6F0EE68E614C729FA07E777C83CBB13">
    <w:name w:val="6B6F0EE68E614C729FA07E777C83CBB13"/>
    <w:rsid w:val="00AE0DEB"/>
  </w:style>
  <w:style w:type="paragraph" w:customStyle="1" w:styleId="63708E7FC9674EF5A58372A5745B3EE63">
    <w:name w:val="63708E7FC9674EF5A58372A5745B3EE63"/>
    <w:rsid w:val="00AE0DEB"/>
  </w:style>
  <w:style w:type="paragraph" w:customStyle="1" w:styleId="ED40C90D214A43A3818B24DD75DB5DE73">
    <w:name w:val="ED40C90D214A43A3818B24DD75DB5DE73"/>
    <w:rsid w:val="00AE0DEB"/>
  </w:style>
  <w:style w:type="paragraph" w:customStyle="1" w:styleId="0998C09EF0BA48539DD21DD02569C8454">
    <w:name w:val="0998C09EF0BA48539DD21DD02569C8454"/>
    <w:rsid w:val="00AE0DEB"/>
  </w:style>
  <w:style w:type="paragraph" w:customStyle="1" w:styleId="87129249E2F342599E80A7549E6AC6014">
    <w:name w:val="87129249E2F342599E80A7549E6AC6014"/>
    <w:rsid w:val="00AE0DEB"/>
  </w:style>
  <w:style w:type="paragraph" w:customStyle="1" w:styleId="025C932B25A541489B3F61BFCFED190C4">
    <w:name w:val="025C932B25A541489B3F61BFCFED190C4"/>
    <w:rsid w:val="00AE0DEB"/>
  </w:style>
  <w:style w:type="paragraph" w:customStyle="1" w:styleId="C507E91C7424446BB80960F492346F3E4">
    <w:name w:val="C507E91C7424446BB80960F492346F3E4"/>
    <w:rsid w:val="00AE0DEB"/>
  </w:style>
  <w:style w:type="paragraph" w:customStyle="1" w:styleId="F0C94A655AE148158859B12206464A244">
    <w:name w:val="F0C94A655AE148158859B12206464A244"/>
    <w:rsid w:val="00AE0DEB"/>
  </w:style>
  <w:style w:type="paragraph" w:customStyle="1" w:styleId="D20500E3188E4BF0A6176DEA0A1D51C54">
    <w:name w:val="D20500E3188E4BF0A6176DEA0A1D51C54"/>
    <w:rsid w:val="00AE0DEB"/>
  </w:style>
  <w:style w:type="paragraph" w:customStyle="1" w:styleId="9FD95C4C6C5F41FAA88671FF5AC286434">
    <w:name w:val="9FD95C4C6C5F41FAA88671FF5AC286434"/>
    <w:rsid w:val="00AE0DEB"/>
  </w:style>
  <w:style w:type="paragraph" w:customStyle="1" w:styleId="252598F03325436DA341FE7DA28511414">
    <w:name w:val="252598F03325436DA341FE7DA28511414"/>
    <w:rsid w:val="00AE0DEB"/>
  </w:style>
  <w:style w:type="paragraph" w:customStyle="1" w:styleId="E758D689CCEF4D93AB36814F2240FC9D4">
    <w:name w:val="E758D689CCEF4D93AB36814F2240FC9D4"/>
    <w:rsid w:val="00AE0DEB"/>
  </w:style>
  <w:style w:type="paragraph" w:customStyle="1" w:styleId="9E224AA967154B15A65CB30AFE9CE2FB4">
    <w:name w:val="9E224AA967154B15A65CB30AFE9CE2FB4"/>
    <w:rsid w:val="00AE0DEB"/>
  </w:style>
  <w:style w:type="paragraph" w:customStyle="1" w:styleId="6B6F0EE68E614C729FA07E777C83CBB14">
    <w:name w:val="6B6F0EE68E614C729FA07E777C83CBB14"/>
    <w:rsid w:val="00AE0DEB"/>
  </w:style>
  <w:style w:type="paragraph" w:customStyle="1" w:styleId="63708E7FC9674EF5A58372A5745B3EE64">
    <w:name w:val="63708E7FC9674EF5A58372A5745B3EE64"/>
    <w:rsid w:val="00AE0DEB"/>
  </w:style>
  <w:style w:type="paragraph" w:customStyle="1" w:styleId="ED40C90D214A43A3818B24DD75DB5DE74">
    <w:name w:val="ED40C90D214A43A3818B24DD75DB5DE74"/>
    <w:rsid w:val="00AE0DEB"/>
  </w:style>
  <w:style w:type="paragraph" w:customStyle="1" w:styleId="0998C09EF0BA48539DD21DD02569C8455">
    <w:name w:val="0998C09EF0BA48539DD21DD02569C8455"/>
    <w:rsid w:val="00AE0DEB"/>
  </w:style>
  <w:style w:type="paragraph" w:customStyle="1" w:styleId="87129249E2F342599E80A7549E6AC6015">
    <w:name w:val="87129249E2F342599E80A7549E6AC6015"/>
    <w:rsid w:val="00AE0DEB"/>
  </w:style>
  <w:style w:type="paragraph" w:customStyle="1" w:styleId="025C932B25A541489B3F61BFCFED190C5">
    <w:name w:val="025C932B25A541489B3F61BFCFED190C5"/>
    <w:rsid w:val="00AE0DEB"/>
  </w:style>
  <w:style w:type="paragraph" w:customStyle="1" w:styleId="C507E91C7424446BB80960F492346F3E5">
    <w:name w:val="C507E91C7424446BB80960F492346F3E5"/>
    <w:rsid w:val="00AE0DEB"/>
  </w:style>
  <w:style w:type="paragraph" w:customStyle="1" w:styleId="F0C94A655AE148158859B12206464A245">
    <w:name w:val="F0C94A655AE148158859B12206464A245"/>
    <w:rsid w:val="00AE0DEB"/>
  </w:style>
  <w:style w:type="paragraph" w:customStyle="1" w:styleId="D20500E3188E4BF0A6176DEA0A1D51C55">
    <w:name w:val="D20500E3188E4BF0A6176DEA0A1D51C55"/>
    <w:rsid w:val="00AE0DEB"/>
  </w:style>
  <w:style w:type="paragraph" w:customStyle="1" w:styleId="9FD95C4C6C5F41FAA88671FF5AC286435">
    <w:name w:val="9FD95C4C6C5F41FAA88671FF5AC286435"/>
    <w:rsid w:val="00AE0DEB"/>
  </w:style>
  <w:style w:type="paragraph" w:customStyle="1" w:styleId="252598F03325436DA341FE7DA28511415">
    <w:name w:val="252598F03325436DA341FE7DA28511415"/>
    <w:rsid w:val="00AE0DEB"/>
  </w:style>
  <w:style w:type="paragraph" w:customStyle="1" w:styleId="E758D689CCEF4D93AB36814F2240FC9D5">
    <w:name w:val="E758D689CCEF4D93AB36814F2240FC9D5"/>
    <w:rsid w:val="00AE0DEB"/>
  </w:style>
  <w:style w:type="paragraph" w:customStyle="1" w:styleId="9E224AA967154B15A65CB30AFE9CE2FB5">
    <w:name w:val="9E224AA967154B15A65CB30AFE9CE2FB5"/>
    <w:rsid w:val="00AE0DEB"/>
  </w:style>
  <w:style w:type="paragraph" w:customStyle="1" w:styleId="6B6F0EE68E614C729FA07E777C83CBB15">
    <w:name w:val="6B6F0EE68E614C729FA07E777C83CBB15"/>
    <w:rsid w:val="00AE0DEB"/>
  </w:style>
  <w:style w:type="paragraph" w:customStyle="1" w:styleId="63708E7FC9674EF5A58372A5745B3EE65">
    <w:name w:val="63708E7FC9674EF5A58372A5745B3EE65"/>
    <w:rsid w:val="00AE0DEB"/>
  </w:style>
  <w:style w:type="paragraph" w:customStyle="1" w:styleId="ED40C90D214A43A3818B24DD75DB5DE75">
    <w:name w:val="ED40C90D214A43A3818B24DD75DB5DE75"/>
    <w:rsid w:val="00AE0DEB"/>
  </w:style>
  <w:style w:type="paragraph" w:customStyle="1" w:styleId="0998C09EF0BA48539DD21DD02569C8456">
    <w:name w:val="0998C09EF0BA48539DD21DD02569C8456"/>
    <w:rsid w:val="00AE0DEB"/>
  </w:style>
  <w:style w:type="paragraph" w:customStyle="1" w:styleId="87129249E2F342599E80A7549E6AC6016">
    <w:name w:val="87129249E2F342599E80A7549E6AC6016"/>
    <w:rsid w:val="00AE0DEB"/>
  </w:style>
  <w:style w:type="paragraph" w:customStyle="1" w:styleId="025C932B25A541489B3F61BFCFED190C6">
    <w:name w:val="025C932B25A541489B3F61BFCFED190C6"/>
    <w:rsid w:val="00AE0DEB"/>
  </w:style>
  <w:style w:type="paragraph" w:customStyle="1" w:styleId="C507E91C7424446BB80960F492346F3E6">
    <w:name w:val="C507E91C7424446BB80960F492346F3E6"/>
    <w:rsid w:val="00AE0DEB"/>
  </w:style>
  <w:style w:type="paragraph" w:customStyle="1" w:styleId="F0C94A655AE148158859B12206464A246">
    <w:name w:val="F0C94A655AE148158859B12206464A246"/>
    <w:rsid w:val="00AE0DEB"/>
  </w:style>
  <w:style w:type="paragraph" w:customStyle="1" w:styleId="D20500E3188E4BF0A6176DEA0A1D51C56">
    <w:name w:val="D20500E3188E4BF0A6176DEA0A1D51C56"/>
    <w:rsid w:val="00AE0DEB"/>
  </w:style>
  <w:style w:type="paragraph" w:customStyle="1" w:styleId="9FD95C4C6C5F41FAA88671FF5AC286436">
    <w:name w:val="9FD95C4C6C5F41FAA88671FF5AC286436"/>
    <w:rsid w:val="00AE0DEB"/>
  </w:style>
  <w:style w:type="paragraph" w:customStyle="1" w:styleId="252598F03325436DA341FE7DA28511416">
    <w:name w:val="252598F03325436DA341FE7DA28511416"/>
    <w:rsid w:val="00AE0DEB"/>
  </w:style>
  <w:style w:type="paragraph" w:customStyle="1" w:styleId="E758D689CCEF4D93AB36814F2240FC9D6">
    <w:name w:val="E758D689CCEF4D93AB36814F2240FC9D6"/>
    <w:rsid w:val="00AE0DEB"/>
  </w:style>
  <w:style w:type="paragraph" w:customStyle="1" w:styleId="9E224AA967154B15A65CB30AFE9CE2FB6">
    <w:name w:val="9E224AA967154B15A65CB30AFE9CE2FB6"/>
    <w:rsid w:val="00AE0DEB"/>
  </w:style>
  <w:style w:type="paragraph" w:customStyle="1" w:styleId="6B6F0EE68E614C729FA07E777C83CBB16">
    <w:name w:val="6B6F0EE68E614C729FA07E777C83CBB16"/>
    <w:rsid w:val="00AE0DEB"/>
  </w:style>
  <w:style w:type="paragraph" w:customStyle="1" w:styleId="63708E7FC9674EF5A58372A5745B3EE66">
    <w:name w:val="63708E7FC9674EF5A58372A5745B3EE66"/>
    <w:rsid w:val="00AE0DEB"/>
  </w:style>
  <w:style w:type="paragraph" w:customStyle="1" w:styleId="ED40C90D214A43A3818B24DD75DB5DE76">
    <w:name w:val="ED40C90D214A43A3818B24DD75DB5DE76"/>
    <w:rsid w:val="00AE0DEB"/>
  </w:style>
  <w:style w:type="paragraph" w:customStyle="1" w:styleId="0998C09EF0BA48539DD21DD02569C8457">
    <w:name w:val="0998C09EF0BA48539DD21DD02569C8457"/>
    <w:rsid w:val="00A6020E"/>
  </w:style>
  <w:style w:type="paragraph" w:customStyle="1" w:styleId="87129249E2F342599E80A7549E6AC6017">
    <w:name w:val="87129249E2F342599E80A7549E6AC6017"/>
    <w:rsid w:val="00A6020E"/>
  </w:style>
  <w:style w:type="paragraph" w:customStyle="1" w:styleId="025C932B25A541489B3F61BFCFED190C7">
    <w:name w:val="025C932B25A541489B3F61BFCFED190C7"/>
    <w:rsid w:val="00A6020E"/>
  </w:style>
  <w:style w:type="paragraph" w:customStyle="1" w:styleId="C507E91C7424446BB80960F492346F3E7">
    <w:name w:val="C507E91C7424446BB80960F492346F3E7"/>
    <w:rsid w:val="00A6020E"/>
  </w:style>
  <w:style w:type="paragraph" w:customStyle="1" w:styleId="F0C94A655AE148158859B12206464A247">
    <w:name w:val="F0C94A655AE148158859B12206464A247"/>
    <w:rsid w:val="00A6020E"/>
  </w:style>
  <w:style w:type="paragraph" w:customStyle="1" w:styleId="D20500E3188E4BF0A6176DEA0A1D51C57">
    <w:name w:val="D20500E3188E4BF0A6176DEA0A1D51C57"/>
    <w:rsid w:val="00A6020E"/>
  </w:style>
  <w:style w:type="paragraph" w:customStyle="1" w:styleId="9FD95C4C6C5F41FAA88671FF5AC286437">
    <w:name w:val="9FD95C4C6C5F41FAA88671FF5AC286437"/>
    <w:rsid w:val="00A6020E"/>
  </w:style>
  <w:style w:type="paragraph" w:customStyle="1" w:styleId="252598F03325436DA341FE7DA28511417">
    <w:name w:val="252598F03325436DA341FE7DA28511417"/>
    <w:rsid w:val="00A6020E"/>
  </w:style>
  <w:style w:type="paragraph" w:customStyle="1" w:styleId="E758D689CCEF4D93AB36814F2240FC9D7">
    <w:name w:val="E758D689CCEF4D93AB36814F2240FC9D7"/>
    <w:rsid w:val="00A6020E"/>
  </w:style>
  <w:style w:type="paragraph" w:customStyle="1" w:styleId="9E224AA967154B15A65CB30AFE9CE2FB7">
    <w:name w:val="9E224AA967154B15A65CB30AFE9CE2FB7"/>
    <w:rsid w:val="00A6020E"/>
  </w:style>
  <w:style w:type="paragraph" w:customStyle="1" w:styleId="6B6F0EE68E614C729FA07E777C83CBB17">
    <w:name w:val="6B6F0EE68E614C729FA07E777C83CBB17"/>
    <w:rsid w:val="00A6020E"/>
  </w:style>
  <w:style w:type="paragraph" w:customStyle="1" w:styleId="63708E7FC9674EF5A58372A5745B3EE67">
    <w:name w:val="63708E7FC9674EF5A58372A5745B3EE67"/>
    <w:rsid w:val="00A6020E"/>
  </w:style>
  <w:style w:type="paragraph" w:customStyle="1" w:styleId="ED40C90D214A43A3818B24DD75DB5DE77">
    <w:name w:val="ED40C90D214A43A3818B24DD75DB5DE77"/>
    <w:rsid w:val="00A6020E"/>
  </w:style>
  <w:style w:type="paragraph" w:customStyle="1" w:styleId="786487B6B1384A9DA8746EE2F7D0E48E1">
    <w:name w:val="786487B6B1384A9DA8746EE2F7D0E4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1">
    <w:name w:val="E961BB82D9B444BD84AB84D43BC3467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1">
    <w:name w:val="DBBEA3E5B886459FAA1410337E39CA59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1">
    <w:name w:val="69ABE968A5364565AAF384D1C07D976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1">
    <w:name w:val="BB84B9B702294D11BA5775E4C7DBD92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1">
    <w:name w:val="F175ADCBC83A4ADC8724C7EE8EA4B12F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1">
    <w:name w:val="C6839DCF4DCF4BCD8A720E523055BE8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1">
    <w:name w:val="1F5886149EFA47128B2C4B87C1FCCBEC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1">
    <w:name w:val="B45379C502C74999B76BCAE83731CD6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1">
    <w:name w:val="C1ADD60B34D547D6A76BBC22AE4BA0D6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1">
    <w:name w:val="772CB38102E042B4B0AB1CE690DF60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1">
    <w:name w:val="86A2AEE05E5D40D7BF4D70F03D96913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1">
    <w:name w:val="6B751B4BD848471FBF881D88316B44A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1">
    <w:name w:val="8ED38FB8EADA4E53BB36B4D519F09897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1">
    <w:name w:val="3A128F83E4414619AB26558375D8B81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1">
    <w:name w:val="DB92A91729A849308A616722CC3A058D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1">
    <w:name w:val="9712064F7F784ECDB6D7F73D68866E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1">
    <w:name w:val="60D505482B54468C9663EF15B29D82A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1">
    <w:name w:val="AFD13AEB2B82402EA2C344CB5940A59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1">
    <w:name w:val="D7D013A7A04045E3AD7C24C669BAB2B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1">
    <w:name w:val="4EAED619DB9A4A92A45E7CF24279D31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1">
    <w:name w:val="E1678D7988F4433F97AB494026D3157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1">
    <w:name w:val="BA5A859D8BCF4BAD8878EDE02F5D613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1">
    <w:name w:val="034D4A4095B94B7990BEAB105C6FB59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1">
    <w:name w:val="A59CD5D1EF064A79ABA6BBF30C4CCDF1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1">
    <w:name w:val="0923885775194EE180585140B6DECF6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1">
    <w:name w:val="A0A2D8EEE88D4A58A1A72197BA3CF3B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1">
    <w:name w:val="E5CC0E2DDC0949ECB8073A0260F0C53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1">
    <w:name w:val="5BCDDD33E9AB48C0862C5623710087D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1">
    <w:name w:val="8D558B361F3E458DAB616CD675DA5A1C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1">
    <w:name w:val="A172919C2B874DE8B3E8701351D14F61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1">
    <w:name w:val="3E1D49B10FE1460C94697C58792C293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1">
    <w:name w:val="DCD8B63230984ED094DF11B378A707E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1">
    <w:name w:val="25ED74A2B89A4AF7A42859E29165588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1">
    <w:name w:val="D35B4AE9206E4E86B31464C156DCEF5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1">
    <w:name w:val="9F5474B0E9114719BCB7033E096011A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1">
    <w:name w:val="0923D47FCA7C4EA59240BF3035E270C2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1">
    <w:name w:val="2B720816727245A4AC64F5912A62D122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1">
    <w:name w:val="42C1A91733394B428099EFB82D844547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1">
    <w:name w:val="045110BC952A43BA9EDEBA2CFD724D6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1">
    <w:name w:val="195F1C742BB2427699438C3FD5690B1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1">
    <w:name w:val="352760DFEC1B43CEB5A92BAFE74C533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1">
    <w:name w:val="87C3263415FE4AB8BA83CE2523F65C1F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1">
    <w:name w:val="E8546B2A3CF7404AAE33F764779A4C4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1">
    <w:name w:val="86B137D334FA4440B4CDA43C5CD5192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1">
    <w:name w:val="DE49A4B6C6054796BDBE259DC6A64879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1">
    <w:name w:val="4B6B234ACED34A3DA3BC6F5C0989DFE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1">
    <w:name w:val="1547AE6D14084B008956B2D4C21F0D16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1">
    <w:name w:val="53AA93CB8B684A1BA49773F5A2BF5B1D1"/>
    <w:rsid w:val="00A6020E"/>
  </w:style>
  <w:style w:type="paragraph" w:customStyle="1" w:styleId="0AF3F6A24B3A46ACA6A85A23CC7B727B1">
    <w:name w:val="0AF3F6A24B3A46ACA6A85A23CC7B727B1"/>
    <w:rsid w:val="00A6020E"/>
  </w:style>
  <w:style w:type="paragraph" w:customStyle="1" w:styleId="54EB2894BC6D4649816540B676FAE57B1">
    <w:name w:val="54EB2894BC6D4649816540B676FAE57B1"/>
    <w:rsid w:val="00A6020E"/>
  </w:style>
  <w:style w:type="paragraph" w:customStyle="1" w:styleId="94B569BC86DA4DFC976A39EF5805AD841">
    <w:name w:val="94B569BC86DA4DFC976A39EF5805AD841"/>
    <w:rsid w:val="00A6020E"/>
  </w:style>
  <w:style w:type="paragraph" w:customStyle="1" w:styleId="7E07002A1F2D4707A5492EAF43DEFBDE1">
    <w:name w:val="7E07002A1F2D4707A5492EAF43DEFBDE1"/>
    <w:rsid w:val="00A6020E"/>
  </w:style>
  <w:style w:type="paragraph" w:customStyle="1" w:styleId="BB04B833CB844FCCA154B86C4235D6811">
    <w:name w:val="BB04B833CB844FCCA154B86C4235D6811"/>
    <w:rsid w:val="00A6020E"/>
  </w:style>
  <w:style w:type="paragraph" w:customStyle="1" w:styleId="76121DFC0B704F6D82DD5E1F7362B3CC1">
    <w:name w:val="76121DFC0B704F6D82DD5E1F7362B3CC1"/>
    <w:rsid w:val="00A6020E"/>
  </w:style>
  <w:style w:type="paragraph" w:customStyle="1" w:styleId="BBFCEABF7DB04FB3B0C238B466B3B87D1">
    <w:name w:val="BBFCEABF7DB04FB3B0C238B466B3B87D1"/>
    <w:rsid w:val="00A6020E"/>
  </w:style>
  <w:style w:type="paragraph" w:customStyle="1" w:styleId="6EE164DF8C7C4516A4B16E38E6A76FE91">
    <w:name w:val="6EE164DF8C7C4516A4B16E38E6A76FE91"/>
    <w:rsid w:val="00A6020E"/>
  </w:style>
  <w:style w:type="paragraph" w:customStyle="1" w:styleId="33451E9012974DA086BA2818BCCCC2561">
    <w:name w:val="33451E9012974DA086BA2818BCCCC2561"/>
    <w:rsid w:val="00A6020E"/>
  </w:style>
  <w:style w:type="paragraph" w:customStyle="1" w:styleId="71C2022AD8AE4EB4B7096D04DC891E181">
    <w:name w:val="71C2022AD8AE4EB4B7096D04DC891E181"/>
    <w:rsid w:val="00A6020E"/>
  </w:style>
  <w:style w:type="paragraph" w:customStyle="1" w:styleId="53060C38D2BC40399E62856D2C532AB51">
    <w:name w:val="53060C38D2BC40399E62856D2C532AB51"/>
    <w:rsid w:val="00A6020E"/>
  </w:style>
  <w:style w:type="paragraph" w:customStyle="1" w:styleId="DD7F765B2B8C4A4B8B2FB6A4C58A29ED1">
    <w:name w:val="DD7F765B2B8C4A4B8B2FB6A4C58A29ED1"/>
    <w:rsid w:val="00A6020E"/>
  </w:style>
  <w:style w:type="paragraph" w:customStyle="1" w:styleId="A69AC61372764AC2B3C6B6F1A5892F181">
    <w:name w:val="A69AC61372764AC2B3C6B6F1A5892F181"/>
    <w:rsid w:val="00A6020E"/>
  </w:style>
  <w:style w:type="paragraph" w:customStyle="1" w:styleId="B01FFAE5981F46E7A50B01F1FD63C8831">
    <w:name w:val="B01FFAE5981F46E7A50B01F1FD63C8831"/>
    <w:rsid w:val="00A6020E"/>
  </w:style>
  <w:style w:type="paragraph" w:customStyle="1" w:styleId="00D9AEAB08B343D481F8FB1083A116111">
    <w:name w:val="00D9AEAB08B343D481F8FB1083A116111"/>
    <w:rsid w:val="00A6020E"/>
  </w:style>
  <w:style w:type="paragraph" w:customStyle="1" w:styleId="3302E5E0016945BDA3A7E9D45CD23F201">
    <w:name w:val="3302E5E0016945BDA3A7E9D45CD23F201"/>
    <w:rsid w:val="00A6020E"/>
  </w:style>
  <w:style w:type="paragraph" w:customStyle="1" w:styleId="A0E92B2ABDAF444B8C451CBD25A0C92B1">
    <w:name w:val="A0E92B2ABDAF444B8C451CBD25A0C92B1"/>
    <w:rsid w:val="00A6020E"/>
  </w:style>
  <w:style w:type="paragraph" w:customStyle="1" w:styleId="0B40C50AD5F84459944333A97D2FF2C11">
    <w:name w:val="0B40C50AD5F84459944333A97D2FF2C11"/>
    <w:rsid w:val="00A6020E"/>
  </w:style>
  <w:style w:type="paragraph" w:customStyle="1" w:styleId="E9EEE02832ED452C8B4BDB3DA764E1D11">
    <w:name w:val="E9EEE02832ED452C8B4BDB3DA764E1D11"/>
    <w:rsid w:val="00A6020E"/>
  </w:style>
  <w:style w:type="paragraph" w:customStyle="1" w:styleId="23DE3C404E3647CDB2A369AEA2B110341">
    <w:name w:val="23DE3C404E3647CDB2A369AEA2B110341"/>
    <w:rsid w:val="00A6020E"/>
  </w:style>
  <w:style w:type="paragraph" w:customStyle="1" w:styleId="F6687BD6BD2E443F953103C4783E18821">
    <w:name w:val="F6687BD6BD2E443F953103C4783E18821"/>
    <w:rsid w:val="00A6020E"/>
  </w:style>
  <w:style w:type="paragraph" w:customStyle="1" w:styleId="7A8CF800C0FE44119A1ABA6D1E7FEE851">
    <w:name w:val="7A8CF800C0FE44119A1ABA6D1E7FEE851"/>
    <w:rsid w:val="00A6020E"/>
  </w:style>
  <w:style w:type="paragraph" w:customStyle="1" w:styleId="5094C11EBBD44FB4AD9F9D0BC539934C1">
    <w:name w:val="5094C11EBBD44FB4AD9F9D0BC539934C1"/>
    <w:rsid w:val="00A6020E"/>
  </w:style>
  <w:style w:type="paragraph" w:customStyle="1" w:styleId="0F59B55223444965B6AE2F9B008697001">
    <w:name w:val="0F59B55223444965B6AE2F9B008697001"/>
    <w:rsid w:val="00A6020E"/>
  </w:style>
  <w:style w:type="paragraph" w:customStyle="1" w:styleId="212210E3F6D3474BB04C6E6FAFDB4A251">
    <w:name w:val="212210E3F6D3474BB04C6E6FAFDB4A251"/>
    <w:rsid w:val="00A6020E"/>
  </w:style>
  <w:style w:type="paragraph" w:customStyle="1" w:styleId="9BC1341ECC614258B53B4783183086291">
    <w:name w:val="9BC1341ECC614258B53B4783183086291"/>
    <w:rsid w:val="00A6020E"/>
  </w:style>
  <w:style w:type="paragraph" w:customStyle="1" w:styleId="FE3DF07B4A0F456A9E5EECFF8CE3F7691">
    <w:name w:val="FE3DF07B4A0F456A9E5EECFF8CE3F7691"/>
    <w:rsid w:val="00A6020E"/>
  </w:style>
  <w:style w:type="paragraph" w:customStyle="1" w:styleId="F30A20AA870D4457A7E06D888B58FC8B1">
    <w:name w:val="F30A20AA870D4457A7E06D888B58FC8B1"/>
    <w:rsid w:val="00A6020E"/>
  </w:style>
  <w:style w:type="paragraph" w:customStyle="1" w:styleId="78DA660EE6184FF5ABE379F8A10E727E1">
    <w:name w:val="78DA660EE6184FF5ABE379F8A10E727E1"/>
    <w:rsid w:val="00A6020E"/>
  </w:style>
  <w:style w:type="paragraph" w:customStyle="1" w:styleId="3173FC0973AA4D30B871A8AAEA3608471">
    <w:name w:val="3173FC0973AA4D30B871A8AAEA3608471"/>
    <w:rsid w:val="00A6020E"/>
  </w:style>
  <w:style w:type="paragraph" w:customStyle="1" w:styleId="9D7EDE3ACA7F46528690670A04E2CF651">
    <w:name w:val="9D7EDE3ACA7F46528690670A04E2CF651"/>
    <w:rsid w:val="00A6020E"/>
  </w:style>
  <w:style w:type="paragraph" w:customStyle="1" w:styleId="A0BB44C0E46848F29A6D730D698097231">
    <w:name w:val="A0BB44C0E46848F29A6D730D698097231"/>
    <w:rsid w:val="00A6020E"/>
  </w:style>
  <w:style w:type="paragraph" w:customStyle="1" w:styleId="D45B7BC6BC074DEC9BEBC54F8E2CE9FE1">
    <w:name w:val="D45B7BC6BC074DEC9BEBC54F8E2CE9FE1"/>
    <w:rsid w:val="00A6020E"/>
  </w:style>
  <w:style w:type="paragraph" w:customStyle="1" w:styleId="0E7821EC9F7141F1B8EBF1A83DEFB3381">
    <w:name w:val="0E7821EC9F7141F1B8EBF1A83DEFB3381"/>
    <w:rsid w:val="00A6020E"/>
  </w:style>
  <w:style w:type="paragraph" w:customStyle="1" w:styleId="3F7B07EAB1EA419480D52A3967846C6D1">
    <w:name w:val="3F7B07EAB1EA419480D52A3967846C6D1"/>
    <w:rsid w:val="00A6020E"/>
  </w:style>
  <w:style w:type="paragraph" w:customStyle="1" w:styleId="F29CDAE6437C4E64AEE7A3A0C594DE391">
    <w:name w:val="F29CDAE6437C4E64AEE7A3A0C594DE391"/>
    <w:rsid w:val="00A6020E"/>
  </w:style>
  <w:style w:type="paragraph" w:customStyle="1" w:styleId="31E553B4857D46629580FD8CDAFBA0A31">
    <w:name w:val="31E553B4857D46629580FD8CDAFBA0A31"/>
    <w:rsid w:val="00A6020E"/>
  </w:style>
  <w:style w:type="paragraph" w:customStyle="1" w:styleId="0A43503706AF449C92DCBF98F54B2B331">
    <w:name w:val="0A43503706AF449C92DCBF98F54B2B331"/>
    <w:rsid w:val="00A6020E"/>
  </w:style>
  <w:style w:type="paragraph" w:customStyle="1" w:styleId="E91C958492BF461A84224A91E19D7E9D1">
    <w:name w:val="E91C958492BF461A84224A91E19D7E9D1"/>
    <w:rsid w:val="00A6020E"/>
  </w:style>
  <w:style w:type="paragraph" w:customStyle="1" w:styleId="3D7AAF013AD74AD4A9F664BBAFBF785E1">
    <w:name w:val="3D7AAF013AD74AD4A9F664BBAFBF785E1"/>
    <w:rsid w:val="00A6020E"/>
  </w:style>
  <w:style w:type="paragraph" w:customStyle="1" w:styleId="BAC81432A0A3429495C7646AFF68993E1">
    <w:name w:val="BAC81432A0A3429495C7646AFF68993E1"/>
    <w:rsid w:val="00A6020E"/>
  </w:style>
  <w:style w:type="paragraph" w:customStyle="1" w:styleId="48F9F373C4084F55A2D1987A5089D0AE1">
    <w:name w:val="48F9F373C4084F55A2D1987A5089D0AE1"/>
    <w:rsid w:val="00A6020E"/>
  </w:style>
  <w:style w:type="paragraph" w:customStyle="1" w:styleId="CA1C901280C14365A7FB66646DF6BD031">
    <w:name w:val="CA1C901280C14365A7FB66646DF6BD031"/>
    <w:rsid w:val="00A6020E"/>
  </w:style>
  <w:style w:type="paragraph" w:customStyle="1" w:styleId="98B986F182E84BDD93023DD3024F5CFC1">
    <w:name w:val="98B986F182E84BDD93023DD3024F5CFC1"/>
    <w:rsid w:val="00A6020E"/>
  </w:style>
  <w:style w:type="paragraph" w:customStyle="1" w:styleId="8A378A3A4A5D4765978654D9E46B58D21">
    <w:name w:val="8A378A3A4A5D4765978654D9E46B58D21"/>
    <w:rsid w:val="00A6020E"/>
  </w:style>
  <w:style w:type="paragraph" w:customStyle="1" w:styleId="AE66D6AEAE8040BDB9E5D47F1DBB723B1">
    <w:name w:val="AE66D6AEAE8040BDB9E5D47F1DBB723B1"/>
    <w:rsid w:val="00A6020E"/>
  </w:style>
  <w:style w:type="paragraph" w:customStyle="1" w:styleId="9D059354F1DF4B2AA80504721FDD6E0F">
    <w:name w:val="9D059354F1DF4B2AA80504721FDD6E0F"/>
    <w:rsid w:val="00A6020E"/>
    <w:rPr>
      <w:lang w:val="en-US" w:eastAsia="en-US"/>
    </w:rPr>
  </w:style>
  <w:style w:type="paragraph" w:customStyle="1" w:styleId="C8D338919F784E3A9D30851687580B44">
    <w:name w:val="C8D338919F784E3A9D30851687580B44"/>
    <w:rsid w:val="00A6020E"/>
    <w:rPr>
      <w:lang w:val="en-US" w:eastAsia="en-US"/>
    </w:rPr>
  </w:style>
  <w:style w:type="paragraph" w:customStyle="1" w:styleId="E096619E32864EE68EA88A2558F4325E">
    <w:name w:val="E096619E32864EE68EA88A2558F4325E"/>
    <w:rsid w:val="00A6020E"/>
    <w:rPr>
      <w:lang w:val="en-US" w:eastAsia="en-US"/>
    </w:rPr>
  </w:style>
  <w:style w:type="paragraph" w:customStyle="1" w:styleId="2BA7E5C05B124E249C0CC7C10E774118">
    <w:name w:val="2BA7E5C05B124E249C0CC7C10E774118"/>
    <w:rsid w:val="00A6020E"/>
    <w:rPr>
      <w:lang w:val="en-US" w:eastAsia="en-US"/>
    </w:rPr>
  </w:style>
  <w:style w:type="paragraph" w:customStyle="1" w:styleId="B12438098CBA4918911BFA3B58B0C3B8">
    <w:name w:val="B12438098CBA4918911BFA3B58B0C3B8"/>
    <w:rsid w:val="00A6020E"/>
    <w:rPr>
      <w:lang w:val="en-US" w:eastAsia="en-US"/>
    </w:rPr>
  </w:style>
  <w:style w:type="paragraph" w:customStyle="1" w:styleId="5C3912514E674883B21E8D6836A87EF2">
    <w:name w:val="5C3912514E674883B21E8D6836A87EF2"/>
    <w:rsid w:val="00A6020E"/>
    <w:rPr>
      <w:lang w:val="en-US" w:eastAsia="en-US"/>
    </w:rPr>
  </w:style>
  <w:style w:type="paragraph" w:customStyle="1" w:styleId="386C3653A222468A9D3422ED4164D64A">
    <w:name w:val="386C3653A222468A9D3422ED4164D64A"/>
    <w:rsid w:val="00A6020E"/>
    <w:rPr>
      <w:lang w:val="en-US" w:eastAsia="en-US"/>
    </w:rPr>
  </w:style>
  <w:style w:type="paragraph" w:customStyle="1" w:styleId="563DF1F5749C47949AC0945DF63EC0A4">
    <w:name w:val="563DF1F5749C47949AC0945DF63EC0A4"/>
    <w:rsid w:val="00A6020E"/>
    <w:rPr>
      <w:lang w:val="en-US" w:eastAsia="en-US"/>
    </w:rPr>
  </w:style>
  <w:style w:type="paragraph" w:customStyle="1" w:styleId="8232B50B689B4A64B1DF5F78E527CF78">
    <w:name w:val="8232B50B689B4A64B1DF5F78E527CF78"/>
    <w:rsid w:val="00A6020E"/>
    <w:rPr>
      <w:lang w:val="en-US" w:eastAsia="en-US"/>
    </w:rPr>
  </w:style>
  <w:style w:type="paragraph" w:customStyle="1" w:styleId="ED7EF8441BB344669D8E945CC772139C">
    <w:name w:val="ED7EF8441BB344669D8E945CC772139C"/>
    <w:rsid w:val="00A6020E"/>
    <w:rPr>
      <w:lang w:val="en-US" w:eastAsia="en-US"/>
    </w:rPr>
  </w:style>
  <w:style w:type="paragraph" w:customStyle="1" w:styleId="FB7CEA14325540468F95A3089CF0717D">
    <w:name w:val="FB7CEA14325540468F95A3089CF0717D"/>
    <w:rsid w:val="00A6020E"/>
    <w:rPr>
      <w:lang w:val="en-US" w:eastAsia="en-US"/>
    </w:rPr>
  </w:style>
  <w:style w:type="paragraph" w:customStyle="1" w:styleId="C0BB04AE27684390A9B1737A0D76850C">
    <w:name w:val="C0BB04AE27684390A9B1737A0D76850C"/>
    <w:rsid w:val="00A6020E"/>
    <w:rPr>
      <w:lang w:val="en-US" w:eastAsia="en-US"/>
    </w:rPr>
  </w:style>
  <w:style w:type="paragraph" w:customStyle="1" w:styleId="22BA0829186E4A14A4B261DE732A400C">
    <w:name w:val="22BA0829186E4A14A4B261DE732A400C"/>
    <w:rsid w:val="00A6020E"/>
    <w:rPr>
      <w:lang w:val="en-US" w:eastAsia="en-US"/>
    </w:rPr>
  </w:style>
  <w:style w:type="paragraph" w:customStyle="1" w:styleId="0DD173BA81AC45D3B7BDAFB9CD5143EC">
    <w:name w:val="0DD173BA81AC45D3B7BDAFB9CD5143EC"/>
    <w:rsid w:val="00A6020E"/>
    <w:rPr>
      <w:lang w:val="en-US" w:eastAsia="en-US"/>
    </w:rPr>
  </w:style>
  <w:style w:type="paragraph" w:customStyle="1" w:styleId="2CC3C3604EA44BE0AFD9AFDA7BC22BED">
    <w:name w:val="2CC3C3604EA44BE0AFD9AFDA7BC22BED"/>
    <w:rsid w:val="00A6020E"/>
    <w:rPr>
      <w:lang w:val="en-US" w:eastAsia="en-US"/>
    </w:rPr>
  </w:style>
  <w:style w:type="paragraph" w:customStyle="1" w:styleId="38F843DE5D3C474EAB9D0A30EC465844">
    <w:name w:val="38F843DE5D3C474EAB9D0A30EC465844"/>
    <w:rsid w:val="00A6020E"/>
    <w:rPr>
      <w:lang w:val="en-US" w:eastAsia="en-US"/>
    </w:rPr>
  </w:style>
  <w:style w:type="paragraph" w:customStyle="1" w:styleId="DE0787F98BC748FD97500D1BCE5E42B9">
    <w:name w:val="DE0787F98BC748FD97500D1BCE5E42B9"/>
    <w:rsid w:val="00A6020E"/>
    <w:rPr>
      <w:lang w:val="en-US" w:eastAsia="en-US"/>
    </w:rPr>
  </w:style>
  <w:style w:type="paragraph" w:customStyle="1" w:styleId="F3A0665B2EC048B8AF25DD5CF365D551">
    <w:name w:val="F3A0665B2EC048B8AF25DD5CF365D551"/>
    <w:rsid w:val="00A6020E"/>
    <w:rPr>
      <w:lang w:val="en-US" w:eastAsia="en-US"/>
    </w:rPr>
  </w:style>
  <w:style w:type="paragraph" w:customStyle="1" w:styleId="DECB35E165544C8685B906D78B3584E2">
    <w:name w:val="DECB35E165544C8685B906D78B3584E2"/>
    <w:rsid w:val="00A6020E"/>
    <w:rPr>
      <w:lang w:val="en-US" w:eastAsia="en-US"/>
    </w:rPr>
  </w:style>
  <w:style w:type="paragraph" w:customStyle="1" w:styleId="BCC6334B371D44A38DB610900E25C012">
    <w:name w:val="BCC6334B371D44A38DB610900E25C012"/>
    <w:rsid w:val="00A6020E"/>
    <w:rPr>
      <w:lang w:val="en-US" w:eastAsia="en-US"/>
    </w:rPr>
  </w:style>
  <w:style w:type="paragraph" w:customStyle="1" w:styleId="EA94DDB0A0554407A7099AC7490CAA3E">
    <w:name w:val="EA94DDB0A0554407A7099AC7490CAA3E"/>
    <w:rsid w:val="00A6020E"/>
    <w:rPr>
      <w:lang w:val="en-US" w:eastAsia="en-US"/>
    </w:rPr>
  </w:style>
  <w:style w:type="paragraph" w:customStyle="1" w:styleId="886F85F88E8448E6BF33B7EFFCFA52FA">
    <w:name w:val="886F85F88E8448E6BF33B7EFFCFA52FA"/>
    <w:rsid w:val="00A6020E"/>
    <w:rPr>
      <w:lang w:val="en-US" w:eastAsia="en-US"/>
    </w:rPr>
  </w:style>
  <w:style w:type="paragraph" w:customStyle="1" w:styleId="A4164655AAC54DD88F7ED59FCF1525BC">
    <w:name w:val="A4164655AAC54DD88F7ED59FCF1525BC"/>
    <w:rsid w:val="00A6020E"/>
    <w:rPr>
      <w:lang w:val="en-US" w:eastAsia="en-US"/>
    </w:rPr>
  </w:style>
  <w:style w:type="paragraph" w:customStyle="1" w:styleId="B2EB50880AEA4DB084F8F86B872C1A81">
    <w:name w:val="B2EB50880AEA4DB084F8F86B872C1A81"/>
    <w:rsid w:val="00A6020E"/>
    <w:rPr>
      <w:lang w:val="en-US" w:eastAsia="en-US"/>
    </w:rPr>
  </w:style>
  <w:style w:type="paragraph" w:customStyle="1" w:styleId="85C96D226AE342B3A9C97B85B7F81BB8">
    <w:name w:val="85C96D226AE342B3A9C97B85B7F81BB8"/>
    <w:rsid w:val="00A6020E"/>
    <w:rPr>
      <w:lang w:val="en-US" w:eastAsia="en-US"/>
    </w:rPr>
  </w:style>
  <w:style w:type="paragraph" w:customStyle="1" w:styleId="A8AB5E896AAD4A65A08C964159C9B5F9">
    <w:name w:val="A8AB5E896AAD4A65A08C964159C9B5F9"/>
    <w:rsid w:val="00A6020E"/>
    <w:rPr>
      <w:lang w:val="en-US" w:eastAsia="en-US"/>
    </w:rPr>
  </w:style>
  <w:style w:type="paragraph" w:customStyle="1" w:styleId="6D9D837E6AD04356A3AADB727EC6D0D0">
    <w:name w:val="6D9D837E6AD04356A3AADB727EC6D0D0"/>
    <w:rsid w:val="00A6020E"/>
    <w:rPr>
      <w:lang w:val="en-US" w:eastAsia="en-US"/>
    </w:rPr>
  </w:style>
  <w:style w:type="paragraph" w:customStyle="1" w:styleId="CD0FE8EEC74B4CBF8C0746DB2F462493">
    <w:name w:val="CD0FE8EEC74B4CBF8C0746DB2F462493"/>
    <w:rsid w:val="00A6020E"/>
    <w:rPr>
      <w:lang w:val="en-US" w:eastAsia="en-US"/>
    </w:rPr>
  </w:style>
  <w:style w:type="paragraph" w:customStyle="1" w:styleId="CD5E728595314EACA198335BAE8BFA44">
    <w:name w:val="CD5E728595314EACA198335BAE8BFA44"/>
    <w:rsid w:val="00A6020E"/>
    <w:rPr>
      <w:lang w:val="en-US" w:eastAsia="en-US"/>
    </w:rPr>
  </w:style>
  <w:style w:type="paragraph" w:customStyle="1" w:styleId="3DF5E0DA90124BA08B7D2713AAE25475">
    <w:name w:val="3DF5E0DA90124BA08B7D2713AAE25475"/>
    <w:rsid w:val="00A6020E"/>
    <w:rPr>
      <w:lang w:val="en-US" w:eastAsia="en-US"/>
    </w:rPr>
  </w:style>
  <w:style w:type="paragraph" w:customStyle="1" w:styleId="5725E418B6F143B5831226E8D65805C4">
    <w:name w:val="5725E418B6F143B5831226E8D65805C4"/>
    <w:rsid w:val="00A6020E"/>
    <w:rPr>
      <w:lang w:val="en-US" w:eastAsia="en-US"/>
    </w:rPr>
  </w:style>
  <w:style w:type="paragraph" w:customStyle="1" w:styleId="4185666FE12B48409FFBDB9B8D654F05">
    <w:name w:val="4185666FE12B48409FFBDB9B8D654F05"/>
    <w:rsid w:val="00A6020E"/>
    <w:rPr>
      <w:lang w:val="en-US" w:eastAsia="en-US"/>
    </w:rPr>
  </w:style>
  <w:style w:type="paragraph" w:customStyle="1" w:styleId="A387E35E0FAC45069997A335BB169341">
    <w:name w:val="A387E35E0FAC45069997A335BB169341"/>
    <w:rsid w:val="00A6020E"/>
    <w:rPr>
      <w:lang w:val="en-US" w:eastAsia="en-US"/>
    </w:rPr>
  </w:style>
  <w:style w:type="paragraph" w:customStyle="1" w:styleId="C0D4352ECAAC42CD86628310AA93CDB4">
    <w:name w:val="C0D4352ECAAC42CD86628310AA93CDB4"/>
    <w:rsid w:val="00A6020E"/>
    <w:rPr>
      <w:lang w:val="en-US" w:eastAsia="en-US"/>
    </w:rPr>
  </w:style>
  <w:style w:type="paragraph" w:customStyle="1" w:styleId="D070A1CE971649FEB81102AA6416B4CB">
    <w:name w:val="D070A1CE971649FEB81102AA6416B4CB"/>
    <w:rsid w:val="00A6020E"/>
    <w:rPr>
      <w:lang w:val="en-US" w:eastAsia="en-US"/>
    </w:rPr>
  </w:style>
  <w:style w:type="paragraph" w:customStyle="1" w:styleId="748F34724E344C83AA4A03425ABD616B">
    <w:name w:val="748F34724E344C83AA4A03425ABD616B"/>
    <w:rsid w:val="00A6020E"/>
    <w:rPr>
      <w:lang w:val="en-US" w:eastAsia="en-US"/>
    </w:rPr>
  </w:style>
  <w:style w:type="paragraph" w:customStyle="1" w:styleId="76ACC323071744C08263EFC11719D49B">
    <w:name w:val="76ACC323071744C08263EFC11719D49B"/>
    <w:rsid w:val="00A6020E"/>
    <w:rPr>
      <w:lang w:val="en-US" w:eastAsia="en-US"/>
    </w:rPr>
  </w:style>
  <w:style w:type="paragraph" w:customStyle="1" w:styleId="74988924574C43E1A63CE59803C92C30">
    <w:name w:val="74988924574C43E1A63CE59803C92C30"/>
    <w:rsid w:val="00A6020E"/>
    <w:rPr>
      <w:lang w:val="en-US" w:eastAsia="en-US"/>
    </w:rPr>
  </w:style>
  <w:style w:type="paragraph" w:customStyle="1" w:styleId="898EC12351C041E39D169ECBDC955BEB">
    <w:name w:val="898EC12351C041E39D169ECBDC955BEB"/>
    <w:rsid w:val="00A6020E"/>
    <w:rPr>
      <w:lang w:val="en-US" w:eastAsia="en-US"/>
    </w:rPr>
  </w:style>
  <w:style w:type="paragraph" w:customStyle="1" w:styleId="DDC18B7265D843F7A93727497BEBFF1A">
    <w:name w:val="DDC18B7265D843F7A93727497BEBFF1A"/>
    <w:rsid w:val="00A6020E"/>
    <w:rPr>
      <w:lang w:val="en-US" w:eastAsia="en-US"/>
    </w:rPr>
  </w:style>
  <w:style w:type="paragraph" w:customStyle="1" w:styleId="36C9A47362394A7BAAA6F63B42E02DDE">
    <w:name w:val="36C9A47362394A7BAAA6F63B42E02DDE"/>
    <w:rsid w:val="00A6020E"/>
    <w:rPr>
      <w:lang w:val="en-US" w:eastAsia="en-US"/>
    </w:rPr>
  </w:style>
  <w:style w:type="paragraph" w:customStyle="1" w:styleId="5C48D9419BD642F98BA2D1E20993BA32">
    <w:name w:val="5C48D9419BD642F98BA2D1E20993BA32"/>
    <w:rsid w:val="00A6020E"/>
    <w:rPr>
      <w:lang w:val="en-US" w:eastAsia="en-US"/>
    </w:rPr>
  </w:style>
  <w:style w:type="paragraph" w:customStyle="1" w:styleId="A7C7ED7FDC494CE8B8043707E69794A5">
    <w:name w:val="A7C7ED7FDC494CE8B8043707E69794A5"/>
    <w:rsid w:val="00A6020E"/>
    <w:rPr>
      <w:lang w:val="en-US" w:eastAsia="en-US"/>
    </w:rPr>
  </w:style>
  <w:style w:type="paragraph" w:customStyle="1" w:styleId="2C8F6DED218F4D9CA2D072742B159DE4">
    <w:name w:val="2C8F6DED218F4D9CA2D072742B159DE4"/>
    <w:rsid w:val="00A6020E"/>
    <w:rPr>
      <w:lang w:val="en-US" w:eastAsia="en-US"/>
    </w:rPr>
  </w:style>
  <w:style w:type="paragraph" w:customStyle="1" w:styleId="81035C2646324D66878C41440C38889A">
    <w:name w:val="81035C2646324D66878C41440C38889A"/>
    <w:rsid w:val="00A6020E"/>
    <w:rPr>
      <w:lang w:val="en-US" w:eastAsia="en-US"/>
    </w:rPr>
  </w:style>
  <w:style w:type="paragraph" w:customStyle="1" w:styleId="5A96AE7274AE4674957B1F935BD4719C">
    <w:name w:val="5A96AE7274AE4674957B1F935BD4719C"/>
    <w:rsid w:val="00A6020E"/>
    <w:rPr>
      <w:lang w:val="en-US" w:eastAsia="en-US"/>
    </w:rPr>
  </w:style>
  <w:style w:type="paragraph" w:customStyle="1" w:styleId="0B5CBE56A343443DA45FD4AAA3955D38">
    <w:name w:val="0B5CBE56A343443DA45FD4AAA3955D38"/>
    <w:rsid w:val="00A6020E"/>
    <w:rPr>
      <w:lang w:val="en-US" w:eastAsia="en-US"/>
    </w:rPr>
  </w:style>
  <w:style w:type="paragraph" w:customStyle="1" w:styleId="FCD482763FB4436D93D4B81DFBF1F16C">
    <w:name w:val="FCD482763FB4436D93D4B81DFBF1F16C"/>
    <w:rsid w:val="00A6020E"/>
    <w:rPr>
      <w:lang w:val="en-US" w:eastAsia="en-US"/>
    </w:rPr>
  </w:style>
  <w:style w:type="paragraph" w:customStyle="1" w:styleId="665941AB39284211B59A5514DA69025A">
    <w:name w:val="665941AB39284211B59A5514DA69025A"/>
    <w:rsid w:val="009B3A4D"/>
    <w:rPr>
      <w:lang w:val="en-US" w:eastAsia="en-US"/>
    </w:rPr>
  </w:style>
  <w:style w:type="paragraph" w:customStyle="1" w:styleId="3294677172E1418DBC99AA1E58EFD009">
    <w:name w:val="3294677172E1418DBC99AA1E58EFD009"/>
    <w:rsid w:val="009B3A4D"/>
    <w:rPr>
      <w:lang w:val="en-US" w:eastAsia="en-US"/>
    </w:rPr>
  </w:style>
  <w:style w:type="paragraph" w:customStyle="1" w:styleId="09518A16C70143AB856F87E16F1C7E88">
    <w:name w:val="09518A16C70143AB856F87E16F1C7E88"/>
    <w:rsid w:val="009B3A4D"/>
    <w:rPr>
      <w:lang w:val="en-US" w:eastAsia="en-US"/>
    </w:rPr>
  </w:style>
  <w:style w:type="paragraph" w:customStyle="1" w:styleId="32207B9C6FD74733A5F2FF5100C24769">
    <w:name w:val="32207B9C6FD74733A5F2FF5100C24769"/>
    <w:rsid w:val="009B3A4D"/>
    <w:rPr>
      <w:lang w:val="en-US" w:eastAsia="en-US"/>
    </w:rPr>
  </w:style>
  <w:style w:type="paragraph" w:customStyle="1" w:styleId="CC600588273F4BFFA21C86082F988AD5">
    <w:name w:val="CC600588273F4BFFA21C86082F988AD5"/>
    <w:rsid w:val="009B3A4D"/>
    <w:rPr>
      <w:lang w:val="en-US" w:eastAsia="en-US"/>
    </w:rPr>
  </w:style>
  <w:style w:type="paragraph" w:customStyle="1" w:styleId="88DB5DA070F5459095E26B4A79C67DD4">
    <w:name w:val="88DB5DA070F5459095E26B4A79C67DD4"/>
    <w:rsid w:val="009B3A4D"/>
    <w:rPr>
      <w:lang w:val="en-US" w:eastAsia="en-US"/>
    </w:rPr>
  </w:style>
  <w:style w:type="paragraph" w:customStyle="1" w:styleId="7BB7FFD6EE984E88B94D161A5DD0A4A2">
    <w:name w:val="7BB7FFD6EE984E88B94D161A5DD0A4A2"/>
    <w:rsid w:val="009B3A4D"/>
    <w:rPr>
      <w:lang w:val="en-US" w:eastAsia="en-US"/>
    </w:rPr>
  </w:style>
  <w:style w:type="paragraph" w:customStyle="1" w:styleId="71C2EBB835494AF5B9D59BD7DD3AE8B9">
    <w:name w:val="71C2EBB835494AF5B9D59BD7DD3AE8B9"/>
    <w:rsid w:val="00DA471E"/>
    <w:rPr>
      <w:lang w:val="en-US" w:eastAsia="en-US"/>
    </w:rPr>
  </w:style>
  <w:style w:type="paragraph" w:customStyle="1" w:styleId="0998C09EF0BA48539DD21DD02569C8458">
    <w:name w:val="0998C09EF0BA48539DD21DD02569C8458"/>
    <w:rsid w:val="00DA471E"/>
  </w:style>
  <w:style w:type="paragraph" w:customStyle="1" w:styleId="87129249E2F342599E80A7549E6AC6018">
    <w:name w:val="87129249E2F342599E80A7549E6AC6018"/>
    <w:rsid w:val="00DA471E"/>
  </w:style>
  <w:style w:type="paragraph" w:customStyle="1" w:styleId="025C932B25A541489B3F61BFCFED190C8">
    <w:name w:val="025C932B25A541489B3F61BFCFED190C8"/>
    <w:rsid w:val="00DA471E"/>
  </w:style>
  <w:style w:type="paragraph" w:customStyle="1" w:styleId="C507E91C7424446BB80960F492346F3E8">
    <w:name w:val="C507E91C7424446BB80960F492346F3E8"/>
    <w:rsid w:val="00DA471E"/>
  </w:style>
  <w:style w:type="paragraph" w:customStyle="1" w:styleId="F0C94A655AE148158859B12206464A248">
    <w:name w:val="F0C94A655AE148158859B12206464A248"/>
    <w:rsid w:val="00DA471E"/>
  </w:style>
  <w:style w:type="paragraph" w:customStyle="1" w:styleId="D20500E3188E4BF0A6176DEA0A1D51C58">
    <w:name w:val="D20500E3188E4BF0A6176DEA0A1D51C58"/>
    <w:rsid w:val="00DA471E"/>
  </w:style>
  <w:style w:type="paragraph" w:customStyle="1" w:styleId="9FD95C4C6C5F41FAA88671FF5AC286438">
    <w:name w:val="9FD95C4C6C5F41FAA88671FF5AC286438"/>
    <w:rsid w:val="00DA471E"/>
  </w:style>
  <w:style w:type="paragraph" w:customStyle="1" w:styleId="252598F03325436DA341FE7DA28511418">
    <w:name w:val="252598F03325436DA341FE7DA28511418"/>
    <w:rsid w:val="00DA471E"/>
  </w:style>
  <w:style w:type="paragraph" w:customStyle="1" w:styleId="E758D689CCEF4D93AB36814F2240FC9D8">
    <w:name w:val="E758D689CCEF4D93AB36814F2240FC9D8"/>
    <w:rsid w:val="00DA471E"/>
  </w:style>
  <w:style w:type="paragraph" w:customStyle="1" w:styleId="9E224AA967154B15A65CB30AFE9CE2FB8">
    <w:name w:val="9E224AA967154B15A65CB30AFE9CE2FB8"/>
    <w:rsid w:val="00DA471E"/>
  </w:style>
  <w:style w:type="paragraph" w:customStyle="1" w:styleId="6B6F0EE68E614C729FA07E777C83CBB18">
    <w:name w:val="6B6F0EE68E614C729FA07E777C83CBB18"/>
    <w:rsid w:val="00DA471E"/>
  </w:style>
  <w:style w:type="paragraph" w:customStyle="1" w:styleId="63708E7FC9674EF5A58372A5745B3EE68">
    <w:name w:val="63708E7FC9674EF5A58372A5745B3EE68"/>
    <w:rsid w:val="00DA471E"/>
  </w:style>
  <w:style w:type="paragraph" w:customStyle="1" w:styleId="ED40C90D214A43A3818B24DD75DB5DE78">
    <w:name w:val="ED40C90D214A43A3818B24DD75DB5DE78"/>
    <w:rsid w:val="00DA471E"/>
  </w:style>
  <w:style w:type="paragraph" w:customStyle="1" w:styleId="A387E35E0FAC45069997A335BB1693411">
    <w:name w:val="A387E35E0FAC45069997A335BB1693411"/>
    <w:rsid w:val="00DA471E"/>
  </w:style>
  <w:style w:type="paragraph" w:customStyle="1" w:styleId="71C2EBB835494AF5B9D59BD7DD3AE8B91">
    <w:name w:val="71C2EBB835494AF5B9D59BD7DD3AE8B91"/>
    <w:rsid w:val="00DA471E"/>
  </w:style>
  <w:style w:type="paragraph" w:customStyle="1" w:styleId="C0D4352ECAAC42CD86628310AA93CDB41">
    <w:name w:val="C0D4352ECAAC42CD86628310AA93CDB41"/>
    <w:rsid w:val="00DA471E"/>
  </w:style>
  <w:style w:type="paragraph" w:customStyle="1" w:styleId="09518A16C70143AB856F87E16F1C7E881">
    <w:name w:val="09518A16C70143AB856F87E16F1C7E881"/>
    <w:rsid w:val="00DA471E"/>
  </w:style>
  <w:style w:type="paragraph" w:customStyle="1" w:styleId="32207B9C6FD74733A5F2FF5100C247691">
    <w:name w:val="32207B9C6FD74733A5F2FF5100C247691"/>
    <w:rsid w:val="00DA471E"/>
  </w:style>
  <w:style w:type="paragraph" w:customStyle="1" w:styleId="CC600588273F4BFFA21C86082F988AD51">
    <w:name w:val="CC600588273F4BFFA21C86082F988AD51"/>
    <w:rsid w:val="00DA471E"/>
  </w:style>
  <w:style w:type="paragraph" w:customStyle="1" w:styleId="88DB5DA070F5459095E26B4A79C67DD41">
    <w:name w:val="88DB5DA070F5459095E26B4A79C67DD41"/>
    <w:rsid w:val="00DA471E"/>
  </w:style>
  <w:style w:type="paragraph" w:customStyle="1" w:styleId="748F34724E344C83AA4A03425ABD616B1">
    <w:name w:val="748F34724E344C83AA4A03425ABD616B1"/>
    <w:rsid w:val="00DA471E"/>
  </w:style>
  <w:style w:type="paragraph" w:customStyle="1" w:styleId="76ACC323071744C08263EFC11719D49B1">
    <w:name w:val="76ACC323071744C08263EFC11719D49B1"/>
    <w:rsid w:val="00DA471E"/>
  </w:style>
  <w:style w:type="paragraph" w:customStyle="1" w:styleId="74988924574C43E1A63CE59803C92C301">
    <w:name w:val="74988924574C43E1A63CE59803C92C301"/>
    <w:rsid w:val="00DA471E"/>
  </w:style>
  <w:style w:type="paragraph" w:customStyle="1" w:styleId="898EC12351C041E39D169ECBDC955BEB1">
    <w:name w:val="898EC12351C041E39D169ECBDC955BEB1"/>
    <w:rsid w:val="00DA471E"/>
  </w:style>
  <w:style w:type="paragraph" w:customStyle="1" w:styleId="DDC18B7265D843F7A93727497BEBFF1A1">
    <w:name w:val="DDC18B7265D843F7A93727497BEBFF1A1"/>
    <w:rsid w:val="00DA471E"/>
  </w:style>
  <w:style w:type="paragraph" w:customStyle="1" w:styleId="36C9A47362394A7BAAA6F63B42E02DDE1">
    <w:name w:val="36C9A47362394A7BAAA6F63B42E02DDE1"/>
    <w:rsid w:val="00DA471E"/>
  </w:style>
  <w:style w:type="paragraph" w:customStyle="1" w:styleId="5C48D9419BD642F98BA2D1E20993BA321">
    <w:name w:val="5C48D9419BD642F98BA2D1E20993BA321"/>
    <w:rsid w:val="00DA471E"/>
  </w:style>
  <w:style w:type="paragraph" w:customStyle="1" w:styleId="A7C7ED7FDC494CE8B8043707E69794A51">
    <w:name w:val="A7C7ED7FDC494CE8B8043707E69794A51"/>
    <w:rsid w:val="00DA471E"/>
  </w:style>
  <w:style w:type="paragraph" w:customStyle="1" w:styleId="2C8F6DED218F4D9CA2D072742B159DE41">
    <w:name w:val="2C8F6DED218F4D9CA2D072742B159DE41"/>
    <w:rsid w:val="00DA471E"/>
  </w:style>
  <w:style w:type="paragraph" w:customStyle="1" w:styleId="81035C2646324D66878C41440C38889A1">
    <w:name w:val="81035C2646324D66878C41440C38889A1"/>
    <w:rsid w:val="00DA471E"/>
  </w:style>
  <w:style w:type="paragraph" w:customStyle="1" w:styleId="563DF1F5749C47949AC0945DF63EC0A41">
    <w:name w:val="563DF1F5749C47949AC0945DF63EC0A41"/>
    <w:rsid w:val="00DA471E"/>
  </w:style>
  <w:style w:type="paragraph" w:customStyle="1" w:styleId="8232B50B689B4A64B1DF5F78E527CF781">
    <w:name w:val="8232B50B689B4A64B1DF5F78E527CF781"/>
    <w:rsid w:val="00DA471E"/>
  </w:style>
  <w:style w:type="paragraph" w:customStyle="1" w:styleId="ED7EF8441BB344669D8E945CC772139C1">
    <w:name w:val="ED7EF8441BB344669D8E945CC772139C1"/>
    <w:rsid w:val="00DA471E"/>
  </w:style>
  <w:style w:type="paragraph" w:customStyle="1" w:styleId="FB7CEA14325540468F95A3089CF0717D1">
    <w:name w:val="FB7CEA14325540468F95A3089CF0717D1"/>
    <w:rsid w:val="00DA471E"/>
  </w:style>
  <w:style w:type="paragraph" w:customStyle="1" w:styleId="C0BB04AE27684390A9B1737A0D76850C1">
    <w:name w:val="C0BB04AE27684390A9B1737A0D76850C1"/>
    <w:rsid w:val="00DA471E"/>
  </w:style>
  <w:style w:type="paragraph" w:customStyle="1" w:styleId="22BA0829186E4A14A4B261DE732A400C1">
    <w:name w:val="22BA0829186E4A14A4B261DE732A400C1"/>
    <w:rsid w:val="00DA471E"/>
  </w:style>
  <w:style w:type="paragraph" w:customStyle="1" w:styleId="0DD173BA81AC45D3B7BDAFB9CD5143EC1">
    <w:name w:val="0DD173BA81AC45D3B7BDAFB9CD5143EC1"/>
    <w:rsid w:val="00DA471E"/>
  </w:style>
  <w:style w:type="paragraph" w:customStyle="1" w:styleId="2CC3C3604EA44BE0AFD9AFDA7BC22BED1">
    <w:name w:val="2CC3C3604EA44BE0AFD9AFDA7BC22BED1"/>
    <w:rsid w:val="00DA471E"/>
  </w:style>
  <w:style w:type="paragraph" w:customStyle="1" w:styleId="38F843DE5D3C474EAB9D0A30EC4658441">
    <w:name w:val="38F843DE5D3C474EAB9D0A30EC4658441"/>
    <w:rsid w:val="00DA471E"/>
  </w:style>
  <w:style w:type="paragraph" w:customStyle="1" w:styleId="DE0787F98BC748FD97500D1BCE5E42B91">
    <w:name w:val="DE0787F98BC748FD97500D1BCE5E42B91"/>
    <w:rsid w:val="00DA471E"/>
  </w:style>
  <w:style w:type="paragraph" w:customStyle="1" w:styleId="F3A0665B2EC048B8AF25DD5CF365D5511">
    <w:name w:val="F3A0665B2EC048B8AF25DD5CF365D5511"/>
    <w:rsid w:val="00DA471E"/>
  </w:style>
  <w:style w:type="paragraph" w:customStyle="1" w:styleId="DECB35E165544C8685B906D78B3584E21">
    <w:name w:val="DECB35E165544C8685B906D78B3584E21"/>
    <w:rsid w:val="00DA471E"/>
  </w:style>
  <w:style w:type="paragraph" w:customStyle="1" w:styleId="BCC6334B371D44A38DB610900E25C0121">
    <w:name w:val="BCC6334B371D44A38DB610900E25C0121"/>
    <w:rsid w:val="00DA471E"/>
  </w:style>
  <w:style w:type="paragraph" w:customStyle="1" w:styleId="EA94DDB0A0554407A7099AC7490CAA3E1">
    <w:name w:val="EA94DDB0A0554407A7099AC7490CAA3E1"/>
    <w:rsid w:val="00DA471E"/>
  </w:style>
  <w:style w:type="paragraph" w:customStyle="1" w:styleId="786487B6B1384A9DA8746EE2F7D0E48E2">
    <w:name w:val="786487B6B1384A9DA8746EE2F7D0E4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2">
    <w:name w:val="E961BB82D9B444BD84AB84D43BC3467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2">
    <w:name w:val="DBBEA3E5B886459FAA1410337E39CA59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2">
    <w:name w:val="69ABE968A5364565AAF384D1C07D976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2">
    <w:name w:val="BB84B9B702294D11BA5775E4C7DBD92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2">
    <w:name w:val="F175ADCBC83A4ADC8724C7EE8EA4B12F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2">
    <w:name w:val="C6839DCF4DCF4BCD8A720E523055BE8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2">
    <w:name w:val="1F5886149EFA47128B2C4B87C1FCCBEC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2">
    <w:name w:val="B45379C502C74999B76BCAE83731CD6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2">
    <w:name w:val="C1ADD60B34D547D6A76BBC22AE4BA0D6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2">
    <w:name w:val="772CB38102E042B4B0AB1CE690DF60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2">
    <w:name w:val="86A2AEE05E5D40D7BF4D70F03D96913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2">
    <w:name w:val="6B751B4BD848471FBF881D88316B44A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2">
    <w:name w:val="8ED38FB8EADA4E53BB36B4D519F09897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2">
    <w:name w:val="3A128F83E4414619AB26558375D8B81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2">
    <w:name w:val="DB92A91729A849308A616722CC3A058D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2">
    <w:name w:val="9712064F7F784ECDB6D7F73D68866E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2">
    <w:name w:val="60D505482B54468C9663EF15B29D82A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2">
    <w:name w:val="AFD13AEB2B82402EA2C344CB5940A59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2">
    <w:name w:val="D7D013A7A04045E3AD7C24C669BAB2B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2">
    <w:name w:val="4EAED619DB9A4A92A45E7CF24279D31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2">
    <w:name w:val="E1678D7988F4433F97AB494026D3157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2">
    <w:name w:val="BA5A859D8BCF4BAD8878EDE02F5D613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2">
    <w:name w:val="034D4A4095B94B7990BEAB105C6FB59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2">
    <w:name w:val="A59CD5D1EF064A79ABA6BBF30C4CCDF1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2">
    <w:name w:val="0923885775194EE180585140B6DECF6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2">
    <w:name w:val="A0A2D8EEE88D4A58A1A72197BA3CF3B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2">
    <w:name w:val="E5CC0E2DDC0949ECB8073A0260F0C53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2">
    <w:name w:val="5BCDDD33E9AB48C0862C5623710087D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2">
    <w:name w:val="8D558B361F3E458DAB616CD675DA5A1C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2">
    <w:name w:val="A172919C2B874DE8B3E8701351D14F61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2">
    <w:name w:val="3E1D49B10FE1460C94697C58792C293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2">
    <w:name w:val="DCD8B63230984ED094DF11B378A707E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2">
    <w:name w:val="25ED74A2B89A4AF7A42859E29165588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2">
    <w:name w:val="D35B4AE9206E4E86B31464C156DCEF5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2">
    <w:name w:val="9F5474B0E9114719BCB7033E096011A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2">
    <w:name w:val="0923D47FCA7C4EA59240BF3035E270C2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2">
    <w:name w:val="2B720816727245A4AC64F5912A62D122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2">
    <w:name w:val="42C1A91733394B428099EFB82D844547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2">
    <w:name w:val="045110BC952A43BA9EDEBA2CFD724D6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2">
    <w:name w:val="195F1C742BB2427699438C3FD5690B1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2">
    <w:name w:val="352760DFEC1B43CEB5A92BAFE74C533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2">
    <w:name w:val="87C3263415FE4AB8BA83CE2523F65C1F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2">
    <w:name w:val="E8546B2A3CF7404AAE33F764779A4C4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2">
    <w:name w:val="86B137D334FA4440B4CDA43C5CD5192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2">
    <w:name w:val="DE49A4B6C6054796BDBE259DC6A64879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2">
    <w:name w:val="4B6B234ACED34A3DA3BC6F5C0989DFE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2">
    <w:name w:val="1547AE6D14084B008956B2D4C21F0D16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2">
    <w:name w:val="53AA93CB8B684A1BA49773F5A2BF5B1D2"/>
    <w:rsid w:val="00DA471E"/>
  </w:style>
  <w:style w:type="paragraph" w:customStyle="1" w:styleId="0AF3F6A24B3A46ACA6A85A23CC7B727B2">
    <w:name w:val="0AF3F6A24B3A46ACA6A85A23CC7B727B2"/>
    <w:rsid w:val="00DA471E"/>
  </w:style>
  <w:style w:type="paragraph" w:customStyle="1" w:styleId="54EB2894BC6D4649816540B676FAE57B2">
    <w:name w:val="54EB2894BC6D4649816540B676FAE57B2"/>
    <w:rsid w:val="00DA471E"/>
  </w:style>
  <w:style w:type="paragraph" w:customStyle="1" w:styleId="94B569BC86DA4DFC976A39EF5805AD842">
    <w:name w:val="94B569BC86DA4DFC976A39EF5805AD842"/>
    <w:rsid w:val="00DA471E"/>
  </w:style>
  <w:style w:type="paragraph" w:customStyle="1" w:styleId="7E07002A1F2D4707A5492EAF43DEFBDE2">
    <w:name w:val="7E07002A1F2D4707A5492EAF43DEFBDE2"/>
    <w:rsid w:val="00DA471E"/>
  </w:style>
  <w:style w:type="paragraph" w:customStyle="1" w:styleId="BB04B833CB844FCCA154B86C4235D6812">
    <w:name w:val="BB04B833CB844FCCA154B86C4235D6812"/>
    <w:rsid w:val="00DA471E"/>
  </w:style>
  <w:style w:type="paragraph" w:customStyle="1" w:styleId="76121DFC0B704F6D82DD5E1F7362B3CC2">
    <w:name w:val="76121DFC0B704F6D82DD5E1F7362B3CC2"/>
    <w:rsid w:val="00DA471E"/>
  </w:style>
  <w:style w:type="paragraph" w:customStyle="1" w:styleId="BBFCEABF7DB04FB3B0C238B466B3B87D2">
    <w:name w:val="BBFCEABF7DB04FB3B0C238B466B3B87D2"/>
    <w:rsid w:val="00DA471E"/>
  </w:style>
  <w:style w:type="paragraph" w:customStyle="1" w:styleId="6EE164DF8C7C4516A4B16E38E6A76FE92">
    <w:name w:val="6EE164DF8C7C4516A4B16E38E6A76FE92"/>
    <w:rsid w:val="00DA471E"/>
  </w:style>
  <w:style w:type="paragraph" w:customStyle="1" w:styleId="33451E9012974DA086BA2818BCCCC2562">
    <w:name w:val="33451E9012974DA086BA2818BCCCC2562"/>
    <w:rsid w:val="00DA471E"/>
  </w:style>
  <w:style w:type="paragraph" w:customStyle="1" w:styleId="71C2022AD8AE4EB4B7096D04DC891E182">
    <w:name w:val="71C2022AD8AE4EB4B7096D04DC891E182"/>
    <w:rsid w:val="00DA471E"/>
  </w:style>
  <w:style w:type="paragraph" w:customStyle="1" w:styleId="53060C38D2BC40399E62856D2C532AB52">
    <w:name w:val="53060C38D2BC40399E62856D2C532AB52"/>
    <w:rsid w:val="00DA471E"/>
  </w:style>
  <w:style w:type="paragraph" w:customStyle="1" w:styleId="DD7F765B2B8C4A4B8B2FB6A4C58A29ED2">
    <w:name w:val="DD7F765B2B8C4A4B8B2FB6A4C58A29ED2"/>
    <w:rsid w:val="00DA471E"/>
  </w:style>
  <w:style w:type="paragraph" w:customStyle="1" w:styleId="A69AC61372764AC2B3C6B6F1A5892F182">
    <w:name w:val="A69AC61372764AC2B3C6B6F1A5892F182"/>
    <w:rsid w:val="00DA471E"/>
  </w:style>
  <w:style w:type="paragraph" w:customStyle="1" w:styleId="B01FFAE5981F46E7A50B01F1FD63C8832">
    <w:name w:val="B01FFAE5981F46E7A50B01F1FD63C8832"/>
    <w:rsid w:val="00DA471E"/>
  </w:style>
  <w:style w:type="paragraph" w:customStyle="1" w:styleId="00D9AEAB08B343D481F8FB1083A116112">
    <w:name w:val="00D9AEAB08B343D481F8FB1083A116112"/>
    <w:rsid w:val="00DA471E"/>
  </w:style>
  <w:style w:type="paragraph" w:customStyle="1" w:styleId="3302E5E0016945BDA3A7E9D45CD23F202">
    <w:name w:val="3302E5E0016945BDA3A7E9D45CD23F202"/>
    <w:rsid w:val="00DA471E"/>
  </w:style>
  <w:style w:type="paragraph" w:customStyle="1" w:styleId="A0E92B2ABDAF444B8C451CBD25A0C92B2">
    <w:name w:val="A0E92B2ABDAF444B8C451CBD25A0C92B2"/>
    <w:rsid w:val="00DA471E"/>
  </w:style>
  <w:style w:type="paragraph" w:customStyle="1" w:styleId="0B40C50AD5F84459944333A97D2FF2C12">
    <w:name w:val="0B40C50AD5F84459944333A97D2FF2C12"/>
    <w:rsid w:val="00DA471E"/>
  </w:style>
  <w:style w:type="paragraph" w:customStyle="1" w:styleId="E9EEE02832ED452C8B4BDB3DA764E1D12">
    <w:name w:val="E9EEE02832ED452C8B4BDB3DA764E1D12"/>
    <w:rsid w:val="00DA471E"/>
  </w:style>
  <w:style w:type="paragraph" w:customStyle="1" w:styleId="23DE3C404E3647CDB2A369AEA2B110342">
    <w:name w:val="23DE3C404E3647CDB2A369AEA2B110342"/>
    <w:rsid w:val="00DA471E"/>
  </w:style>
  <w:style w:type="paragraph" w:customStyle="1" w:styleId="F6687BD6BD2E443F953103C4783E18822">
    <w:name w:val="F6687BD6BD2E443F953103C4783E18822"/>
    <w:rsid w:val="00DA471E"/>
  </w:style>
  <w:style w:type="paragraph" w:customStyle="1" w:styleId="7A8CF800C0FE44119A1ABA6D1E7FEE852">
    <w:name w:val="7A8CF800C0FE44119A1ABA6D1E7FEE852"/>
    <w:rsid w:val="00DA471E"/>
  </w:style>
  <w:style w:type="paragraph" w:customStyle="1" w:styleId="5094C11EBBD44FB4AD9F9D0BC539934C2">
    <w:name w:val="5094C11EBBD44FB4AD9F9D0BC539934C2"/>
    <w:rsid w:val="00DA471E"/>
  </w:style>
  <w:style w:type="paragraph" w:customStyle="1" w:styleId="0F59B55223444965B6AE2F9B008697002">
    <w:name w:val="0F59B55223444965B6AE2F9B008697002"/>
    <w:rsid w:val="00DA471E"/>
  </w:style>
  <w:style w:type="paragraph" w:customStyle="1" w:styleId="212210E3F6D3474BB04C6E6FAFDB4A252">
    <w:name w:val="212210E3F6D3474BB04C6E6FAFDB4A252"/>
    <w:rsid w:val="00DA471E"/>
  </w:style>
  <w:style w:type="paragraph" w:customStyle="1" w:styleId="9BC1341ECC614258B53B4783183086292">
    <w:name w:val="9BC1341ECC614258B53B4783183086292"/>
    <w:rsid w:val="00DA471E"/>
  </w:style>
  <w:style w:type="paragraph" w:customStyle="1" w:styleId="FE3DF07B4A0F456A9E5EECFF8CE3F7692">
    <w:name w:val="FE3DF07B4A0F456A9E5EECFF8CE3F7692"/>
    <w:rsid w:val="00DA471E"/>
  </w:style>
  <w:style w:type="paragraph" w:customStyle="1" w:styleId="F30A20AA870D4457A7E06D888B58FC8B2">
    <w:name w:val="F30A20AA870D4457A7E06D888B58FC8B2"/>
    <w:rsid w:val="00DA471E"/>
  </w:style>
  <w:style w:type="paragraph" w:customStyle="1" w:styleId="78DA660EE6184FF5ABE379F8A10E727E2">
    <w:name w:val="78DA660EE6184FF5ABE379F8A10E727E2"/>
    <w:rsid w:val="00DA471E"/>
  </w:style>
  <w:style w:type="paragraph" w:customStyle="1" w:styleId="3173FC0973AA4D30B871A8AAEA3608472">
    <w:name w:val="3173FC0973AA4D30B871A8AAEA3608472"/>
    <w:rsid w:val="00DA471E"/>
  </w:style>
  <w:style w:type="paragraph" w:customStyle="1" w:styleId="9D7EDE3ACA7F46528690670A04E2CF652">
    <w:name w:val="9D7EDE3ACA7F46528690670A04E2CF652"/>
    <w:rsid w:val="00DA471E"/>
  </w:style>
  <w:style w:type="paragraph" w:customStyle="1" w:styleId="A0BB44C0E46848F29A6D730D698097232">
    <w:name w:val="A0BB44C0E46848F29A6D730D698097232"/>
    <w:rsid w:val="00DA471E"/>
  </w:style>
  <w:style w:type="paragraph" w:customStyle="1" w:styleId="D45B7BC6BC074DEC9BEBC54F8E2CE9FE2">
    <w:name w:val="D45B7BC6BC074DEC9BEBC54F8E2CE9FE2"/>
    <w:rsid w:val="00DA471E"/>
  </w:style>
  <w:style w:type="paragraph" w:customStyle="1" w:styleId="0E7821EC9F7141F1B8EBF1A83DEFB3382">
    <w:name w:val="0E7821EC9F7141F1B8EBF1A83DEFB3382"/>
    <w:rsid w:val="00DA471E"/>
  </w:style>
  <w:style w:type="paragraph" w:customStyle="1" w:styleId="3F7B07EAB1EA419480D52A3967846C6D2">
    <w:name w:val="3F7B07EAB1EA419480D52A3967846C6D2"/>
    <w:rsid w:val="00DA471E"/>
  </w:style>
  <w:style w:type="paragraph" w:customStyle="1" w:styleId="F29CDAE6437C4E64AEE7A3A0C594DE392">
    <w:name w:val="F29CDAE6437C4E64AEE7A3A0C594DE392"/>
    <w:rsid w:val="00DA471E"/>
  </w:style>
  <w:style w:type="paragraph" w:customStyle="1" w:styleId="0998C09EF0BA48539DD21DD02569C8459">
    <w:name w:val="0998C09EF0BA48539DD21DD02569C8459"/>
    <w:rsid w:val="006F1FFB"/>
  </w:style>
  <w:style w:type="paragraph" w:customStyle="1" w:styleId="87129249E2F342599E80A7549E6AC6019">
    <w:name w:val="87129249E2F342599E80A7549E6AC6019"/>
    <w:rsid w:val="006F1FFB"/>
  </w:style>
  <w:style w:type="paragraph" w:customStyle="1" w:styleId="025C932B25A541489B3F61BFCFED190C9">
    <w:name w:val="025C932B25A541489B3F61BFCFED190C9"/>
    <w:rsid w:val="006F1FFB"/>
  </w:style>
  <w:style w:type="paragraph" w:customStyle="1" w:styleId="C507E91C7424446BB80960F492346F3E9">
    <w:name w:val="C507E91C7424446BB80960F492346F3E9"/>
    <w:rsid w:val="006F1FFB"/>
  </w:style>
  <w:style w:type="paragraph" w:customStyle="1" w:styleId="F0C94A655AE148158859B12206464A249">
    <w:name w:val="F0C94A655AE148158859B12206464A249"/>
    <w:rsid w:val="006F1FFB"/>
  </w:style>
  <w:style w:type="paragraph" w:customStyle="1" w:styleId="D20500E3188E4BF0A6176DEA0A1D51C59">
    <w:name w:val="D20500E3188E4BF0A6176DEA0A1D51C59"/>
    <w:rsid w:val="006F1FFB"/>
  </w:style>
  <w:style w:type="paragraph" w:customStyle="1" w:styleId="9FD95C4C6C5F41FAA88671FF5AC286439">
    <w:name w:val="9FD95C4C6C5F41FAA88671FF5AC286439"/>
    <w:rsid w:val="006F1FFB"/>
  </w:style>
  <w:style w:type="paragraph" w:customStyle="1" w:styleId="252598F03325436DA341FE7DA28511419">
    <w:name w:val="252598F03325436DA341FE7DA28511419"/>
    <w:rsid w:val="006F1FFB"/>
  </w:style>
  <w:style w:type="paragraph" w:customStyle="1" w:styleId="E758D689CCEF4D93AB36814F2240FC9D9">
    <w:name w:val="E758D689CCEF4D93AB36814F2240FC9D9"/>
    <w:rsid w:val="006F1FFB"/>
  </w:style>
  <w:style w:type="paragraph" w:customStyle="1" w:styleId="9E224AA967154B15A65CB30AFE9CE2FB9">
    <w:name w:val="9E224AA967154B15A65CB30AFE9CE2FB9"/>
    <w:rsid w:val="006F1FFB"/>
  </w:style>
  <w:style w:type="paragraph" w:customStyle="1" w:styleId="6B6F0EE68E614C729FA07E777C83CBB19">
    <w:name w:val="6B6F0EE68E614C729FA07E777C83CBB19"/>
    <w:rsid w:val="006F1FFB"/>
  </w:style>
  <w:style w:type="paragraph" w:customStyle="1" w:styleId="63708E7FC9674EF5A58372A5745B3EE69">
    <w:name w:val="63708E7FC9674EF5A58372A5745B3EE69"/>
    <w:rsid w:val="006F1FFB"/>
  </w:style>
  <w:style w:type="paragraph" w:customStyle="1" w:styleId="ED40C90D214A43A3818B24DD75DB5DE79">
    <w:name w:val="ED40C90D214A43A3818B24DD75DB5DE79"/>
    <w:rsid w:val="006F1FFB"/>
  </w:style>
  <w:style w:type="paragraph" w:customStyle="1" w:styleId="A387E35E0FAC45069997A335BB1693412">
    <w:name w:val="A387E35E0FAC45069997A335BB1693412"/>
    <w:rsid w:val="006F1FFB"/>
  </w:style>
  <w:style w:type="paragraph" w:customStyle="1" w:styleId="71C2EBB835494AF5B9D59BD7DD3AE8B92">
    <w:name w:val="71C2EBB835494AF5B9D59BD7DD3AE8B92"/>
    <w:rsid w:val="006F1FFB"/>
  </w:style>
  <w:style w:type="paragraph" w:customStyle="1" w:styleId="C0D4352ECAAC42CD86628310AA93CDB42">
    <w:name w:val="C0D4352ECAAC42CD86628310AA93CDB42"/>
    <w:rsid w:val="006F1FFB"/>
  </w:style>
  <w:style w:type="paragraph" w:customStyle="1" w:styleId="09518A16C70143AB856F87E16F1C7E882">
    <w:name w:val="09518A16C70143AB856F87E16F1C7E882"/>
    <w:rsid w:val="006F1FFB"/>
  </w:style>
  <w:style w:type="paragraph" w:customStyle="1" w:styleId="32207B9C6FD74733A5F2FF5100C247692">
    <w:name w:val="32207B9C6FD74733A5F2FF5100C247692"/>
    <w:rsid w:val="006F1FFB"/>
  </w:style>
  <w:style w:type="paragraph" w:customStyle="1" w:styleId="CC600588273F4BFFA21C86082F988AD52">
    <w:name w:val="CC600588273F4BFFA21C86082F988AD52"/>
    <w:rsid w:val="006F1FFB"/>
  </w:style>
  <w:style w:type="paragraph" w:customStyle="1" w:styleId="88DB5DA070F5459095E26B4A79C67DD42">
    <w:name w:val="88DB5DA070F5459095E26B4A79C67DD42"/>
    <w:rsid w:val="006F1FFB"/>
  </w:style>
  <w:style w:type="paragraph" w:customStyle="1" w:styleId="748F34724E344C83AA4A03425ABD616B2">
    <w:name w:val="748F34724E344C83AA4A03425ABD616B2"/>
    <w:rsid w:val="006F1FFB"/>
  </w:style>
  <w:style w:type="paragraph" w:customStyle="1" w:styleId="76ACC323071744C08263EFC11719D49B2">
    <w:name w:val="76ACC323071744C08263EFC11719D49B2"/>
    <w:rsid w:val="006F1FFB"/>
  </w:style>
  <w:style w:type="paragraph" w:customStyle="1" w:styleId="74988924574C43E1A63CE59803C92C302">
    <w:name w:val="74988924574C43E1A63CE59803C92C302"/>
    <w:rsid w:val="006F1FFB"/>
  </w:style>
  <w:style w:type="paragraph" w:customStyle="1" w:styleId="898EC12351C041E39D169ECBDC955BEB2">
    <w:name w:val="898EC12351C041E39D169ECBDC955BEB2"/>
    <w:rsid w:val="006F1FFB"/>
  </w:style>
  <w:style w:type="paragraph" w:customStyle="1" w:styleId="DDC18B7265D843F7A93727497BEBFF1A2">
    <w:name w:val="DDC18B7265D843F7A93727497BEBFF1A2"/>
    <w:rsid w:val="006F1FFB"/>
  </w:style>
  <w:style w:type="paragraph" w:customStyle="1" w:styleId="36C9A47362394A7BAAA6F63B42E02DDE2">
    <w:name w:val="36C9A47362394A7BAAA6F63B42E02DDE2"/>
    <w:rsid w:val="006F1FFB"/>
  </w:style>
  <w:style w:type="paragraph" w:customStyle="1" w:styleId="5C48D9419BD642F98BA2D1E20993BA322">
    <w:name w:val="5C48D9419BD642F98BA2D1E20993BA322"/>
    <w:rsid w:val="006F1FFB"/>
  </w:style>
  <w:style w:type="paragraph" w:customStyle="1" w:styleId="A7C7ED7FDC494CE8B8043707E69794A52">
    <w:name w:val="A7C7ED7FDC494CE8B8043707E69794A52"/>
    <w:rsid w:val="006F1FFB"/>
  </w:style>
  <w:style w:type="paragraph" w:customStyle="1" w:styleId="2C8F6DED218F4D9CA2D072742B159DE42">
    <w:name w:val="2C8F6DED218F4D9CA2D072742B159DE42"/>
    <w:rsid w:val="006F1FFB"/>
  </w:style>
  <w:style w:type="paragraph" w:customStyle="1" w:styleId="81035C2646324D66878C41440C38889A2">
    <w:name w:val="81035C2646324D66878C41440C38889A2"/>
    <w:rsid w:val="006F1FFB"/>
  </w:style>
  <w:style w:type="paragraph" w:customStyle="1" w:styleId="563DF1F5749C47949AC0945DF63EC0A42">
    <w:name w:val="563DF1F5749C47949AC0945DF63EC0A42"/>
    <w:rsid w:val="006F1FFB"/>
  </w:style>
  <w:style w:type="paragraph" w:customStyle="1" w:styleId="8232B50B689B4A64B1DF5F78E527CF782">
    <w:name w:val="8232B50B689B4A64B1DF5F78E527CF782"/>
    <w:rsid w:val="006F1FFB"/>
  </w:style>
  <w:style w:type="paragraph" w:customStyle="1" w:styleId="ED7EF8441BB344669D8E945CC772139C2">
    <w:name w:val="ED7EF8441BB344669D8E945CC772139C2"/>
    <w:rsid w:val="006F1FFB"/>
  </w:style>
  <w:style w:type="paragraph" w:customStyle="1" w:styleId="FB7CEA14325540468F95A3089CF0717D2">
    <w:name w:val="FB7CEA14325540468F95A3089CF0717D2"/>
    <w:rsid w:val="006F1FFB"/>
  </w:style>
  <w:style w:type="paragraph" w:customStyle="1" w:styleId="C0BB04AE27684390A9B1737A0D76850C2">
    <w:name w:val="C0BB04AE27684390A9B1737A0D76850C2"/>
    <w:rsid w:val="006F1FFB"/>
  </w:style>
  <w:style w:type="paragraph" w:customStyle="1" w:styleId="22BA0829186E4A14A4B261DE732A400C2">
    <w:name w:val="22BA0829186E4A14A4B261DE732A400C2"/>
    <w:rsid w:val="006F1FFB"/>
  </w:style>
  <w:style w:type="paragraph" w:customStyle="1" w:styleId="0DD173BA81AC45D3B7BDAFB9CD5143EC2">
    <w:name w:val="0DD173BA81AC45D3B7BDAFB9CD5143EC2"/>
    <w:rsid w:val="006F1FFB"/>
  </w:style>
  <w:style w:type="paragraph" w:customStyle="1" w:styleId="2CC3C3604EA44BE0AFD9AFDA7BC22BED2">
    <w:name w:val="2CC3C3604EA44BE0AFD9AFDA7BC22BED2"/>
    <w:rsid w:val="006F1FFB"/>
  </w:style>
  <w:style w:type="paragraph" w:customStyle="1" w:styleId="38F843DE5D3C474EAB9D0A30EC4658442">
    <w:name w:val="38F843DE5D3C474EAB9D0A30EC4658442"/>
    <w:rsid w:val="006F1FFB"/>
  </w:style>
  <w:style w:type="paragraph" w:customStyle="1" w:styleId="DE0787F98BC748FD97500D1BCE5E42B92">
    <w:name w:val="DE0787F98BC748FD97500D1BCE5E42B92"/>
    <w:rsid w:val="006F1FFB"/>
  </w:style>
  <w:style w:type="paragraph" w:customStyle="1" w:styleId="F3A0665B2EC048B8AF25DD5CF365D5512">
    <w:name w:val="F3A0665B2EC048B8AF25DD5CF365D5512"/>
    <w:rsid w:val="006F1FFB"/>
  </w:style>
  <w:style w:type="paragraph" w:customStyle="1" w:styleId="DECB35E165544C8685B906D78B3584E22">
    <w:name w:val="DECB35E165544C8685B906D78B3584E22"/>
    <w:rsid w:val="006F1FFB"/>
  </w:style>
  <w:style w:type="paragraph" w:customStyle="1" w:styleId="BCC6334B371D44A38DB610900E25C0122">
    <w:name w:val="BCC6334B371D44A38DB610900E25C0122"/>
    <w:rsid w:val="006F1FFB"/>
  </w:style>
  <w:style w:type="paragraph" w:customStyle="1" w:styleId="EA94DDB0A0554407A7099AC7490CAA3E2">
    <w:name w:val="EA94DDB0A0554407A7099AC7490CAA3E2"/>
    <w:rsid w:val="006F1FFB"/>
  </w:style>
  <w:style w:type="paragraph" w:customStyle="1" w:styleId="786487B6B1384A9DA8746EE2F7D0E48E3">
    <w:name w:val="786487B6B1384A9DA8746EE2F7D0E4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3">
    <w:name w:val="E961BB82D9B444BD84AB84D43BC3467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3">
    <w:name w:val="DBBEA3E5B886459FAA1410337E39CA59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3">
    <w:name w:val="69ABE968A5364565AAF384D1C07D976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3">
    <w:name w:val="BB84B9B702294D11BA5775E4C7DBD92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3">
    <w:name w:val="F175ADCBC83A4ADC8724C7EE8EA4B12F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3">
    <w:name w:val="C6839DCF4DCF4BCD8A720E523055BE8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3">
    <w:name w:val="1F5886149EFA47128B2C4B87C1FCCBEC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3">
    <w:name w:val="B45379C502C74999B76BCAE83731CD6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3">
    <w:name w:val="C1ADD60B34D547D6A76BBC22AE4BA0D6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3">
    <w:name w:val="772CB38102E042B4B0AB1CE690DF60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3">
    <w:name w:val="86A2AEE05E5D40D7BF4D70F03D96913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3">
    <w:name w:val="6B751B4BD848471FBF881D88316B44A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3">
    <w:name w:val="8ED38FB8EADA4E53BB36B4D519F09897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3">
    <w:name w:val="3A128F83E4414619AB26558375D8B81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3">
    <w:name w:val="DB92A91729A849308A616722CC3A058D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3">
    <w:name w:val="9712064F7F784ECDB6D7F73D68866E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3">
    <w:name w:val="60D505482B54468C9663EF15B29D82A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3">
    <w:name w:val="AFD13AEB2B82402EA2C344CB5940A59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3">
    <w:name w:val="D7D013A7A04045E3AD7C24C669BAB2B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3">
    <w:name w:val="4EAED619DB9A4A92A45E7CF24279D31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3">
    <w:name w:val="E1678D7988F4433F97AB494026D3157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3">
    <w:name w:val="BA5A859D8BCF4BAD8878EDE02F5D613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3">
    <w:name w:val="034D4A4095B94B7990BEAB105C6FB59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3">
    <w:name w:val="A59CD5D1EF064A79ABA6BBF30C4CCDF1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3">
    <w:name w:val="0923885775194EE180585140B6DECF6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3">
    <w:name w:val="A0A2D8EEE88D4A58A1A72197BA3CF3B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3">
    <w:name w:val="E5CC0E2DDC0949ECB8073A0260F0C53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3">
    <w:name w:val="5BCDDD33E9AB48C0862C5623710087D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3">
    <w:name w:val="8D558B361F3E458DAB616CD675DA5A1C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3">
    <w:name w:val="A172919C2B874DE8B3E8701351D14F61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3">
    <w:name w:val="3E1D49B10FE1460C94697C58792C293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3">
    <w:name w:val="DCD8B63230984ED094DF11B378A707E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3">
    <w:name w:val="25ED74A2B89A4AF7A42859E29165588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3">
    <w:name w:val="D35B4AE9206E4E86B31464C156DCEF5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3">
    <w:name w:val="9F5474B0E9114719BCB7033E096011A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3">
    <w:name w:val="0923D47FCA7C4EA59240BF3035E270C2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3">
    <w:name w:val="2B720816727245A4AC64F5912A62D122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3">
    <w:name w:val="42C1A91733394B428099EFB82D844547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3">
    <w:name w:val="045110BC952A43BA9EDEBA2CFD724D6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3">
    <w:name w:val="195F1C742BB2427699438C3FD5690B1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3">
    <w:name w:val="352760DFEC1B43CEB5A92BAFE74C533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3">
    <w:name w:val="87C3263415FE4AB8BA83CE2523F65C1F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3">
    <w:name w:val="E8546B2A3CF7404AAE33F764779A4C4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3">
    <w:name w:val="86B137D334FA4440B4CDA43C5CD5192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3">
    <w:name w:val="DE49A4B6C6054796BDBE259DC6A64879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3">
    <w:name w:val="4B6B234ACED34A3DA3BC6F5C0989DFE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3">
    <w:name w:val="1547AE6D14084B008956B2D4C21F0D16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3">
    <w:name w:val="53AA93CB8B684A1BA49773F5A2BF5B1D3"/>
    <w:rsid w:val="006F1FFB"/>
  </w:style>
  <w:style w:type="paragraph" w:customStyle="1" w:styleId="0AF3F6A24B3A46ACA6A85A23CC7B727B3">
    <w:name w:val="0AF3F6A24B3A46ACA6A85A23CC7B727B3"/>
    <w:rsid w:val="006F1FFB"/>
  </w:style>
  <w:style w:type="paragraph" w:customStyle="1" w:styleId="54EB2894BC6D4649816540B676FAE57B3">
    <w:name w:val="54EB2894BC6D4649816540B676FAE57B3"/>
    <w:rsid w:val="006F1FFB"/>
  </w:style>
  <w:style w:type="paragraph" w:customStyle="1" w:styleId="94B569BC86DA4DFC976A39EF5805AD843">
    <w:name w:val="94B569BC86DA4DFC976A39EF5805AD843"/>
    <w:rsid w:val="006F1FFB"/>
  </w:style>
  <w:style w:type="paragraph" w:customStyle="1" w:styleId="7E07002A1F2D4707A5492EAF43DEFBDE3">
    <w:name w:val="7E07002A1F2D4707A5492EAF43DEFBDE3"/>
    <w:rsid w:val="006F1FFB"/>
  </w:style>
  <w:style w:type="paragraph" w:customStyle="1" w:styleId="BB04B833CB844FCCA154B86C4235D6813">
    <w:name w:val="BB04B833CB844FCCA154B86C4235D6813"/>
    <w:rsid w:val="006F1FFB"/>
  </w:style>
  <w:style w:type="paragraph" w:customStyle="1" w:styleId="76121DFC0B704F6D82DD5E1F7362B3CC3">
    <w:name w:val="76121DFC0B704F6D82DD5E1F7362B3CC3"/>
    <w:rsid w:val="006F1FFB"/>
  </w:style>
  <w:style w:type="paragraph" w:customStyle="1" w:styleId="BBFCEABF7DB04FB3B0C238B466B3B87D3">
    <w:name w:val="BBFCEABF7DB04FB3B0C238B466B3B87D3"/>
    <w:rsid w:val="006F1FFB"/>
  </w:style>
  <w:style w:type="paragraph" w:customStyle="1" w:styleId="6EE164DF8C7C4516A4B16E38E6A76FE93">
    <w:name w:val="6EE164DF8C7C4516A4B16E38E6A76FE93"/>
    <w:rsid w:val="006F1FFB"/>
  </w:style>
  <w:style w:type="paragraph" w:customStyle="1" w:styleId="33451E9012974DA086BA2818BCCCC2563">
    <w:name w:val="33451E9012974DA086BA2818BCCCC2563"/>
    <w:rsid w:val="006F1FFB"/>
  </w:style>
  <w:style w:type="paragraph" w:customStyle="1" w:styleId="71C2022AD8AE4EB4B7096D04DC891E183">
    <w:name w:val="71C2022AD8AE4EB4B7096D04DC891E183"/>
    <w:rsid w:val="006F1FFB"/>
  </w:style>
  <w:style w:type="paragraph" w:customStyle="1" w:styleId="53060C38D2BC40399E62856D2C532AB53">
    <w:name w:val="53060C38D2BC40399E62856D2C532AB53"/>
    <w:rsid w:val="006F1FFB"/>
  </w:style>
  <w:style w:type="paragraph" w:customStyle="1" w:styleId="DD7F765B2B8C4A4B8B2FB6A4C58A29ED3">
    <w:name w:val="DD7F765B2B8C4A4B8B2FB6A4C58A29ED3"/>
    <w:rsid w:val="006F1FFB"/>
  </w:style>
  <w:style w:type="paragraph" w:customStyle="1" w:styleId="A69AC61372764AC2B3C6B6F1A5892F183">
    <w:name w:val="A69AC61372764AC2B3C6B6F1A5892F183"/>
    <w:rsid w:val="006F1FFB"/>
  </w:style>
  <w:style w:type="paragraph" w:customStyle="1" w:styleId="B01FFAE5981F46E7A50B01F1FD63C8833">
    <w:name w:val="B01FFAE5981F46E7A50B01F1FD63C8833"/>
    <w:rsid w:val="006F1FFB"/>
  </w:style>
  <w:style w:type="paragraph" w:customStyle="1" w:styleId="00D9AEAB08B343D481F8FB1083A116113">
    <w:name w:val="00D9AEAB08B343D481F8FB1083A116113"/>
    <w:rsid w:val="006F1FFB"/>
  </w:style>
  <w:style w:type="paragraph" w:customStyle="1" w:styleId="3302E5E0016945BDA3A7E9D45CD23F203">
    <w:name w:val="3302E5E0016945BDA3A7E9D45CD23F203"/>
    <w:rsid w:val="006F1FFB"/>
  </w:style>
  <w:style w:type="paragraph" w:customStyle="1" w:styleId="A0E92B2ABDAF444B8C451CBD25A0C92B3">
    <w:name w:val="A0E92B2ABDAF444B8C451CBD25A0C92B3"/>
    <w:rsid w:val="006F1FFB"/>
  </w:style>
  <w:style w:type="paragraph" w:customStyle="1" w:styleId="0B40C50AD5F84459944333A97D2FF2C13">
    <w:name w:val="0B40C50AD5F84459944333A97D2FF2C13"/>
    <w:rsid w:val="006F1FFB"/>
  </w:style>
  <w:style w:type="paragraph" w:customStyle="1" w:styleId="E9EEE02832ED452C8B4BDB3DA764E1D13">
    <w:name w:val="E9EEE02832ED452C8B4BDB3DA764E1D13"/>
    <w:rsid w:val="006F1FFB"/>
  </w:style>
  <w:style w:type="paragraph" w:customStyle="1" w:styleId="23DE3C404E3647CDB2A369AEA2B110343">
    <w:name w:val="23DE3C404E3647CDB2A369AEA2B110343"/>
    <w:rsid w:val="006F1FFB"/>
  </w:style>
  <w:style w:type="paragraph" w:customStyle="1" w:styleId="F6687BD6BD2E443F953103C4783E18823">
    <w:name w:val="F6687BD6BD2E443F953103C4783E18823"/>
    <w:rsid w:val="006F1FFB"/>
  </w:style>
  <w:style w:type="paragraph" w:customStyle="1" w:styleId="7A8CF800C0FE44119A1ABA6D1E7FEE853">
    <w:name w:val="7A8CF800C0FE44119A1ABA6D1E7FEE853"/>
    <w:rsid w:val="006F1FFB"/>
  </w:style>
  <w:style w:type="paragraph" w:customStyle="1" w:styleId="5094C11EBBD44FB4AD9F9D0BC539934C3">
    <w:name w:val="5094C11EBBD44FB4AD9F9D0BC539934C3"/>
    <w:rsid w:val="006F1FFB"/>
  </w:style>
  <w:style w:type="paragraph" w:customStyle="1" w:styleId="0F59B55223444965B6AE2F9B008697003">
    <w:name w:val="0F59B55223444965B6AE2F9B008697003"/>
    <w:rsid w:val="006F1FFB"/>
  </w:style>
  <w:style w:type="paragraph" w:customStyle="1" w:styleId="212210E3F6D3474BB04C6E6FAFDB4A253">
    <w:name w:val="212210E3F6D3474BB04C6E6FAFDB4A253"/>
    <w:rsid w:val="006F1FFB"/>
  </w:style>
  <w:style w:type="paragraph" w:customStyle="1" w:styleId="9BC1341ECC614258B53B4783183086293">
    <w:name w:val="9BC1341ECC614258B53B4783183086293"/>
    <w:rsid w:val="006F1FFB"/>
  </w:style>
  <w:style w:type="paragraph" w:customStyle="1" w:styleId="FE3DF07B4A0F456A9E5EECFF8CE3F7693">
    <w:name w:val="FE3DF07B4A0F456A9E5EECFF8CE3F7693"/>
    <w:rsid w:val="006F1FFB"/>
  </w:style>
  <w:style w:type="paragraph" w:customStyle="1" w:styleId="F30A20AA870D4457A7E06D888B58FC8B3">
    <w:name w:val="F30A20AA870D4457A7E06D888B58FC8B3"/>
    <w:rsid w:val="006F1FFB"/>
  </w:style>
  <w:style w:type="paragraph" w:customStyle="1" w:styleId="78DA660EE6184FF5ABE379F8A10E727E3">
    <w:name w:val="78DA660EE6184FF5ABE379F8A10E727E3"/>
    <w:rsid w:val="006F1FFB"/>
  </w:style>
  <w:style w:type="paragraph" w:customStyle="1" w:styleId="3173FC0973AA4D30B871A8AAEA3608473">
    <w:name w:val="3173FC0973AA4D30B871A8AAEA3608473"/>
    <w:rsid w:val="006F1FFB"/>
  </w:style>
  <w:style w:type="paragraph" w:customStyle="1" w:styleId="9D7EDE3ACA7F46528690670A04E2CF653">
    <w:name w:val="9D7EDE3ACA7F46528690670A04E2CF653"/>
    <w:rsid w:val="006F1FFB"/>
  </w:style>
  <w:style w:type="paragraph" w:customStyle="1" w:styleId="A0BB44C0E46848F29A6D730D698097233">
    <w:name w:val="A0BB44C0E46848F29A6D730D698097233"/>
    <w:rsid w:val="006F1FFB"/>
  </w:style>
  <w:style w:type="paragraph" w:customStyle="1" w:styleId="D45B7BC6BC074DEC9BEBC54F8E2CE9FE3">
    <w:name w:val="D45B7BC6BC074DEC9BEBC54F8E2CE9FE3"/>
    <w:rsid w:val="006F1FFB"/>
  </w:style>
  <w:style w:type="paragraph" w:customStyle="1" w:styleId="0E7821EC9F7141F1B8EBF1A83DEFB3383">
    <w:name w:val="0E7821EC9F7141F1B8EBF1A83DEFB3383"/>
    <w:rsid w:val="006F1FFB"/>
  </w:style>
  <w:style w:type="paragraph" w:customStyle="1" w:styleId="3F7B07EAB1EA419480D52A3967846C6D3">
    <w:name w:val="3F7B07EAB1EA419480D52A3967846C6D3"/>
    <w:rsid w:val="006F1FFB"/>
  </w:style>
  <w:style w:type="paragraph" w:customStyle="1" w:styleId="F29CDAE6437C4E64AEE7A3A0C594DE393">
    <w:name w:val="F29CDAE6437C4E64AEE7A3A0C594DE393"/>
    <w:rsid w:val="006F1FFB"/>
  </w:style>
  <w:style w:type="paragraph" w:customStyle="1" w:styleId="31E553B4857D46629580FD8CDAFBA0A32">
    <w:name w:val="31E553B4857D46629580FD8CDAFBA0A32"/>
    <w:rsid w:val="006F1FFB"/>
  </w:style>
  <w:style w:type="paragraph" w:customStyle="1" w:styleId="0A43503706AF449C92DCBF98F54B2B332">
    <w:name w:val="0A43503706AF449C92DCBF98F54B2B332"/>
    <w:rsid w:val="006F1FFB"/>
  </w:style>
  <w:style w:type="paragraph" w:customStyle="1" w:styleId="E91C958492BF461A84224A91E19D7E9D2">
    <w:name w:val="E91C958492BF461A84224A91E19D7E9D2"/>
    <w:rsid w:val="006F1FFB"/>
  </w:style>
  <w:style w:type="paragraph" w:customStyle="1" w:styleId="3D7AAF013AD74AD4A9F664BBAFBF785E2">
    <w:name w:val="3D7AAF013AD74AD4A9F664BBAFBF785E2"/>
    <w:rsid w:val="006F1FFB"/>
  </w:style>
  <w:style w:type="paragraph" w:customStyle="1" w:styleId="BAC81432A0A3429495C7646AFF68993E2">
    <w:name w:val="BAC81432A0A3429495C7646AFF68993E2"/>
    <w:rsid w:val="006F1FFB"/>
  </w:style>
  <w:style w:type="paragraph" w:customStyle="1" w:styleId="48F9F373C4084F55A2D1987A5089D0AE2">
    <w:name w:val="48F9F373C4084F55A2D1987A5089D0AE2"/>
    <w:rsid w:val="006F1FFB"/>
  </w:style>
  <w:style w:type="paragraph" w:customStyle="1" w:styleId="CA1C901280C14365A7FB66646DF6BD032">
    <w:name w:val="CA1C901280C14365A7FB66646DF6BD032"/>
    <w:rsid w:val="006F1FFB"/>
  </w:style>
  <w:style w:type="paragraph" w:customStyle="1" w:styleId="98B986F182E84BDD93023DD3024F5CFC2">
    <w:name w:val="98B986F182E84BDD93023DD3024F5CFC2"/>
    <w:rsid w:val="006F1FFB"/>
  </w:style>
  <w:style w:type="paragraph" w:customStyle="1" w:styleId="8A378A3A4A5D4765978654D9E46B58D22">
    <w:name w:val="8A378A3A4A5D4765978654D9E46B58D22"/>
    <w:rsid w:val="006F1FFB"/>
  </w:style>
  <w:style w:type="paragraph" w:customStyle="1" w:styleId="AE66D6AEAE8040BDB9E5D47F1DBB723B2">
    <w:name w:val="AE66D6AEAE8040BDB9E5D47F1DBB723B2"/>
    <w:rsid w:val="006F1FFB"/>
  </w:style>
  <w:style w:type="paragraph" w:customStyle="1" w:styleId="FB53D209AF3344D991C389F88C4D874D">
    <w:name w:val="FB53D209AF3344D991C389F88C4D874D"/>
    <w:rsid w:val="006F1FFB"/>
    <w:rPr>
      <w:lang w:val="en-US" w:eastAsia="en-US"/>
    </w:rPr>
  </w:style>
  <w:style w:type="paragraph" w:customStyle="1" w:styleId="1AAD5187D5A242A592E11F492E9AEA53">
    <w:name w:val="1AAD5187D5A242A592E11F492E9AEA53"/>
    <w:rsid w:val="006F1FF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2ED26DD4F354796AD58361CA1CD4B" ma:contentTypeVersion="4" ma:contentTypeDescription="Create a new document." ma:contentTypeScope="" ma:versionID="36f9badf393862bbcc10c16be032354f">
  <xsd:schema xmlns:xsd="http://www.w3.org/2001/XMLSchema" xmlns:xs="http://www.w3.org/2001/XMLSchema" xmlns:p="http://schemas.microsoft.com/office/2006/metadata/properties" xmlns:ns2="380209b3-f52c-4b37-9cf7-23cffca50478" targetNamespace="http://schemas.microsoft.com/office/2006/metadata/properties" ma:root="true" ma:fieldsID="ee25e2ddc0c300c132d0260ae299a392" ns2:_="">
    <xsd:import namespace="380209b3-f52c-4b37-9cf7-23cffca504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209b3-f52c-4b37-9cf7-23cffca50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15D562-3A46-4BC2-9B9B-5A97644FBF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55F75A-279E-4D76-8A9F-41686D2050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E2CF98-24B2-4F7F-B7E7-86AF0CEAFDC8}"/>
</file>

<file path=customXml/itemProps4.xml><?xml version="1.0" encoding="utf-8"?>
<ds:datastoreItem xmlns:ds="http://schemas.openxmlformats.org/officeDocument/2006/customXml" ds:itemID="{0D7B2C3E-5411-4B1D-8B2E-BECEBF674E3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016D1D4-37B4-4FAF-B2D7-770274326697}">
  <ds:schemaRefs>
    <ds:schemaRef ds:uri="http://purl.org/dc/elements/1.1/"/>
    <ds:schemaRef ds:uri="http://schemas.microsoft.com/office/2006/metadata/properties"/>
    <ds:schemaRef ds:uri="a15e0e0f-4f4a-4916-abd0-83d6a9ed7276"/>
    <ds:schemaRef ds:uri="http://schemas.microsoft.com/office/infopath/2007/PartnerControls"/>
    <ds:schemaRef ds:uri="http://purl.org/dc/terms/"/>
    <ds:schemaRef ds:uri="8b792f64-5510-4bb5-a9fe-e3f1c13631f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o He</dc:creator>
  <cp:keywords/>
  <dc:description/>
  <cp:lastModifiedBy>Ghenadie CIOBANU</cp:lastModifiedBy>
  <cp:revision>61</cp:revision>
  <dcterms:created xsi:type="dcterms:W3CDTF">2020-07-24T15:36:00Z</dcterms:created>
  <dcterms:modified xsi:type="dcterms:W3CDTF">2021-02-1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2ED26DD4F354796AD58361CA1CD4B</vt:lpwstr>
  </property>
  <property fmtid="{D5CDD505-2E9C-101B-9397-08002B2CF9AE}" pid="3" name="_dlc_DocIdItemGuid">
    <vt:lpwstr>985e5c09-f37c-4192-b661-bde9aa6eaf2c</vt:lpwstr>
  </property>
</Properties>
</file>